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25E3DC88" w:rsidR="00F3744E" w:rsidRPr="00405CCA" w:rsidRDefault="00151E92" w:rsidP="00994E88">
      <w:pPr>
        <w:pStyle w:val="Heading1"/>
        <w:rPr>
          <w:rFonts w:asciiTheme="minorBidi" w:hAnsiTheme="minorBidi" w:cstheme="minorBidi"/>
        </w:rPr>
      </w:pPr>
      <w:bookmarkStart w:id="0" w:name="_Toc349720821"/>
      <w:r w:rsidRPr="00405CCA">
        <w:rPr>
          <w:rFonts w:asciiTheme="minorBidi" w:hAnsiTheme="minorBidi" w:cstheme="minorBidi"/>
          <w:lang w:val="el"/>
        </w:rPr>
        <w:t>Η δημιουργία του δικού σας προγράμματος NDIS</w:t>
      </w:r>
    </w:p>
    <w:p w14:paraId="5FEE5235" w14:textId="09DF930A" w:rsidR="00C92F10" w:rsidRPr="00405CCA" w:rsidRDefault="00151E92" w:rsidP="00910CC5">
      <w:pPr>
        <w:pStyle w:val="Heading2"/>
        <w:spacing w:before="120" w:after="120" w:line="336" w:lineRule="auto"/>
        <w:rPr>
          <w:rFonts w:asciiTheme="minorBidi" w:hAnsiTheme="minorBidi" w:cstheme="minorBidi"/>
        </w:rPr>
      </w:pPr>
      <w:bookmarkStart w:id="1" w:name="_Toc80968922"/>
      <w:bookmarkStart w:id="2" w:name="_Toc107319388"/>
      <w:bookmarkStart w:id="3" w:name="_Toc117449430"/>
      <w:bookmarkStart w:id="4" w:name="_Toc118585443"/>
      <w:r w:rsidRPr="00405CCA">
        <w:rPr>
          <w:rFonts w:asciiTheme="minorBidi" w:hAnsiTheme="minorBidi" w:cstheme="minorBidi"/>
          <w:lang w:val="el"/>
        </w:rPr>
        <w:t>Φυλλάδιο 2 από 3</w:t>
      </w:r>
      <w:bookmarkEnd w:id="1"/>
      <w:bookmarkEnd w:id="2"/>
      <w:bookmarkEnd w:id="3"/>
      <w:bookmarkEnd w:id="4"/>
    </w:p>
    <w:p w14:paraId="139F382F" w14:textId="0199C0D9" w:rsidR="00F3744E" w:rsidRPr="00405CCA" w:rsidRDefault="00151E92" w:rsidP="00910CC5">
      <w:pPr>
        <w:pStyle w:val="Heading3"/>
        <w:spacing w:before="120" w:line="336" w:lineRule="auto"/>
        <w:rPr>
          <w:rFonts w:asciiTheme="minorBidi" w:hAnsiTheme="minorBidi" w:cstheme="minorBidi"/>
          <w:color w:val="6B2976"/>
        </w:rPr>
      </w:pPr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6685"/>
      <w:bookmarkStart w:id="15" w:name="_Toc41661183"/>
      <w:bookmarkStart w:id="16" w:name="_Toc41661262"/>
      <w:bookmarkStart w:id="17" w:name="_Toc42598541"/>
      <w:bookmarkStart w:id="18" w:name="_Toc42768809"/>
      <w:bookmarkStart w:id="19" w:name="_Toc43123977"/>
      <w:bookmarkStart w:id="20" w:name="_Toc43716907"/>
      <w:bookmarkStart w:id="21" w:name="_Toc43883247"/>
      <w:r w:rsidRPr="00405CCA">
        <w:rPr>
          <w:rFonts w:asciiTheme="minorBidi" w:hAnsiTheme="minorBidi" w:cstheme="minorBidi"/>
          <w:color w:val="6B2976"/>
          <w:lang w:val="el"/>
        </w:rPr>
        <w:t>Έκδοση Εύκολης Ανάγνωσης με κείμενο μόνο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0287FA7C" w14:textId="248017F8" w:rsidR="006E4770" w:rsidRPr="00405CCA" w:rsidRDefault="00405CCA" w:rsidP="00910CC5">
      <w:pPr>
        <w:spacing w:line="336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</w:rPr>
        <w:t>Greek | Ελληνικά</w:t>
      </w:r>
    </w:p>
    <w:p w14:paraId="4C5E5CA3" w14:textId="1C57BFCE" w:rsidR="00F3744E" w:rsidRPr="00405CCA" w:rsidRDefault="00151E92" w:rsidP="00910CC5">
      <w:pPr>
        <w:pStyle w:val="Heading2"/>
        <w:spacing w:before="200" w:after="120" w:line="336" w:lineRule="auto"/>
        <w:rPr>
          <w:rFonts w:asciiTheme="minorBidi" w:hAnsiTheme="minorBidi" w:cstheme="minorBidi"/>
        </w:rPr>
      </w:pPr>
      <w:bookmarkStart w:id="22" w:name="_Toc349720822"/>
      <w:bookmarkStart w:id="23" w:name="_Toc436041083"/>
      <w:bookmarkStart w:id="24" w:name="_Toc436041104"/>
      <w:bookmarkStart w:id="25" w:name="_Toc436042092"/>
      <w:bookmarkStart w:id="26" w:name="_Toc436045528"/>
      <w:bookmarkStart w:id="27" w:name="_Toc436047507"/>
      <w:bookmarkStart w:id="28" w:name="_Toc436404418"/>
      <w:bookmarkStart w:id="29" w:name="_Toc436405278"/>
      <w:bookmarkStart w:id="30" w:name="_Toc436408280"/>
      <w:bookmarkStart w:id="31" w:name="_Toc436413472"/>
      <w:bookmarkStart w:id="32" w:name="_Toc436919461"/>
      <w:bookmarkStart w:id="33" w:name="_Toc456265824"/>
      <w:bookmarkStart w:id="34" w:name="_Toc456356067"/>
      <w:bookmarkStart w:id="35" w:name="_Toc456361565"/>
      <w:bookmarkStart w:id="36" w:name="_Toc456689002"/>
      <w:bookmarkStart w:id="37" w:name="_Toc457399254"/>
      <w:bookmarkStart w:id="38" w:name="_Toc457998488"/>
      <w:bookmarkStart w:id="39" w:name="_Toc458078844"/>
      <w:bookmarkStart w:id="40" w:name="_Toc459970016"/>
      <w:bookmarkStart w:id="41" w:name="_Toc461529570"/>
      <w:bookmarkStart w:id="42" w:name="_Toc462754404"/>
      <w:bookmarkStart w:id="43" w:name="_Toc465164043"/>
      <w:bookmarkStart w:id="44" w:name="_Toc476219418"/>
      <w:bookmarkStart w:id="45" w:name="_Toc476231074"/>
      <w:bookmarkStart w:id="46" w:name="_Toc476235959"/>
      <w:bookmarkStart w:id="47" w:name="_Toc476306061"/>
      <w:bookmarkStart w:id="48" w:name="_Toc497142653"/>
      <w:bookmarkStart w:id="49" w:name="_Toc497209780"/>
      <w:bookmarkStart w:id="50" w:name="_Toc497212948"/>
      <w:bookmarkStart w:id="51" w:name="_Toc497215532"/>
      <w:bookmarkStart w:id="52" w:name="_Toc497302119"/>
      <w:bookmarkStart w:id="53" w:name="_Toc498339416"/>
      <w:bookmarkStart w:id="54" w:name="_Toc527635162"/>
      <w:bookmarkStart w:id="55" w:name="_Toc527644811"/>
      <w:bookmarkStart w:id="56" w:name="_Toc527704574"/>
      <w:bookmarkStart w:id="57" w:name="_Toc529882154"/>
      <w:bookmarkStart w:id="58" w:name="_Toc533076399"/>
      <w:bookmarkStart w:id="59" w:name="_Toc533077009"/>
      <w:bookmarkStart w:id="60" w:name="_Toc533079087"/>
      <w:bookmarkStart w:id="61" w:name="_Toc533084357"/>
      <w:bookmarkStart w:id="62" w:name="_Toc5878085"/>
      <w:bookmarkStart w:id="63" w:name="_Toc5975100"/>
      <w:bookmarkStart w:id="64" w:name="_Toc5979654"/>
      <w:bookmarkStart w:id="65" w:name="_Toc6302388"/>
      <w:bookmarkStart w:id="66" w:name="_Toc6305501"/>
      <w:bookmarkStart w:id="67" w:name="_Toc6306673"/>
      <w:bookmarkStart w:id="68" w:name="_Toc6390563"/>
      <w:bookmarkStart w:id="69" w:name="_Toc12634014"/>
      <w:bookmarkStart w:id="70" w:name="_Toc12636472"/>
      <w:bookmarkStart w:id="71" w:name="_Toc41656686"/>
      <w:bookmarkStart w:id="72" w:name="_Toc41661184"/>
      <w:bookmarkStart w:id="73" w:name="_Toc41661263"/>
      <w:bookmarkStart w:id="74" w:name="_Toc42598542"/>
      <w:bookmarkStart w:id="75" w:name="_Toc42768810"/>
      <w:bookmarkStart w:id="76" w:name="_Toc43123978"/>
      <w:bookmarkStart w:id="77" w:name="_Toc43716908"/>
      <w:bookmarkStart w:id="78" w:name="_Toc43883248"/>
      <w:bookmarkStart w:id="79" w:name="_Toc80968923"/>
      <w:bookmarkStart w:id="80" w:name="_Toc107319389"/>
      <w:bookmarkStart w:id="81" w:name="_Toc117449431"/>
      <w:bookmarkStart w:id="82" w:name="_Toc118585444"/>
      <w:r w:rsidRPr="00405CCA">
        <w:rPr>
          <w:rFonts w:asciiTheme="minorBidi" w:hAnsiTheme="minorBidi" w:cstheme="minorBidi"/>
          <w:lang w:val="el"/>
        </w:rPr>
        <w:t>Πώς να χρησιμοποιήσετε αυτό το φυλλάδιο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Pr="00405CCA">
        <w:rPr>
          <w:rFonts w:asciiTheme="minorBidi" w:hAnsiTheme="minorBidi" w:cstheme="minorBidi"/>
          <w:lang w:val="el"/>
        </w:rPr>
        <w:t xml:space="preserve"> </w:t>
      </w:r>
    </w:p>
    <w:p w14:paraId="401189FC" w14:textId="38552D6C" w:rsidR="00316742" w:rsidRPr="00405CCA" w:rsidRDefault="00151E92" w:rsidP="00910CC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00" w:after="100" w:line="336" w:lineRule="auto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>Η Εθνική Υπηρεσία Ασφάλισης Ατόμων με Αναπηρία (</w:t>
      </w:r>
      <w:r w:rsidR="00910CC5" w:rsidRPr="00910CC5">
        <w:rPr>
          <w:rFonts w:asciiTheme="minorBidi" w:hAnsiTheme="minorBidi" w:cstheme="minorBidi"/>
          <w:lang w:val="tr-TR"/>
        </w:rPr>
        <w:t xml:space="preserve">National Disability Insurance Agency, </w:t>
      </w:r>
      <w:r w:rsidRPr="00405CCA">
        <w:rPr>
          <w:rFonts w:asciiTheme="minorBidi" w:hAnsiTheme="minorBidi" w:cstheme="minorBidi"/>
          <w:lang w:val="el"/>
        </w:rPr>
        <w:t xml:space="preserve">NDIA) έγραψε αυτό το φυλλάδιο. Όταν βλέπετε τη λέξη "εμείς", σημαίνει την NDIA. </w:t>
      </w:r>
    </w:p>
    <w:p w14:paraId="7BE75A24" w14:textId="77777777" w:rsidR="00316742" w:rsidRPr="00405CCA" w:rsidRDefault="00151E92" w:rsidP="00910CC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00" w:after="100" w:line="336" w:lineRule="auto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>Γράψαμε αυτό το φυλλάδιο με τρόπο εύκολο στην ανάγνωση.</w:t>
      </w:r>
    </w:p>
    <w:p w14:paraId="66BF63A1" w14:textId="77777777" w:rsidR="00316742" w:rsidRPr="00405CCA" w:rsidRDefault="00151E92" w:rsidP="00910CC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00" w:after="100" w:line="336" w:lineRule="auto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 xml:space="preserve">Γράψαμε σημαντικές λέξεις με </w:t>
      </w:r>
      <w:r w:rsidRPr="00405CCA">
        <w:rPr>
          <w:rStyle w:val="Strong"/>
          <w:rFonts w:asciiTheme="minorBidi" w:hAnsiTheme="minorBidi" w:cstheme="minorBidi"/>
          <w:lang w:val="el"/>
        </w:rPr>
        <w:t>έντονα γράμματα</w:t>
      </w:r>
      <w:r w:rsidRPr="00405CCA">
        <w:rPr>
          <w:rFonts w:asciiTheme="minorBidi" w:hAnsiTheme="minorBidi" w:cstheme="minorBidi"/>
          <w:lang w:val="el"/>
        </w:rPr>
        <w:t>.</w:t>
      </w:r>
    </w:p>
    <w:p w14:paraId="575E094E" w14:textId="77777777" w:rsidR="00316742" w:rsidRPr="00405CCA" w:rsidRDefault="00151E92" w:rsidP="00910CC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00" w:after="100" w:line="336" w:lineRule="auto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>Αυτό σημαίνει ότι τα γράμματα είναι</w:t>
      </w:r>
      <w:r w:rsidRPr="00405CCA">
        <w:rPr>
          <w:rFonts w:asciiTheme="minorBidi" w:hAnsiTheme="minorBidi" w:cstheme="minorBidi"/>
          <w:lang w:val="el"/>
        </w:rPr>
        <w:t xml:space="preserve"> παχύτερα και πιο σκούρα.</w:t>
      </w:r>
    </w:p>
    <w:p w14:paraId="4D97CBCD" w14:textId="77777777" w:rsidR="00316742" w:rsidRPr="00405CCA" w:rsidRDefault="00151E92" w:rsidP="00910CC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00" w:after="100" w:line="336" w:lineRule="auto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>Εξηγούμε τι σημαίνουν αυτές οι λέξεις.</w:t>
      </w:r>
    </w:p>
    <w:p w14:paraId="537268D7" w14:textId="336A3C8A" w:rsidR="00316742" w:rsidRPr="00405CCA" w:rsidRDefault="00151E92" w:rsidP="00910CC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00" w:after="100" w:line="336" w:lineRule="auto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 xml:space="preserve">Υπάρχει ένας κατάλογος αυτών των λέξεων στη σελίδα 32. </w:t>
      </w:r>
    </w:p>
    <w:p w14:paraId="672CD320" w14:textId="4C24D488" w:rsidR="00316742" w:rsidRPr="00405CCA" w:rsidRDefault="00151E92" w:rsidP="00910CC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00" w:after="100" w:line="336" w:lineRule="auto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>Αυτό το φυλλάδιο Εύκολης Ανάγνωσης είναι περίληψη ενός άλλου φυλλαδίου.</w:t>
      </w:r>
    </w:p>
    <w:p w14:paraId="3DAC565B" w14:textId="68F34C25" w:rsidR="00316742" w:rsidRPr="00405CCA" w:rsidRDefault="00151E92" w:rsidP="00910CC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00" w:after="100" w:line="336" w:lineRule="auto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>Μπορείτε να ζητήσετε βοήθεια για να διαβάσετε αυτό το φυλλάδιο.</w:t>
      </w:r>
      <w:r w:rsidRPr="00405CCA">
        <w:rPr>
          <w:rFonts w:asciiTheme="minorBidi" w:hAnsiTheme="minorBidi" w:cstheme="minorBidi"/>
          <w:lang w:val="el"/>
        </w:rPr>
        <w:t xml:space="preserve"> Ένας φίλος, ένα μέλος της οικογένειας ή ένα άτομο υποστήριξης ενδέχεται να μπορεί να σας βοηθήσει.</w:t>
      </w:r>
    </w:p>
    <w:p w14:paraId="1779B1D6" w14:textId="77777777" w:rsidR="00316742" w:rsidRPr="00405CCA" w:rsidRDefault="00151E92" w:rsidP="00910CC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00" w:after="100" w:line="336" w:lineRule="auto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>Υπάρχουν 3 φυλλάδια που λειτουργούν όλα μαζί.</w:t>
      </w:r>
    </w:p>
    <w:p w14:paraId="32A80AE0" w14:textId="77777777" w:rsidR="00316742" w:rsidRPr="00405CCA" w:rsidRDefault="00151E92" w:rsidP="00910CC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00" w:after="100" w:line="336" w:lineRule="auto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 xml:space="preserve">Το Φυλλάδιο 1 εξηγεί πώς να υποβάλετε αίτηση για το NDIS. </w:t>
      </w:r>
    </w:p>
    <w:p w14:paraId="73B60CB0" w14:textId="77777777" w:rsidR="00316742" w:rsidRPr="00405CCA" w:rsidRDefault="00151E92" w:rsidP="00910CC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00" w:after="100" w:line="336" w:lineRule="auto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>Το Φυλλάδιο 2 εξηγεί πώς να κάνετε ένα πρόγραμμα ND</w:t>
      </w:r>
      <w:r w:rsidRPr="00405CCA">
        <w:rPr>
          <w:rFonts w:asciiTheme="minorBidi" w:hAnsiTheme="minorBidi" w:cstheme="minorBidi"/>
          <w:lang w:val="el"/>
        </w:rPr>
        <w:t xml:space="preserve">IS. </w:t>
      </w:r>
    </w:p>
    <w:p w14:paraId="2A11A98F" w14:textId="77777777" w:rsidR="00316742" w:rsidRPr="00405CCA" w:rsidRDefault="00151E92" w:rsidP="00910CC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00" w:after="100" w:line="336" w:lineRule="auto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 xml:space="preserve">Το Φυλλάδιο 3 εξηγεί πώς να χρησιμοποιήσετε το πρόγραμμα NDIS. </w:t>
      </w:r>
    </w:p>
    <w:p w14:paraId="02A2A2E7" w14:textId="77777777" w:rsidR="00316742" w:rsidRPr="00405CCA" w:rsidRDefault="00151E92" w:rsidP="00910CC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00" w:after="100" w:line="336" w:lineRule="auto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>Αυτό είναι το Φυλλάδιο 2.</w:t>
      </w:r>
    </w:p>
    <w:p w14:paraId="34502420" w14:textId="77777777" w:rsidR="00316742" w:rsidRPr="00405CCA" w:rsidRDefault="00151E92" w:rsidP="00910CC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00" w:after="100" w:line="336" w:lineRule="auto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 xml:space="preserve">Δεν χρειάζεται να διαβάσετε όλο το φυλλάδιο με μιας. </w:t>
      </w:r>
    </w:p>
    <w:p w14:paraId="0186BFEA" w14:textId="77777777" w:rsidR="00316742" w:rsidRPr="00405CCA" w:rsidRDefault="00151E92" w:rsidP="00910CC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00" w:after="100" w:line="336" w:lineRule="auto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 xml:space="preserve">Μπορείτε να το διαβάσετε σιγά-σιγά και με τον δικό σας ρυθμό. </w:t>
      </w:r>
    </w:p>
    <w:p w14:paraId="098689FF" w14:textId="77777777" w:rsidR="007F37D2" w:rsidRPr="00D0148E" w:rsidRDefault="00151E92" w:rsidP="008C090C">
      <w:pPr>
        <w:pStyle w:val="TOC1"/>
        <w:pBdr>
          <w:between w:val="single" w:sz="4" w:space="2" w:color="6B2976"/>
        </w:pBdr>
        <w:spacing w:after="120"/>
        <w:rPr>
          <w:lang w:val="el"/>
        </w:rPr>
      </w:pPr>
      <w:bookmarkStart w:id="83" w:name="_Toc497142654"/>
      <w:bookmarkStart w:id="84" w:name="_Toc497209781"/>
      <w:bookmarkStart w:id="85" w:name="_Toc497212949"/>
      <w:bookmarkStart w:id="86" w:name="_Toc497215533"/>
      <w:bookmarkStart w:id="87" w:name="_Toc497302120"/>
      <w:bookmarkStart w:id="88" w:name="_Toc498339417"/>
      <w:bookmarkStart w:id="89" w:name="_Toc527635163"/>
      <w:bookmarkStart w:id="90" w:name="_Toc527644812"/>
      <w:bookmarkStart w:id="91" w:name="_Toc529882155"/>
      <w:bookmarkStart w:id="92" w:name="_Toc533076400"/>
      <w:bookmarkStart w:id="93" w:name="_Toc533077010"/>
      <w:bookmarkStart w:id="94" w:name="_Toc533079088"/>
      <w:bookmarkStart w:id="95" w:name="_Toc533084358"/>
      <w:bookmarkStart w:id="96" w:name="_Toc5878086"/>
      <w:bookmarkStart w:id="97" w:name="_Toc5975101"/>
      <w:bookmarkStart w:id="98" w:name="_Toc5979655"/>
      <w:bookmarkStart w:id="99" w:name="_Toc6302389"/>
      <w:bookmarkStart w:id="100" w:name="_Toc6305502"/>
      <w:bookmarkStart w:id="101" w:name="_Toc6306674"/>
      <w:bookmarkStart w:id="102" w:name="_Toc6390564"/>
      <w:bookmarkStart w:id="103" w:name="_Toc12634015"/>
      <w:bookmarkStart w:id="104" w:name="_Toc12636473"/>
      <w:bookmarkStart w:id="105" w:name="_Toc41656687"/>
      <w:bookmarkStart w:id="106" w:name="_Toc41661185"/>
      <w:bookmarkStart w:id="107" w:name="_Toc41661264"/>
      <w:bookmarkStart w:id="108" w:name="_Toc42598544"/>
      <w:bookmarkStart w:id="109" w:name="_Toc42768812"/>
      <w:bookmarkStart w:id="110" w:name="_Toc43123980"/>
      <w:bookmarkStart w:id="111" w:name="_Toc43716910"/>
      <w:bookmarkStart w:id="112" w:name="_Toc43883250"/>
      <w:bookmarkStart w:id="113" w:name="_Toc80968925"/>
      <w:bookmarkStart w:id="114" w:name="_Toc107319390"/>
      <w:bookmarkStart w:id="115" w:name="_Toc117449432"/>
      <w:r w:rsidRPr="00200BED">
        <w:rPr>
          <w:rFonts w:asciiTheme="minorBidi" w:hAnsiTheme="minorBidi" w:cstheme="minorBidi"/>
          <w:b/>
          <w:bCs/>
          <w:color w:val="6B2976"/>
          <w:sz w:val="36"/>
          <w:szCs w:val="28"/>
          <w:lang w:val="el"/>
        </w:rPr>
        <w:lastRenderedPageBreak/>
        <w:t>Τι υπάρχει σ' αυτό το έγγραφο;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 w:rsidRPr="00405CCA">
        <w:rPr>
          <w:rFonts w:asciiTheme="minorBidi" w:hAnsiTheme="minorBidi" w:cstheme="minorBidi"/>
        </w:rPr>
        <w:fldChar w:fldCharType="begin"/>
      </w:r>
      <w:r w:rsidR="00544DA0" w:rsidRPr="00405CCA">
        <w:rPr>
          <w:rFonts w:asciiTheme="minorBidi" w:hAnsiTheme="minorBidi" w:cstheme="minorBidi"/>
          <w:lang w:val="el"/>
        </w:rPr>
        <w:instrText xml:space="preserve"> TOC \h \z \t "Heading 2,1" </w:instrText>
      </w:r>
      <w:r w:rsidRPr="00405CCA">
        <w:rPr>
          <w:rFonts w:asciiTheme="minorBidi" w:hAnsiTheme="minorBidi" w:cstheme="minorBidi"/>
        </w:rPr>
        <w:fldChar w:fldCharType="separate"/>
      </w:r>
    </w:p>
    <w:p w14:paraId="2295897E" w14:textId="0AD0F58C" w:rsidR="007F37D2" w:rsidRPr="007F37D2" w:rsidRDefault="00151E92" w:rsidP="007F37D2">
      <w:pPr>
        <w:pStyle w:val="TOC1"/>
        <w:pBdr>
          <w:bottom w:val="single" w:sz="4" w:space="1" w:color="6B2976"/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5446" w:history="1">
        <w:r w:rsidR="007F37D2" w:rsidRPr="007F37D2">
          <w:rPr>
            <w:rStyle w:val="Hyperlink"/>
            <w:rFonts w:asciiTheme="minorBidi" w:hAnsiTheme="minorBidi" w:cstheme="minorBidi"/>
            <w:lang w:val="el"/>
          </w:rPr>
          <w:t>Πώς να κάνετε ένα πρόγραμμα;</w:t>
        </w:r>
        <w:r w:rsidR="007F37D2" w:rsidRPr="007F37D2">
          <w:rPr>
            <w:rFonts w:asciiTheme="minorBidi" w:hAnsiTheme="minorBidi" w:cstheme="minorBidi"/>
            <w:webHidden/>
          </w:rPr>
          <w:tab/>
        </w:r>
        <w:r w:rsidR="007F37D2" w:rsidRPr="007F37D2">
          <w:rPr>
            <w:rFonts w:asciiTheme="minorBidi" w:hAnsiTheme="minorBidi" w:cstheme="minorBidi"/>
            <w:webHidden/>
          </w:rPr>
          <w:fldChar w:fldCharType="begin"/>
        </w:r>
        <w:r w:rsidR="007F37D2" w:rsidRPr="007F37D2">
          <w:rPr>
            <w:rFonts w:asciiTheme="minorBidi" w:hAnsiTheme="minorBidi" w:cstheme="minorBidi"/>
            <w:webHidden/>
          </w:rPr>
          <w:instrText xml:space="preserve"> PAGEREF _Toc118585446 \h </w:instrText>
        </w:r>
        <w:r w:rsidR="007F37D2" w:rsidRPr="007F37D2">
          <w:rPr>
            <w:rFonts w:asciiTheme="minorBidi" w:hAnsiTheme="minorBidi" w:cstheme="minorBidi"/>
            <w:webHidden/>
          </w:rPr>
        </w:r>
        <w:r w:rsidR="007F37D2" w:rsidRPr="007F37D2">
          <w:rPr>
            <w:rFonts w:asciiTheme="minorBidi" w:hAnsiTheme="minorBidi" w:cstheme="minorBidi"/>
            <w:webHidden/>
          </w:rPr>
          <w:fldChar w:fldCharType="separate"/>
        </w:r>
        <w:r w:rsidR="00D0148E">
          <w:rPr>
            <w:rFonts w:asciiTheme="minorBidi" w:hAnsiTheme="minorBidi" w:cstheme="minorBidi"/>
            <w:webHidden/>
          </w:rPr>
          <w:t>4</w:t>
        </w:r>
        <w:r w:rsidR="007F37D2" w:rsidRPr="007F37D2">
          <w:rPr>
            <w:rFonts w:asciiTheme="minorBidi" w:hAnsiTheme="minorBidi" w:cstheme="minorBidi"/>
            <w:webHidden/>
          </w:rPr>
          <w:fldChar w:fldCharType="end"/>
        </w:r>
      </w:hyperlink>
    </w:p>
    <w:p w14:paraId="5DC8620A" w14:textId="4CEF7D97" w:rsidR="007F37D2" w:rsidRPr="007F37D2" w:rsidRDefault="00151E92" w:rsidP="007F37D2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5447" w:history="1">
        <w:r w:rsidR="007F37D2" w:rsidRPr="007F37D2">
          <w:rPr>
            <w:rStyle w:val="Hyperlink"/>
            <w:rFonts w:asciiTheme="minorBidi" w:hAnsiTheme="minorBidi" w:cstheme="minorBidi"/>
            <w:lang w:val="el"/>
          </w:rPr>
          <w:t>Τι συμβαίνει πριν από την συζήτηση σχεδιασμού του προγράμματός σας;</w:t>
        </w:r>
        <w:r w:rsidR="007F37D2" w:rsidRPr="007F37D2">
          <w:rPr>
            <w:rFonts w:asciiTheme="minorBidi" w:hAnsiTheme="minorBidi" w:cstheme="minorBidi"/>
            <w:webHidden/>
          </w:rPr>
          <w:tab/>
        </w:r>
        <w:r w:rsidR="007F37D2" w:rsidRPr="007F37D2">
          <w:rPr>
            <w:rFonts w:asciiTheme="minorBidi" w:hAnsiTheme="minorBidi" w:cstheme="minorBidi"/>
            <w:webHidden/>
          </w:rPr>
          <w:fldChar w:fldCharType="begin"/>
        </w:r>
        <w:r w:rsidR="007F37D2" w:rsidRPr="007F37D2">
          <w:rPr>
            <w:rFonts w:asciiTheme="minorBidi" w:hAnsiTheme="minorBidi" w:cstheme="minorBidi"/>
            <w:webHidden/>
          </w:rPr>
          <w:instrText xml:space="preserve"> PAGEREF _Toc118585447 \h </w:instrText>
        </w:r>
        <w:r w:rsidR="007F37D2" w:rsidRPr="007F37D2">
          <w:rPr>
            <w:rFonts w:asciiTheme="minorBidi" w:hAnsiTheme="minorBidi" w:cstheme="minorBidi"/>
            <w:webHidden/>
          </w:rPr>
        </w:r>
        <w:r w:rsidR="007F37D2" w:rsidRPr="007F37D2">
          <w:rPr>
            <w:rFonts w:asciiTheme="minorBidi" w:hAnsiTheme="minorBidi" w:cstheme="minorBidi"/>
            <w:webHidden/>
          </w:rPr>
          <w:fldChar w:fldCharType="separate"/>
        </w:r>
        <w:r w:rsidR="00D0148E">
          <w:rPr>
            <w:rFonts w:asciiTheme="minorBidi" w:hAnsiTheme="minorBidi" w:cstheme="minorBidi"/>
            <w:webHidden/>
          </w:rPr>
          <w:t>5</w:t>
        </w:r>
        <w:r w:rsidR="007F37D2" w:rsidRPr="007F37D2">
          <w:rPr>
            <w:rFonts w:asciiTheme="minorBidi" w:hAnsiTheme="minorBidi" w:cstheme="minorBidi"/>
            <w:webHidden/>
          </w:rPr>
          <w:fldChar w:fldCharType="end"/>
        </w:r>
      </w:hyperlink>
    </w:p>
    <w:p w14:paraId="6B660D78" w14:textId="25E66350" w:rsidR="007F37D2" w:rsidRPr="007F37D2" w:rsidRDefault="00151E92" w:rsidP="007F37D2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5448" w:history="1">
        <w:r w:rsidR="007F37D2" w:rsidRPr="007F37D2">
          <w:rPr>
            <w:rStyle w:val="Hyperlink"/>
            <w:rFonts w:asciiTheme="minorBidi" w:hAnsiTheme="minorBidi" w:cstheme="minorBidi"/>
            <w:lang w:val="el"/>
          </w:rPr>
          <w:t>Προετοιμασία για την συζήτηση σχεδιασμού του προγράμματός σας</w:t>
        </w:r>
        <w:r w:rsidR="007F37D2" w:rsidRPr="007F37D2">
          <w:rPr>
            <w:rFonts w:asciiTheme="minorBidi" w:hAnsiTheme="minorBidi" w:cstheme="minorBidi"/>
            <w:webHidden/>
          </w:rPr>
          <w:tab/>
        </w:r>
        <w:r w:rsidR="007F37D2" w:rsidRPr="007F37D2">
          <w:rPr>
            <w:rFonts w:asciiTheme="minorBidi" w:hAnsiTheme="minorBidi" w:cstheme="minorBidi"/>
            <w:webHidden/>
          </w:rPr>
          <w:fldChar w:fldCharType="begin"/>
        </w:r>
        <w:r w:rsidR="007F37D2" w:rsidRPr="007F37D2">
          <w:rPr>
            <w:rFonts w:asciiTheme="minorBidi" w:hAnsiTheme="minorBidi" w:cstheme="minorBidi"/>
            <w:webHidden/>
          </w:rPr>
          <w:instrText xml:space="preserve"> PAGEREF _Toc118585448 \h </w:instrText>
        </w:r>
        <w:r w:rsidR="007F37D2" w:rsidRPr="007F37D2">
          <w:rPr>
            <w:rFonts w:asciiTheme="minorBidi" w:hAnsiTheme="minorBidi" w:cstheme="minorBidi"/>
            <w:webHidden/>
          </w:rPr>
        </w:r>
        <w:r w:rsidR="007F37D2" w:rsidRPr="007F37D2">
          <w:rPr>
            <w:rFonts w:asciiTheme="minorBidi" w:hAnsiTheme="minorBidi" w:cstheme="minorBidi"/>
            <w:webHidden/>
          </w:rPr>
          <w:fldChar w:fldCharType="separate"/>
        </w:r>
        <w:r w:rsidR="00D0148E">
          <w:rPr>
            <w:rFonts w:asciiTheme="minorBidi" w:hAnsiTheme="minorBidi" w:cstheme="minorBidi"/>
            <w:webHidden/>
          </w:rPr>
          <w:t>7</w:t>
        </w:r>
        <w:r w:rsidR="007F37D2" w:rsidRPr="007F37D2">
          <w:rPr>
            <w:rFonts w:asciiTheme="minorBidi" w:hAnsiTheme="minorBidi" w:cstheme="minorBidi"/>
            <w:webHidden/>
          </w:rPr>
          <w:fldChar w:fldCharType="end"/>
        </w:r>
      </w:hyperlink>
    </w:p>
    <w:p w14:paraId="451FADC1" w14:textId="16B69F29" w:rsidR="007F37D2" w:rsidRPr="007F37D2" w:rsidRDefault="00151E92" w:rsidP="007F37D2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5449" w:history="1">
        <w:r w:rsidR="007F37D2" w:rsidRPr="007F37D2">
          <w:rPr>
            <w:rStyle w:val="Hyperlink"/>
            <w:rFonts w:asciiTheme="minorBidi" w:hAnsiTheme="minorBidi" w:cstheme="minorBidi"/>
            <w:lang w:val="el"/>
          </w:rPr>
          <w:t>Πληροφορίες για τον εαυτό σας</w:t>
        </w:r>
        <w:r w:rsidR="007F37D2" w:rsidRPr="007F37D2">
          <w:rPr>
            <w:rFonts w:asciiTheme="minorBidi" w:hAnsiTheme="minorBidi" w:cstheme="minorBidi"/>
            <w:webHidden/>
          </w:rPr>
          <w:tab/>
        </w:r>
        <w:r w:rsidR="007F37D2" w:rsidRPr="007F37D2">
          <w:rPr>
            <w:rFonts w:asciiTheme="minorBidi" w:hAnsiTheme="minorBidi" w:cstheme="minorBidi"/>
            <w:webHidden/>
          </w:rPr>
          <w:fldChar w:fldCharType="begin"/>
        </w:r>
        <w:r w:rsidR="007F37D2" w:rsidRPr="007F37D2">
          <w:rPr>
            <w:rFonts w:asciiTheme="minorBidi" w:hAnsiTheme="minorBidi" w:cstheme="minorBidi"/>
            <w:webHidden/>
          </w:rPr>
          <w:instrText xml:space="preserve"> PAGEREF _Toc118585449 \h </w:instrText>
        </w:r>
        <w:r w:rsidR="007F37D2" w:rsidRPr="007F37D2">
          <w:rPr>
            <w:rFonts w:asciiTheme="minorBidi" w:hAnsiTheme="minorBidi" w:cstheme="minorBidi"/>
            <w:webHidden/>
          </w:rPr>
        </w:r>
        <w:r w:rsidR="007F37D2" w:rsidRPr="007F37D2">
          <w:rPr>
            <w:rFonts w:asciiTheme="minorBidi" w:hAnsiTheme="minorBidi" w:cstheme="minorBidi"/>
            <w:webHidden/>
          </w:rPr>
          <w:fldChar w:fldCharType="separate"/>
        </w:r>
        <w:r w:rsidR="00D0148E">
          <w:rPr>
            <w:rFonts w:asciiTheme="minorBidi" w:hAnsiTheme="minorBidi" w:cstheme="minorBidi"/>
            <w:webHidden/>
          </w:rPr>
          <w:t>9</w:t>
        </w:r>
        <w:r w:rsidR="007F37D2" w:rsidRPr="007F37D2">
          <w:rPr>
            <w:rFonts w:asciiTheme="minorBidi" w:hAnsiTheme="minorBidi" w:cstheme="minorBidi"/>
            <w:webHidden/>
          </w:rPr>
          <w:fldChar w:fldCharType="end"/>
        </w:r>
      </w:hyperlink>
    </w:p>
    <w:p w14:paraId="6B599403" w14:textId="4C66A3F0" w:rsidR="007F37D2" w:rsidRPr="007F37D2" w:rsidRDefault="00151E92" w:rsidP="007F37D2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5450" w:history="1">
        <w:r w:rsidR="007F37D2" w:rsidRPr="007F37D2">
          <w:rPr>
            <w:rStyle w:val="Hyperlink"/>
            <w:rFonts w:asciiTheme="minorBidi" w:hAnsiTheme="minorBidi" w:cstheme="minorBidi"/>
            <w:lang w:val="el"/>
          </w:rPr>
          <w:t>Πώς θέλετε να διαχειριστείτε την χρηματοδότησή σας;</w:t>
        </w:r>
        <w:r w:rsidR="007F37D2" w:rsidRPr="007F37D2">
          <w:rPr>
            <w:rFonts w:asciiTheme="minorBidi" w:hAnsiTheme="minorBidi" w:cstheme="minorBidi"/>
            <w:webHidden/>
          </w:rPr>
          <w:tab/>
        </w:r>
        <w:r w:rsidR="007F37D2" w:rsidRPr="007F37D2">
          <w:rPr>
            <w:rFonts w:asciiTheme="minorBidi" w:hAnsiTheme="minorBidi" w:cstheme="minorBidi"/>
            <w:webHidden/>
          </w:rPr>
          <w:fldChar w:fldCharType="begin"/>
        </w:r>
        <w:r w:rsidR="007F37D2" w:rsidRPr="007F37D2">
          <w:rPr>
            <w:rFonts w:asciiTheme="minorBidi" w:hAnsiTheme="minorBidi" w:cstheme="minorBidi"/>
            <w:webHidden/>
          </w:rPr>
          <w:instrText xml:space="preserve"> PAGEREF _Toc118585450 \h </w:instrText>
        </w:r>
        <w:r w:rsidR="007F37D2" w:rsidRPr="007F37D2">
          <w:rPr>
            <w:rFonts w:asciiTheme="minorBidi" w:hAnsiTheme="minorBidi" w:cstheme="minorBidi"/>
            <w:webHidden/>
          </w:rPr>
        </w:r>
        <w:r w:rsidR="007F37D2" w:rsidRPr="007F37D2">
          <w:rPr>
            <w:rFonts w:asciiTheme="minorBidi" w:hAnsiTheme="minorBidi" w:cstheme="minorBidi"/>
            <w:webHidden/>
          </w:rPr>
          <w:fldChar w:fldCharType="separate"/>
        </w:r>
        <w:r w:rsidR="00D0148E">
          <w:rPr>
            <w:rFonts w:asciiTheme="minorBidi" w:hAnsiTheme="minorBidi" w:cstheme="minorBidi"/>
            <w:webHidden/>
          </w:rPr>
          <w:t>26</w:t>
        </w:r>
        <w:r w:rsidR="007F37D2" w:rsidRPr="007F37D2">
          <w:rPr>
            <w:rFonts w:asciiTheme="minorBidi" w:hAnsiTheme="minorBidi" w:cstheme="minorBidi"/>
            <w:webHidden/>
          </w:rPr>
          <w:fldChar w:fldCharType="end"/>
        </w:r>
      </w:hyperlink>
    </w:p>
    <w:p w14:paraId="66901B31" w14:textId="789027F0" w:rsidR="007F37D2" w:rsidRPr="007F37D2" w:rsidRDefault="00151E92" w:rsidP="007F37D2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5451" w:history="1">
        <w:r w:rsidR="007F37D2" w:rsidRPr="007F37D2">
          <w:rPr>
            <w:rStyle w:val="Hyperlink"/>
            <w:rFonts w:asciiTheme="minorBidi" w:hAnsiTheme="minorBidi" w:cstheme="minorBidi"/>
            <w:lang w:val="el"/>
          </w:rPr>
          <w:t>Τι συμβαίνει μετά την συζήτηση σχεδιασμού του προγράμματός σας;</w:t>
        </w:r>
        <w:r w:rsidR="007F37D2" w:rsidRPr="007F37D2">
          <w:rPr>
            <w:rFonts w:asciiTheme="minorBidi" w:hAnsiTheme="minorBidi" w:cstheme="minorBidi"/>
            <w:webHidden/>
          </w:rPr>
          <w:tab/>
        </w:r>
        <w:r w:rsidR="007F37D2" w:rsidRPr="007F37D2">
          <w:rPr>
            <w:rFonts w:asciiTheme="minorBidi" w:hAnsiTheme="minorBidi" w:cstheme="minorBidi"/>
            <w:webHidden/>
          </w:rPr>
          <w:fldChar w:fldCharType="begin"/>
        </w:r>
        <w:r w:rsidR="007F37D2" w:rsidRPr="007F37D2">
          <w:rPr>
            <w:rFonts w:asciiTheme="minorBidi" w:hAnsiTheme="minorBidi" w:cstheme="minorBidi"/>
            <w:webHidden/>
          </w:rPr>
          <w:instrText xml:space="preserve"> PAGEREF _Toc118585451 \h </w:instrText>
        </w:r>
        <w:r w:rsidR="007F37D2" w:rsidRPr="007F37D2">
          <w:rPr>
            <w:rFonts w:asciiTheme="minorBidi" w:hAnsiTheme="minorBidi" w:cstheme="minorBidi"/>
            <w:webHidden/>
          </w:rPr>
        </w:r>
        <w:r w:rsidR="007F37D2" w:rsidRPr="007F37D2">
          <w:rPr>
            <w:rFonts w:asciiTheme="minorBidi" w:hAnsiTheme="minorBidi" w:cstheme="minorBidi"/>
            <w:webHidden/>
          </w:rPr>
          <w:fldChar w:fldCharType="separate"/>
        </w:r>
        <w:r w:rsidR="00D0148E">
          <w:rPr>
            <w:rFonts w:asciiTheme="minorBidi" w:hAnsiTheme="minorBidi" w:cstheme="minorBidi"/>
            <w:webHidden/>
          </w:rPr>
          <w:t>28</w:t>
        </w:r>
        <w:r w:rsidR="007F37D2" w:rsidRPr="007F37D2">
          <w:rPr>
            <w:rFonts w:asciiTheme="minorBidi" w:hAnsiTheme="minorBidi" w:cstheme="minorBidi"/>
            <w:webHidden/>
          </w:rPr>
          <w:fldChar w:fldCharType="end"/>
        </w:r>
      </w:hyperlink>
    </w:p>
    <w:p w14:paraId="41701A6A" w14:textId="72A6AA1B" w:rsidR="007F37D2" w:rsidRPr="007F37D2" w:rsidRDefault="00151E92" w:rsidP="007F37D2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5452" w:history="1">
        <w:r w:rsidR="007F37D2" w:rsidRPr="007F37D2">
          <w:rPr>
            <w:rStyle w:val="Hyperlink"/>
            <w:rFonts w:asciiTheme="minorBidi" w:hAnsiTheme="minorBidi" w:cstheme="minorBidi"/>
            <w:lang w:val="el"/>
          </w:rPr>
          <w:t>Πώς να χρησιμοποιήσετε την myplace</w:t>
        </w:r>
        <w:r w:rsidR="007F37D2" w:rsidRPr="007F37D2">
          <w:rPr>
            <w:rFonts w:asciiTheme="minorBidi" w:hAnsiTheme="minorBidi" w:cstheme="minorBidi"/>
            <w:webHidden/>
          </w:rPr>
          <w:tab/>
        </w:r>
        <w:r w:rsidR="007F37D2" w:rsidRPr="007F37D2">
          <w:rPr>
            <w:rFonts w:asciiTheme="minorBidi" w:hAnsiTheme="minorBidi" w:cstheme="minorBidi"/>
            <w:webHidden/>
          </w:rPr>
          <w:fldChar w:fldCharType="begin"/>
        </w:r>
        <w:r w:rsidR="007F37D2" w:rsidRPr="007F37D2">
          <w:rPr>
            <w:rFonts w:asciiTheme="minorBidi" w:hAnsiTheme="minorBidi" w:cstheme="minorBidi"/>
            <w:webHidden/>
          </w:rPr>
          <w:instrText xml:space="preserve"> PAGEREF _Toc118585452 \h </w:instrText>
        </w:r>
        <w:r w:rsidR="007F37D2" w:rsidRPr="007F37D2">
          <w:rPr>
            <w:rFonts w:asciiTheme="minorBidi" w:hAnsiTheme="minorBidi" w:cstheme="minorBidi"/>
            <w:webHidden/>
          </w:rPr>
        </w:r>
        <w:r w:rsidR="007F37D2" w:rsidRPr="007F37D2">
          <w:rPr>
            <w:rFonts w:asciiTheme="minorBidi" w:hAnsiTheme="minorBidi" w:cstheme="minorBidi"/>
            <w:webHidden/>
          </w:rPr>
          <w:fldChar w:fldCharType="separate"/>
        </w:r>
        <w:r w:rsidR="00D0148E">
          <w:rPr>
            <w:rFonts w:asciiTheme="minorBidi" w:hAnsiTheme="minorBidi" w:cstheme="minorBidi"/>
            <w:webHidden/>
          </w:rPr>
          <w:t>29</w:t>
        </w:r>
        <w:r w:rsidR="007F37D2" w:rsidRPr="007F37D2">
          <w:rPr>
            <w:rFonts w:asciiTheme="minorBidi" w:hAnsiTheme="minorBidi" w:cstheme="minorBidi"/>
            <w:webHidden/>
          </w:rPr>
          <w:fldChar w:fldCharType="end"/>
        </w:r>
      </w:hyperlink>
    </w:p>
    <w:p w14:paraId="04B238C4" w14:textId="5FA04455" w:rsidR="007F37D2" w:rsidRPr="007F37D2" w:rsidRDefault="00151E92" w:rsidP="007F37D2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5453" w:history="1">
        <w:r w:rsidR="007F37D2" w:rsidRPr="007F37D2">
          <w:rPr>
            <w:rStyle w:val="Hyperlink"/>
            <w:rFonts w:asciiTheme="minorBidi" w:hAnsiTheme="minorBidi" w:cstheme="minorBidi"/>
            <w:lang w:val="el"/>
          </w:rPr>
          <w:t>Τι συμβαίνει εάν δεν συμφωνείτε με το περιεχόμενο του προγράμματός σας;</w:t>
        </w:r>
        <w:r w:rsidR="007F37D2" w:rsidRPr="007F37D2">
          <w:rPr>
            <w:rFonts w:asciiTheme="minorBidi" w:hAnsiTheme="minorBidi" w:cstheme="minorBidi"/>
            <w:webHidden/>
          </w:rPr>
          <w:tab/>
        </w:r>
        <w:r w:rsidR="007F37D2" w:rsidRPr="007F37D2">
          <w:rPr>
            <w:rFonts w:asciiTheme="minorBidi" w:hAnsiTheme="minorBidi" w:cstheme="minorBidi"/>
            <w:webHidden/>
          </w:rPr>
          <w:fldChar w:fldCharType="begin"/>
        </w:r>
        <w:r w:rsidR="007F37D2" w:rsidRPr="007F37D2">
          <w:rPr>
            <w:rFonts w:asciiTheme="minorBidi" w:hAnsiTheme="minorBidi" w:cstheme="minorBidi"/>
            <w:webHidden/>
          </w:rPr>
          <w:instrText xml:space="preserve"> PAGEREF _Toc118585453 \h </w:instrText>
        </w:r>
        <w:r w:rsidR="007F37D2" w:rsidRPr="007F37D2">
          <w:rPr>
            <w:rFonts w:asciiTheme="minorBidi" w:hAnsiTheme="minorBidi" w:cstheme="minorBidi"/>
            <w:webHidden/>
          </w:rPr>
        </w:r>
        <w:r w:rsidR="007F37D2" w:rsidRPr="007F37D2">
          <w:rPr>
            <w:rFonts w:asciiTheme="minorBidi" w:hAnsiTheme="minorBidi" w:cstheme="minorBidi"/>
            <w:webHidden/>
          </w:rPr>
          <w:fldChar w:fldCharType="separate"/>
        </w:r>
        <w:r w:rsidR="00D0148E">
          <w:rPr>
            <w:rFonts w:asciiTheme="minorBidi" w:hAnsiTheme="minorBidi" w:cstheme="minorBidi"/>
            <w:webHidden/>
          </w:rPr>
          <w:t>30</w:t>
        </w:r>
        <w:r w:rsidR="007F37D2" w:rsidRPr="007F37D2">
          <w:rPr>
            <w:rFonts w:asciiTheme="minorBidi" w:hAnsiTheme="minorBidi" w:cstheme="minorBidi"/>
            <w:webHidden/>
          </w:rPr>
          <w:fldChar w:fldCharType="end"/>
        </w:r>
      </w:hyperlink>
    </w:p>
    <w:p w14:paraId="44386C07" w14:textId="0026F47B" w:rsidR="007F37D2" w:rsidRPr="007F37D2" w:rsidRDefault="00151E92" w:rsidP="007F37D2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5454" w:history="1">
        <w:r w:rsidR="007F37D2" w:rsidRPr="007F37D2">
          <w:rPr>
            <w:rStyle w:val="Hyperlink"/>
            <w:rFonts w:asciiTheme="minorBidi" w:hAnsiTheme="minorBidi" w:cstheme="minorBidi"/>
            <w:lang w:val="el"/>
          </w:rPr>
          <w:t>Περισσότερες πληροφορίες</w:t>
        </w:r>
        <w:r w:rsidR="007F37D2" w:rsidRPr="007F37D2">
          <w:rPr>
            <w:rFonts w:asciiTheme="minorBidi" w:hAnsiTheme="minorBidi" w:cstheme="minorBidi"/>
            <w:webHidden/>
          </w:rPr>
          <w:tab/>
        </w:r>
        <w:r w:rsidR="007F37D2" w:rsidRPr="007F37D2">
          <w:rPr>
            <w:rFonts w:asciiTheme="minorBidi" w:hAnsiTheme="minorBidi" w:cstheme="minorBidi"/>
            <w:webHidden/>
          </w:rPr>
          <w:fldChar w:fldCharType="begin"/>
        </w:r>
        <w:r w:rsidR="007F37D2" w:rsidRPr="007F37D2">
          <w:rPr>
            <w:rFonts w:asciiTheme="minorBidi" w:hAnsiTheme="minorBidi" w:cstheme="minorBidi"/>
            <w:webHidden/>
          </w:rPr>
          <w:instrText xml:space="preserve"> PAGEREF _Toc118585454 \h </w:instrText>
        </w:r>
        <w:r w:rsidR="007F37D2" w:rsidRPr="007F37D2">
          <w:rPr>
            <w:rFonts w:asciiTheme="minorBidi" w:hAnsiTheme="minorBidi" w:cstheme="minorBidi"/>
            <w:webHidden/>
          </w:rPr>
        </w:r>
        <w:r w:rsidR="007F37D2" w:rsidRPr="007F37D2">
          <w:rPr>
            <w:rFonts w:asciiTheme="minorBidi" w:hAnsiTheme="minorBidi" w:cstheme="minorBidi"/>
            <w:webHidden/>
          </w:rPr>
          <w:fldChar w:fldCharType="separate"/>
        </w:r>
        <w:r w:rsidR="00D0148E">
          <w:rPr>
            <w:rFonts w:asciiTheme="minorBidi" w:hAnsiTheme="minorBidi" w:cstheme="minorBidi"/>
            <w:webHidden/>
          </w:rPr>
          <w:t>31</w:t>
        </w:r>
        <w:r w:rsidR="007F37D2" w:rsidRPr="007F37D2">
          <w:rPr>
            <w:rFonts w:asciiTheme="minorBidi" w:hAnsiTheme="minorBidi" w:cstheme="minorBidi"/>
            <w:webHidden/>
          </w:rPr>
          <w:fldChar w:fldCharType="end"/>
        </w:r>
      </w:hyperlink>
    </w:p>
    <w:p w14:paraId="4395248E" w14:textId="5486865D" w:rsidR="007F37D2" w:rsidRPr="007F37D2" w:rsidRDefault="00151E92" w:rsidP="007F37D2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5455" w:history="1">
        <w:r w:rsidR="007F37D2" w:rsidRPr="007F37D2">
          <w:rPr>
            <w:rStyle w:val="Hyperlink"/>
            <w:rFonts w:asciiTheme="minorBidi" w:hAnsiTheme="minorBidi" w:cstheme="minorBidi"/>
            <w:lang w:val="el"/>
          </w:rPr>
          <w:t>Κατάλογος λέξεων</w:t>
        </w:r>
        <w:r w:rsidR="007F37D2" w:rsidRPr="007F37D2">
          <w:rPr>
            <w:rFonts w:asciiTheme="minorBidi" w:hAnsiTheme="minorBidi" w:cstheme="minorBidi"/>
            <w:webHidden/>
          </w:rPr>
          <w:tab/>
        </w:r>
        <w:r w:rsidR="007F37D2" w:rsidRPr="007F37D2">
          <w:rPr>
            <w:rFonts w:asciiTheme="minorBidi" w:hAnsiTheme="minorBidi" w:cstheme="minorBidi"/>
            <w:webHidden/>
          </w:rPr>
          <w:fldChar w:fldCharType="begin"/>
        </w:r>
        <w:r w:rsidR="007F37D2" w:rsidRPr="007F37D2">
          <w:rPr>
            <w:rFonts w:asciiTheme="minorBidi" w:hAnsiTheme="minorBidi" w:cstheme="minorBidi"/>
            <w:webHidden/>
          </w:rPr>
          <w:instrText xml:space="preserve"> PAGEREF _Toc118585455 \h </w:instrText>
        </w:r>
        <w:r w:rsidR="007F37D2" w:rsidRPr="007F37D2">
          <w:rPr>
            <w:rFonts w:asciiTheme="minorBidi" w:hAnsiTheme="minorBidi" w:cstheme="minorBidi"/>
            <w:webHidden/>
          </w:rPr>
        </w:r>
        <w:r w:rsidR="007F37D2" w:rsidRPr="007F37D2">
          <w:rPr>
            <w:rFonts w:asciiTheme="minorBidi" w:hAnsiTheme="minorBidi" w:cstheme="minorBidi"/>
            <w:webHidden/>
          </w:rPr>
          <w:fldChar w:fldCharType="separate"/>
        </w:r>
        <w:r w:rsidR="00D0148E">
          <w:rPr>
            <w:rFonts w:asciiTheme="minorBidi" w:hAnsiTheme="minorBidi" w:cstheme="minorBidi"/>
            <w:webHidden/>
          </w:rPr>
          <w:t>32</w:t>
        </w:r>
        <w:r w:rsidR="007F37D2" w:rsidRPr="007F37D2">
          <w:rPr>
            <w:rFonts w:asciiTheme="minorBidi" w:hAnsiTheme="minorBidi" w:cstheme="minorBidi"/>
            <w:webHidden/>
          </w:rPr>
          <w:fldChar w:fldCharType="end"/>
        </w:r>
      </w:hyperlink>
    </w:p>
    <w:p w14:paraId="3D7EBAAF" w14:textId="29C679D7" w:rsidR="00EB07E5" w:rsidRPr="00405CCA" w:rsidRDefault="00151E92" w:rsidP="008C090C">
      <w:pPr>
        <w:pStyle w:val="TOC1"/>
        <w:pBdr>
          <w:between w:val="single" w:sz="4" w:space="2" w:color="6B2976"/>
        </w:pBdr>
        <w:spacing w:after="120"/>
        <w:rPr>
          <w:rFonts w:asciiTheme="minorBidi" w:hAnsiTheme="minorBidi" w:cstheme="minorBidi"/>
          <w:b/>
          <w:bCs/>
          <w:color w:val="6B2976"/>
          <w:sz w:val="36"/>
          <w:szCs w:val="26"/>
        </w:rPr>
      </w:pPr>
      <w:r w:rsidRPr="00405CCA">
        <w:rPr>
          <w:rFonts w:asciiTheme="minorBidi" w:hAnsiTheme="minorBidi" w:cstheme="minorBidi"/>
        </w:rPr>
        <w:fldChar w:fldCharType="end"/>
      </w:r>
      <w:r w:rsidRPr="00405CCA">
        <w:rPr>
          <w:rFonts w:asciiTheme="minorBidi" w:hAnsiTheme="minorBidi" w:cstheme="minorBidi"/>
        </w:rPr>
        <w:br w:type="page"/>
      </w:r>
    </w:p>
    <w:p w14:paraId="35A4F485" w14:textId="34202571" w:rsidR="00D61512" w:rsidRPr="00405CCA" w:rsidRDefault="00151E9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6" w:name="_Toc118585445"/>
      <w:r w:rsidRPr="00405CCA">
        <w:rPr>
          <w:rFonts w:asciiTheme="minorBidi" w:hAnsiTheme="minorBidi" w:cstheme="minorBidi"/>
          <w:lang w:val="el"/>
        </w:rPr>
        <w:lastRenderedPageBreak/>
        <w:t>Τι είναι το πρόγραμμα NDIS;</w:t>
      </w:r>
      <w:bookmarkEnd w:id="116"/>
      <w:r w:rsidRPr="00405CCA">
        <w:rPr>
          <w:rFonts w:asciiTheme="minorBidi" w:hAnsiTheme="minorBidi" w:cstheme="minorBidi"/>
          <w:lang w:val="el"/>
        </w:rPr>
        <w:t xml:space="preserve"> </w:t>
      </w:r>
    </w:p>
    <w:p w14:paraId="601AC800" w14:textId="77777777" w:rsidR="00316742" w:rsidRPr="00405CCA" w:rsidRDefault="00151E92" w:rsidP="00D70763">
      <w:pPr>
        <w:spacing w:before="24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Το </w:t>
      </w:r>
      <w:r w:rsidRPr="00405CCA">
        <w:rPr>
          <w:rStyle w:val="Strong"/>
          <w:rFonts w:asciiTheme="minorBidi" w:hAnsiTheme="minorBidi" w:cstheme="minorBidi"/>
          <w:lang w:val="el"/>
        </w:rPr>
        <w:t xml:space="preserve">πρόγραμμα NDIS </w:t>
      </w:r>
      <w:r w:rsidRPr="00405CCA">
        <w:rPr>
          <w:rFonts w:asciiTheme="minorBidi" w:hAnsiTheme="minorBidi" w:cstheme="minorBidi"/>
          <w:lang w:val="el"/>
        </w:rPr>
        <w:t>είναι ένα έγγραφο που περιέχει πληροφορίες για:</w:t>
      </w:r>
    </w:p>
    <w:p w14:paraId="7E778BA7" w14:textId="77777777" w:rsidR="00316742" w:rsidRPr="00405CCA" w:rsidRDefault="00151E9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εσάς και τους στόχους σας</w:t>
      </w:r>
    </w:p>
    <w:p w14:paraId="4B3575D6" w14:textId="77777777" w:rsidR="00316742" w:rsidRPr="00405CCA" w:rsidRDefault="00151E9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ις μορφές υποστήριξης που χρειάζεστε</w:t>
      </w:r>
    </w:p>
    <w:p w14:paraId="5CF6696F" w14:textId="77777777" w:rsidR="00316742" w:rsidRPr="00405CCA" w:rsidRDefault="00151E9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τις μορφές υποστήριξης για τις </w:t>
      </w:r>
      <w:r w:rsidRPr="00405CCA">
        <w:rPr>
          <w:rFonts w:asciiTheme="minorBidi" w:hAnsiTheme="minorBidi" w:cstheme="minorBidi"/>
          <w:lang w:val="el"/>
        </w:rPr>
        <w:t>οποίες πληρώνει το NDIS.</w:t>
      </w:r>
    </w:p>
    <w:p w14:paraId="7437A73B" w14:textId="5C34AE44" w:rsidR="00555121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Σ' αυτό το φυλλάδιο το ονομάζουμε πρόγραμμα.</w:t>
      </w:r>
    </w:p>
    <w:p w14:paraId="6C0E56A5" w14:textId="070D877C" w:rsidR="008C090C" w:rsidRPr="00405CCA" w:rsidRDefault="00151E92">
      <w:pPr>
        <w:spacing w:before="0" w:after="0" w:line="240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</w:rPr>
        <w:br w:type="page"/>
      </w:r>
    </w:p>
    <w:p w14:paraId="666A5F9F" w14:textId="59773333" w:rsidR="00D61512" w:rsidRPr="00405CCA" w:rsidRDefault="00151E9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7" w:name="_Toc118585446"/>
      <w:r w:rsidRPr="00405CCA">
        <w:rPr>
          <w:rFonts w:asciiTheme="minorBidi" w:hAnsiTheme="minorBidi" w:cstheme="minorBidi"/>
          <w:lang w:val="el"/>
        </w:rPr>
        <w:lastRenderedPageBreak/>
        <w:t>Πώς να κάνετε ένα πρόγραμμα;</w:t>
      </w:r>
      <w:bookmarkEnd w:id="117"/>
      <w:r w:rsidRPr="00405CCA">
        <w:rPr>
          <w:rFonts w:asciiTheme="minorBidi" w:hAnsiTheme="minorBidi" w:cstheme="minorBidi"/>
          <w:lang w:val="el"/>
        </w:rPr>
        <w:t xml:space="preserve"> </w:t>
      </w:r>
    </w:p>
    <w:p w14:paraId="13D3346E" w14:textId="77777777" w:rsidR="00316742" w:rsidRPr="00405CCA" w:rsidRDefault="00151E92" w:rsidP="00D70763">
      <w:pPr>
        <w:spacing w:before="24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Όταν άτομα με αναπηρία εγγράφονται στο NDIS, τους ονομάζουμε </w:t>
      </w:r>
      <w:r w:rsidRPr="00405CCA">
        <w:rPr>
          <w:rStyle w:val="Strong"/>
          <w:rFonts w:asciiTheme="minorBidi" w:hAnsiTheme="minorBidi" w:cstheme="minorBidi"/>
          <w:lang w:val="el"/>
        </w:rPr>
        <w:t>συμμετέχοντες</w:t>
      </w:r>
      <w:r w:rsidRPr="00405CCA">
        <w:rPr>
          <w:rFonts w:asciiTheme="minorBidi" w:hAnsiTheme="minorBidi" w:cstheme="minorBidi"/>
          <w:lang w:val="el"/>
        </w:rPr>
        <w:t>.</w:t>
      </w:r>
    </w:p>
    <w:p w14:paraId="288F1097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Όταν γίνετε συμμετέχων, σας υποστηρίζουμε να κάνετε ένα πρόγραμμα.</w:t>
      </w:r>
    </w:p>
    <w:p w14:paraId="137C4647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Όλοι πρέπει</w:t>
      </w:r>
      <w:r w:rsidRPr="00405CCA">
        <w:rPr>
          <w:rFonts w:asciiTheme="minorBidi" w:hAnsiTheme="minorBidi" w:cstheme="minorBidi"/>
          <w:lang w:val="el"/>
        </w:rPr>
        <w:t xml:space="preserve"> να κάνουν μια συζήτηση σχεδιασμού πριν αποκτήσουν ένα πρόγραμμα.</w:t>
      </w:r>
    </w:p>
    <w:p w14:paraId="21A0C7F8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Στην συζήτηση σχεδιασμού του προγράμματος θα γνωρίσουμε:</w:t>
      </w:r>
    </w:p>
    <w:p w14:paraId="30243515" w14:textId="77777777" w:rsidR="00316742" w:rsidRPr="00405CCA" w:rsidRDefault="00151E9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εσάς</w:t>
      </w:r>
    </w:p>
    <w:p w14:paraId="7815451C" w14:textId="77777777" w:rsidR="00316742" w:rsidRPr="00405CCA" w:rsidRDefault="00151E9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ι συμβαίνει τώρα στην ζωή σας.</w:t>
      </w:r>
    </w:p>
    <w:p w14:paraId="6309453F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Όταν κάνετε το πρόγραμμά σας, θα συζητήσουμε τις μορφές υποστήριξης που μπορούν να σας </w:t>
      </w:r>
      <w:r w:rsidRPr="00405CCA">
        <w:rPr>
          <w:rFonts w:asciiTheme="minorBidi" w:hAnsiTheme="minorBidi" w:cstheme="minorBidi"/>
          <w:lang w:val="el"/>
        </w:rPr>
        <w:t>βοηθήσουν να πετύχετε τους στόχους σας.</w:t>
      </w:r>
    </w:p>
    <w:p w14:paraId="75B26850" w14:textId="0224372F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Και μπορεί να σας ζητήσουμε περισσότερες πληροφορίες για τις μορφές υποστήριξής σας, εάν χρειάζεται. </w:t>
      </w:r>
    </w:p>
    <w:p w14:paraId="5858AA84" w14:textId="516160DB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Χρησιμοποιούμε τις πληροφορίες από αυτή την συζήτηση σχεδιασμού για να κάνουμε το πρόγραμμά σας.</w:t>
      </w:r>
    </w:p>
    <w:p w14:paraId="5C9261B1" w14:textId="2D410485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Όταν ολοκληρώσουμ</w:t>
      </w:r>
      <w:r w:rsidRPr="00405CCA">
        <w:rPr>
          <w:rFonts w:asciiTheme="minorBidi" w:hAnsiTheme="minorBidi" w:cstheme="minorBidi"/>
          <w:lang w:val="el"/>
        </w:rPr>
        <w:t xml:space="preserve">ε την δημιουργία του προγράμματός σας, θα το </w:t>
      </w:r>
      <w:r w:rsidRPr="00405CCA">
        <w:rPr>
          <w:rStyle w:val="Strong"/>
          <w:rFonts w:asciiTheme="minorBidi" w:hAnsiTheme="minorBidi" w:cstheme="minorBidi"/>
          <w:lang w:val="el"/>
        </w:rPr>
        <w:t>εγκρίνουμε</w:t>
      </w:r>
      <w:r w:rsidRPr="00405CCA">
        <w:rPr>
          <w:rFonts w:asciiTheme="minorBidi" w:hAnsiTheme="minorBidi" w:cstheme="minorBidi"/>
          <w:lang w:val="el"/>
        </w:rPr>
        <w:t>.</w:t>
      </w:r>
    </w:p>
    <w:p w14:paraId="76BAB809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υτό σημαίνει ότι συμφωνούμε με όλο το περιεχόμενο του προγράμματός σας.</w:t>
      </w:r>
    </w:p>
    <w:p w14:paraId="74333152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Θα σας το στείλουμε επίσης.</w:t>
      </w:r>
    </w:p>
    <w:p w14:paraId="6AF800F6" w14:textId="540E05D8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ζητήσετε την υποστήριξη άλλων ατόμων για να πάρετε αποφάσεις για το πρόγραμμά σας.</w:t>
      </w:r>
    </w:p>
    <w:p w14:paraId="4749C60B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Για</w:t>
      </w:r>
      <w:r w:rsidRPr="00405CCA">
        <w:rPr>
          <w:rFonts w:asciiTheme="minorBidi" w:hAnsiTheme="minorBidi" w:cstheme="minorBidi"/>
          <w:lang w:val="el"/>
        </w:rPr>
        <w:t xml:space="preserve"> παράδειγμα, ενός μέλους της οικογένειας ή ενός φίλου.</w:t>
      </w:r>
    </w:p>
    <w:p w14:paraId="0C149E25" w14:textId="5B5245D1" w:rsidR="000B631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</w:rPr>
        <w:br w:type="page"/>
      </w:r>
    </w:p>
    <w:p w14:paraId="3E68C479" w14:textId="1802185D" w:rsidR="006B461C" w:rsidRPr="00405CCA" w:rsidRDefault="00151E92" w:rsidP="00555121">
      <w:pPr>
        <w:pStyle w:val="Heading2"/>
        <w:spacing w:before="120" w:after="120"/>
        <w:rPr>
          <w:rFonts w:asciiTheme="minorBidi" w:hAnsiTheme="minorBidi" w:cstheme="minorBidi"/>
          <w:lang w:val="en-AU"/>
        </w:rPr>
      </w:pPr>
      <w:bookmarkStart w:id="118" w:name="_Toc118585447"/>
      <w:r w:rsidRPr="00405CCA">
        <w:rPr>
          <w:rFonts w:asciiTheme="minorBidi" w:hAnsiTheme="minorBidi" w:cstheme="minorBidi"/>
          <w:lang w:val="el"/>
        </w:rPr>
        <w:lastRenderedPageBreak/>
        <w:t>Τι συμβαίνει πριν από την συζήτηση σχεδιασμού του προγράμματός σας;</w:t>
      </w:r>
      <w:bookmarkEnd w:id="118"/>
    </w:p>
    <w:p w14:paraId="23A7BB4F" w14:textId="47DBC717" w:rsidR="00316742" w:rsidRPr="00405CCA" w:rsidRDefault="00151E92" w:rsidP="00D70763">
      <w:pPr>
        <w:spacing w:before="24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Θα ελέγξουμε όλα τα στοιχεία που μας δώσατε όταν υποβάλατε αίτηση για να συμμετάσχετε στο NDIS.</w:t>
      </w:r>
    </w:p>
    <w:p w14:paraId="74C9908D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υτό συμπεριλαμβάνει τυχόν στοιχεία</w:t>
      </w:r>
      <w:r w:rsidRPr="00405CCA">
        <w:rPr>
          <w:rFonts w:asciiTheme="minorBidi" w:hAnsiTheme="minorBidi" w:cstheme="minorBidi"/>
          <w:lang w:val="el"/>
        </w:rPr>
        <w:t xml:space="preserve"> από:</w:t>
      </w:r>
    </w:p>
    <w:p w14:paraId="73BB5CAB" w14:textId="77777777" w:rsidR="00316742" w:rsidRPr="00405CCA" w:rsidRDefault="00151E92" w:rsidP="00555121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ους γιατρούς σας ή άλλους εργαζομένους υγειονομικής περίθαλψης</w:t>
      </w:r>
    </w:p>
    <w:p w14:paraId="75DEF83D" w14:textId="77777777" w:rsidR="00316742" w:rsidRPr="00405CCA" w:rsidRDefault="00151E92" w:rsidP="00555121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υπηρεσίες που ενδέχεται να χρησιμοποιείτε.</w:t>
      </w:r>
    </w:p>
    <w:p w14:paraId="05E64090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Περιλαμβάνει, επίσης, πληροφορίες που έχουμε για τις μορφές υποστήριξης που χρειάζεστε.</w:t>
      </w:r>
    </w:p>
    <w:p w14:paraId="6D47864A" w14:textId="02DBDE2B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Μπορεί να επικοινωνήσουμε μαζί σας για να </w:t>
      </w:r>
      <w:r w:rsidRPr="00405CCA">
        <w:rPr>
          <w:rFonts w:asciiTheme="minorBidi" w:hAnsiTheme="minorBidi" w:cstheme="minorBidi"/>
          <w:lang w:val="el"/>
        </w:rPr>
        <w:t>κανονίσουμε πότε θέλετε να έχετε την συζήτηση σχεδιασμού του προγράμματός σας.</w:t>
      </w:r>
    </w:p>
    <w:p w14:paraId="67708A70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Ένας </w:t>
      </w:r>
      <w:r w:rsidRPr="00405CCA">
        <w:rPr>
          <w:rStyle w:val="Strong"/>
          <w:rFonts w:asciiTheme="minorBidi" w:hAnsiTheme="minorBidi" w:cstheme="minorBidi"/>
          <w:lang w:val="el"/>
        </w:rPr>
        <w:t xml:space="preserve">συντονιστής στην τοπική περιοχή </w:t>
      </w:r>
      <w:r w:rsidRPr="00405CCA">
        <w:rPr>
          <w:rFonts w:asciiTheme="minorBidi" w:hAnsiTheme="minorBidi" w:cstheme="minorBidi"/>
          <w:lang w:val="el"/>
        </w:rPr>
        <w:t>ενδέχεται να επικοινωνήσει μαζί σας.</w:t>
      </w:r>
    </w:p>
    <w:p w14:paraId="637BDBE7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υτός είναι κάποιος που βοηθά άτομα με αναπηρία να βρίσκουν και να χρησιμοποιούν μορφές υποστήριξης.</w:t>
      </w:r>
    </w:p>
    <w:p w14:paraId="21B0185E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Έν</w:t>
      </w:r>
      <w:r w:rsidRPr="00405CCA">
        <w:rPr>
          <w:rFonts w:asciiTheme="minorBidi" w:hAnsiTheme="minorBidi" w:cstheme="minorBidi"/>
          <w:lang w:val="el"/>
        </w:rPr>
        <w:t xml:space="preserve">ας </w:t>
      </w:r>
      <w:r w:rsidRPr="00405CCA">
        <w:rPr>
          <w:rStyle w:val="Strong"/>
          <w:rFonts w:asciiTheme="minorBidi" w:hAnsiTheme="minorBidi" w:cstheme="minorBidi"/>
          <w:lang w:val="el"/>
        </w:rPr>
        <w:t xml:space="preserve">συνεργάτης πρώιμης παιδικής ηλικίας </w:t>
      </w:r>
      <w:r w:rsidRPr="00405CCA">
        <w:rPr>
          <w:rFonts w:asciiTheme="minorBidi" w:hAnsiTheme="minorBidi" w:cstheme="minorBidi"/>
          <w:lang w:val="el"/>
        </w:rPr>
        <w:t>ενδέχεται να επικοινωνήσει μαζί σας.</w:t>
      </w:r>
    </w:p>
    <w:p w14:paraId="7BA393C1" w14:textId="78F0F372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υτός είναι κάποιος που υποστηρίζει παιδιά με αναπηρία και τις οικογένειές τους να βρίσκουν και να χρησιμοποιούν μορφές υποστήριξης.</w:t>
      </w:r>
    </w:p>
    <w:p w14:paraId="4D684980" w14:textId="1C65685C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Ή ένας </w:t>
      </w:r>
      <w:r w:rsidRPr="00405CCA">
        <w:rPr>
          <w:rStyle w:val="Strong"/>
          <w:rFonts w:asciiTheme="minorBidi" w:hAnsiTheme="minorBidi" w:cstheme="minorBidi"/>
          <w:lang w:val="el"/>
        </w:rPr>
        <w:t>σχεδιαστής NDIA</w:t>
      </w:r>
      <w:r w:rsidRPr="00405CCA">
        <w:rPr>
          <w:rFonts w:asciiTheme="minorBidi" w:hAnsiTheme="minorBidi" w:cstheme="minorBidi"/>
          <w:lang w:val="el"/>
        </w:rPr>
        <w:t xml:space="preserve"> ενδέχεται να επικοινωνήσ</w:t>
      </w:r>
      <w:r w:rsidRPr="00405CCA">
        <w:rPr>
          <w:rFonts w:asciiTheme="minorBidi" w:hAnsiTheme="minorBidi" w:cstheme="minorBidi"/>
          <w:lang w:val="el"/>
        </w:rPr>
        <w:t>ει μαζί σας.</w:t>
      </w:r>
    </w:p>
    <w:p w14:paraId="34D88D0A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υτός είναι κάποιος που κάνει νέα προγράμματα.</w:t>
      </w:r>
    </w:p>
    <w:p w14:paraId="72A794CB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Θα σας ρωτήσουμε πώς θέλετε να κάνετε την συζήτηση σχεδιασμού του προγράμματός σας.</w:t>
      </w:r>
    </w:p>
    <w:p w14:paraId="2204199F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Για παράδειγμα, μπορείτε να μας πείτε:</w:t>
      </w:r>
    </w:p>
    <w:p w14:paraId="1257B591" w14:textId="356E6339" w:rsidR="00316742" w:rsidRPr="00405CCA" w:rsidRDefault="00151E92" w:rsidP="00555121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πού θέλετε να κάνουμε την συζήτηση σχεδιασμού</w:t>
      </w:r>
    </w:p>
    <w:p w14:paraId="49DD361F" w14:textId="1321BB6D" w:rsidR="00316742" w:rsidRPr="00405CCA" w:rsidRDefault="00151E92" w:rsidP="00555121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πώς θέλετε να γίνει η συζήτ</w:t>
      </w:r>
      <w:r w:rsidRPr="00405CCA">
        <w:rPr>
          <w:rFonts w:asciiTheme="minorBidi" w:hAnsiTheme="minorBidi"/>
          <w:lang w:val="el"/>
        </w:rPr>
        <w:t>ηση σχεδιασμού.</w:t>
      </w:r>
    </w:p>
    <w:p w14:paraId="399A52E1" w14:textId="4694474A" w:rsidR="00C1392B" w:rsidRPr="00405CCA" w:rsidRDefault="00151E92" w:rsidP="00555121">
      <w:pPr>
        <w:pStyle w:val="Heading3"/>
        <w:spacing w:before="12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lastRenderedPageBreak/>
        <w:t>Στοιχεία επικοινωνίας του συνεργάτη πρώιμης παιδικής ηλικίας, του συντονιστή στην τοπική περιοχή ή του σχεδιαστή NDIA</w:t>
      </w:r>
    </w:p>
    <w:tbl>
      <w:tblPr>
        <w:tblStyle w:val="Style1"/>
        <w:tblW w:w="9214" w:type="dxa"/>
        <w:tblLayout w:type="fixed"/>
        <w:tblLook w:val="04A0" w:firstRow="1" w:lastRow="0" w:firstColumn="1" w:lastColumn="0" w:noHBand="0" w:noVBand="1"/>
      </w:tblPr>
      <w:tblGrid>
        <w:gridCol w:w="2367"/>
        <w:gridCol w:w="6847"/>
      </w:tblGrid>
      <w:tr w:rsidR="00ED16E8" w:rsidRPr="00405CCA" w14:paraId="4B30FA78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30D18A58" w14:textId="2309FF69" w:rsidR="00316742" w:rsidRPr="00405CCA" w:rsidRDefault="00151E92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405CCA">
              <w:rPr>
                <w:rFonts w:asciiTheme="minorBidi" w:hAnsiTheme="minorBidi" w:cstheme="minorBidi"/>
                <w:lang w:val="el"/>
              </w:rPr>
              <w:t>Όνομα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1B5169A" w14:textId="77777777" w:rsidR="00316742" w:rsidRPr="00405CCA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ED16E8" w:rsidRPr="00405CCA" w14:paraId="5458C4AB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A187E01" w14:textId="57369412" w:rsidR="00316742" w:rsidRPr="00405CCA" w:rsidRDefault="00151E92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405CCA">
              <w:rPr>
                <w:rFonts w:asciiTheme="minorBidi" w:hAnsiTheme="minorBidi" w:cstheme="minorBidi"/>
                <w:lang w:val="el"/>
              </w:rPr>
              <w:t>Τηλεφωνικός αριθμός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8A6DC29" w14:textId="77777777" w:rsidR="00316742" w:rsidRPr="00405CCA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ED16E8" w:rsidRPr="00405CCA" w14:paraId="5ECDD1D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00C6F043" w14:textId="73929DC6" w:rsidR="00316742" w:rsidRPr="00405CCA" w:rsidRDefault="00151E92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405CCA">
              <w:rPr>
                <w:rFonts w:asciiTheme="minorBidi" w:hAnsiTheme="minorBidi" w:cstheme="minorBidi"/>
                <w:lang w:val="el"/>
              </w:rPr>
              <w:t>Διεύθυνση email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AFBF408" w14:textId="77777777" w:rsidR="00316742" w:rsidRPr="00405CCA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ED16E8" w:rsidRPr="00405CCA" w14:paraId="5E94F49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18C0D22" w14:textId="6B3DEC68" w:rsidR="00316742" w:rsidRPr="00405CCA" w:rsidRDefault="00151E92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405CCA">
              <w:rPr>
                <w:rFonts w:asciiTheme="minorBidi" w:hAnsiTheme="minorBidi" w:cstheme="minorBidi"/>
                <w:lang w:val="el"/>
              </w:rPr>
              <w:t>Διεύθυνση γραφείου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E0C93D" w14:textId="77777777" w:rsidR="00316742" w:rsidRPr="00405CCA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54D52B68" w14:textId="480DCB79" w:rsidR="00C1392B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</w:rPr>
        <w:br w:type="page"/>
      </w:r>
    </w:p>
    <w:p w14:paraId="5443CE5A" w14:textId="02DF11D1" w:rsidR="00131A80" w:rsidRPr="00405CCA" w:rsidRDefault="00151E9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9" w:name="_Toc118585448"/>
      <w:r w:rsidRPr="00405CCA">
        <w:rPr>
          <w:rFonts w:asciiTheme="minorBidi" w:hAnsiTheme="minorBidi" w:cstheme="minorBidi"/>
          <w:lang w:val="el"/>
        </w:rPr>
        <w:lastRenderedPageBreak/>
        <w:t xml:space="preserve">Προετοιμασία για την συζήτηση σχεδιασμού του </w:t>
      </w:r>
      <w:r w:rsidRPr="00405CCA">
        <w:rPr>
          <w:rFonts w:asciiTheme="minorBidi" w:hAnsiTheme="minorBidi" w:cstheme="minorBidi"/>
          <w:lang w:val="el"/>
        </w:rPr>
        <w:t>προγράμματός σας</w:t>
      </w:r>
      <w:bookmarkEnd w:id="119"/>
    </w:p>
    <w:p w14:paraId="42BB2A76" w14:textId="3404FBA2" w:rsidR="00F32CD7" w:rsidRPr="00405CCA" w:rsidRDefault="00151E92" w:rsidP="00D70763">
      <w:pPr>
        <w:pStyle w:val="Heading3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Για τι θα μιλήσουμε στην συζήτηση σχεδιασμού;</w:t>
      </w:r>
    </w:p>
    <w:p w14:paraId="18020579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Θα συζητήσουμε μαζί σας:</w:t>
      </w:r>
    </w:p>
    <w:p w14:paraId="2098B6C5" w14:textId="77777777" w:rsidR="00316742" w:rsidRPr="00405CCA" w:rsidRDefault="00151E9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ι κάνετε τώρα</w:t>
      </w:r>
    </w:p>
    <w:p w14:paraId="1DA865CE" w14:textId="77777777" w:rsidR="00316742" w:rsidRPr="00405CCA" w:rsidRDefault="00151E9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ι μπορεί να θέλετε να κάνετε στο μέλλον.</w:t>
      </w:r>
    </w:p>
    <w:p w14:paraId="60565930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Θα σας κάνουμε ερωτήσεις για:</w:t>
      </w:r>
    </w:p>
    <w:p w14:paraId="6BA87FF8" w14:textId="77777777" w:rsidR="00316742" w:rsidRPr="00405CCA" w:rsidRDefault="00151E9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ους στόχους σας</w:t>
      </w:r>
    </w:p>
    <w:p w14:paraId="3A423EC3" w14:textId="66D57617" w:rsidR="00316742" w:rsidRPr="00405CCA" w:rsidRDefault="00151E9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ο πού ζείτε και με ποιον</w:t>
      </w:r>
    </w:p>
    <w:p w14:paraId="26203476" w14:textId="4FE3CBBC" w:rsidR="00E520B3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Θα σας κάνουμε ερωτήσεις, </w:t>
      </w:r>
      <w:r w:rsidRPr="00405CCA">
        <w:rPr>
          <w:rFonts w:asciiTheme="minorBidi" w:hAnsiTheme="minorBidi" w:cstheme="minorBidi"/>
          <w:lang w:val="el"/>
        </w:rPr>
        <w:t>επίσης, για:</w:t>
      </w:r>
    </w:p>
    <w:p w14:paraId="1A6E8773" w14:textId="710BD338" w:rsidR="00316742" w:rsidRPr="00405CCA" w:rsidRDefault="00151E9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ις μορφές υποστήριξης που έχετε τώρα</w:t>
      </w:r>
    </w:p>
    <w:p w14:paraId="1D4EFAA1" w14:textId="5FCF324B" w:rsidR="00316742" w:rsidRPr="00405CCA" w:rsidRDefault="00151E9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ο τι σας αρέσει να κάνετε.</w:t>
      </w:r>
    </w:p>
    <w:p w14:paraId="79F1C0A3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Θα σας κάνουμε ερωτήσεις, επίσης, για τις μορφές υποστήριξης που χρειάζεστε:</w:t>
      </w:r>
    </w:p>
    <w:p w14:paraId="4A78185D" w14:textId="77777777" w:rsidR="00316742" w:rsidRPr="00405CCA" w:rsidRDefault="00151E92" w:rsidP="00555121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για να αναπτύξετε τις δεξιότητές σας</w:t>
      </w:r>
    </w:p>
    <w:p w14:paraId="7C4B7808" w14:textId="77777777" w:rsidR="00316742" w:rsidRPr="00405CCA" w:rsidRDefault="00151E92" w:rsidP="00555121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για να κάνετε περισσότερα πράγματα μόνοι σας.</w:t>
      </w:r>
    </w:p>
    <w:p w14:paraId="7648B959" w14:textId="45BCC328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χρησι</w:t>
      </w:r>
      <w:r w:rsidRPr="00405CCA">
        <w:rPr>
          <w:rFonts w:asciiTheme="minorBidi" w:hAnsiTheme="minorBidi" w:cstheme="minorBidi"/>
          <w:lang w:val="el"/>
        </w:rPr>
        <w:t>μοποιήσετε αυτό το φυλλάδιο για να προετοιμαστείτε για την συζήτηση σχεδιασμού του προγράμματός σας.</w:t>
      </w:r>
    </w:p>
    <w:p w14:paraId="2B59C7E9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Έχουμε ερωτήσεις που μπορείτε να απαντήσετε για να σας βοηθήσουμε να προετοιμαστείτε.</w:t>
      </w:r>
    </w:p>
    <w:p w14:paraId="2E56F87B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Υπάρχουν κουτιά για να κοινοποιήσετε τις απαντήσεις σας αργότερα σ' α</w:t>
      </w:r>
      <w:r w:rsidRPr="00405CCA">
        <w:rPr>
          <w:rFonts w:asciiTheme="minorBidi" w:hAnsiTheme="minorBidi" w:cstheme="minorBidi"/>
          <w:lang w:val="el"/>
        </w:rPr>
        <w:t>υτό το φυλλάδιο.</w:t>
      </w:r>
    </w:p>
    <w:p w14:paraId="5987616C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Όλα τα στοιχεία που κοινοποιείτε θα μας βοηθήσουν να κάνουμε το πρόγραμμά σας.</w:t>
      </w:r>
    </w:p>
    <w:p w14:paraId="4E22C77F" w14:textId="77777777" w:rsidR="00281A7F" w:rsidRDefault="00281A7F">
      <w:pPr>
        <w:spacing w:before="0" w:after="0" w:line="240" w:lineRule="auto"/>
        <w:rPr>
          <w:rFonts w:asciiTheme="minorBidi" w:hAnsiTheme="minorBidi" w:cstheme="minorBidi"/>
          <w:lang w:val="el"/>
        </w:rPr>
      </w:pPr>
      <w:r>
        <w:rPr>
          <w:rFonts w:asciiTheme="minorBidi" w:hAnsiTheme="minorBidi" w:cstheme="minorBidi"/>
          <w:lang w:val="el"/>
        </w:rPr>
        <w:br w:type="page"/>
      </w:r>
    </w:p>
    <w:p w14:paraId="39B144CD" w14:textId="2C40D471" w:rsidR="00316742" w:rsidRPr="00281A7F" w:rsidRDefault="00151E92" w:rsidP="00555121">
      <w:pPr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lastRenderedPageBreak/>
        <w:t>Θα τηρήσουμε όλα τα στοιχεία σας:</w:t>
      </w:r>
    </w:p>
    <w:p w14:paraId="60A93AC5" w14:textId="77777777" w:rsidR="00316742" w:rsidRPr="00405CCA" w:rsidRDefault="00151E92" w:rsidP="00555121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ασφαλή</w:t>
      </w:r>
    </w:p>
    <w:p w14:paraId="706F44E2" w14:textId="5D0C2D85" w:rsidR="00FF3BE5" w:rsidRPr="00405CCA" w:rsidRDefault="00151E92" w:rsidP="00555121">
      <w:pPr>
        <w:pStyle w:val="ListParagraph"/>
        <w:numPr>
          <w:ilvl w:val="0"/>
          <w:numId w:val="15"/>
        </w:numPr>
        <w:rPr>
          <w:rFonts w:asciiTheme="minorBidi" w:hAnsiTheme="minorBidi"/>
          <w:b/>
          <w:bCs/>
          <w:szCs w:val="26"/>
        </w:rPr>
      </w:pPr>
      <w:r w:rsidRPr="00405CCA">
        <w:rPr>
          <w:rFonts w:asciiTheme="minorBidi" w:hAnsiTheme="minorBidi"/>
          <w:lang w:val="el"/>
        </w:rPr>
        <w:t>ιδιωτικά.</w:t>
      </w:r>
    </w:p>
    <w:p w14:paraId="59D085DF" w14:textId="03CD2774" w:rsidR="00514BC0" w:rsidRPr="00405CCA" w:rsidRDefault="00151E92" w:rsidP="00555121">
      <w:pPr>
        <w:pStyle w:val="Heading3"/>
        <w:spacing w:before="12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ι χρειάζεται να φέρετε μαζί σας;</w:t>
      </w:r>
    </w:p>
    <w:p w14:paraId="492A1D6B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Όταν έλθετε στην συζήτηση σχεδιασμού, παρακαλείστε να φέρετε:</w:t>
      </w:r>
    </w:p>
    <w:p w14:paraId="6FB77D51" w14:textId="77777777" w:rsidR="00316742" w:rsidRPr="00405CCA" w:rsidRDefault="00151E92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 xml:space="preserve">αυτό το </w:t>
      </w:r>
      <w:r w:rsidRPr="00405CCA">
        <w:rPr>
          <w:rFonts w:asciiTheme="minorBidi" w:hAnsiTheme="minorBidi"/>
          <w:lang w:val="el"/>
        </w:rPr>
        <w:t>φυλλάδιο</w:t>
      </w:r>
    </w:p>
    <w:p w14:paraId="6D4F7865" w14:textId="77777777" w:rsidR="00316742" w:rsidRPr="00405CCA" w:rsidRDefault="00151E92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απόδειξη της ταυτότητάς σας, όπως την άδεια οδήγησης ή το διαβατήριο</w:t>
      </w:r>
    </w:p>
    <w:p w14:paraId="1CCAB128" w14:textId="77777777" w:rsidR="00316742" w:rsidRPr="00405CCA" w:rsidRDefault="00151E92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έναν κατάλογο τυχόν βοηθημάτων ή εξοπλισμού που χρησιμοποιείτε</w:t>
      </w:r>
    </w:p>
    <w:p w14:paraId="26FB05C1" w14:textId="77777777" w:rsidR="00316742" w:rsidRPr="00405CCA" w:rsidRDefault="00151E92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ο myGov login και τον κωδικό πρόσβασης [password]</w:t>
      </w:r>
    </w:p>
    <w:p w14:paraId="071875C3" w14:textId="77777777" w:rsidR="00316742" w:rsidRPr="00405CCA" w:rsidRDefault="00151E92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α στοιχεία του τραπεζικού λογαριασμού σας</w:t>
      </w:r>
    </w:p>
    <w:p w14:paraId="506A799A" w14:textId="6BC75AF4" w:rsidR="00316742" w:rsidRPr="00405CCA" w:rsidRDefault="00151E92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 xml:space="preserve">τυχόν </w:t>
      </w:r>
      <w:r w:rsidRPr="00405CCA">
        <w:rPr>
          <w:rFonts w:asciiTheme="minorBidi" w:hAnsiTheme="minorBidi"/>
          <w:lang w:val="el"/>
        </w:rPr>
        <w:t>πληροφορίες από τους γιατρούς σας ή τους εργαζομένους υγειονομικής περίθαλψης.</w:t>
      </w:r>
    </w:p>
    <w:p w14:paraId="07FFCDF4" w14:textId="4EFAD289" w:rsidR="00C750A7" w:rsidRPr="00405CCA" w:rsidRDefault="00151E92" w:rsidP="00D70763">
      <w:pPr>
        <w:pStyle w:val="Heading3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Ποιος μπορεί να έλθει μαζί σας;</w:t>
      </w:r>
    </w:p>
    <w:p w14:paraId="6ADF1B82" w14:textId="4B0D4436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έλθετε στην συζήτηση σχεδιασμού του προγράμματός σας μόνοι σας.</w:t>
      </w:r>
    </w:p>
    <w:p w14:paraId="0C2F49D5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Ή μπορείτε να φέρετε:</w:t>
      </w:r>
    </w:p>
    <w:p w14:paraId="0D3030BF" w14:textId="77777777" w:rsidR="00316742" w:rsidRPr="00405CCA" w:rsidRDefault="00151E92" w:rsidP="00555121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ένα μέλος της οικογένειας ή έναν φίλο</w:t>
      </w:r>
    </w:p>
    <w:p w14:paraId="0CCAC3FD" w14:textId="77777777" w:rsidR="00316742" w:rsidRPr="00405CCA" w:rsidRDefault="00151E92" w:rsidP="00555121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έναν συνή</w:t>
      </w:r>
      <w:r w:rsidRPr="00405CCA">
        <w:rPr>
          <w:rFonts w:asciiTheme="minorBidi" w:hAnsiTheme="minorBidi"/>
          <w:lang w:val="el"/>
        </w:rPr>
        <w:t xml:space="preserve">γορο - κάποιον που υποστηρίζει άτομα με αναπηρία. </w:t>
      </w:r>
    </w:p>
    <w:p w14:paraId="754FA14D" w14:textId="77777777" w:rsidR="007872CE" w:rsidRPr="00405CCA" w:rsidRDefault="00151E92" w:rsidP="00555121">
      <w:pPr>
        <w:rPr>
          <w:rFonts w:asciiTheme="minorBidi" w:hAnsiTheme="minorBidi" w:cstheme="minorBidi"/>
          <w:b/>
          <w:bCs/>
          <w:szCs w:val="26"/>
        </w:rPr>
      </w:pPr>
      <w:r w:rsidRPr="00405CCA">
        <w:rPr>
          <w:rFonts w:asciiTheme="minorBidi" w:hAnsiTheme="minorBidi" w:cstheme="minorBidi"/>
        </w:rPr>
        <w:br w:type="page"/>
      </w:r>
    </w:p>
    <w:p w14:paraId="399C46A7" w14:textId="159AF68D" w:rsidR="009F1824" w:rsidRPr="00405CCA" w:rsidRDefault="00151E92" w:rsidP="00555121">
      <w:pPr>
        <w:pStyle w:val="Heading2"/>
        <w:spacing w:before="120" w:after="120"/>
        <w:rPr>
          <w:rFonts w:asciiTheme="minorBidi" w:hAnsiTheme="minorBidi" w:cstheme="minorBidi"/>
          <w:lang w:val="en-AU"/>
        </w:rPr>
      </w:pPr>
      <w:bookmarkStart w:id="120" w:name="_Toc118585449"/>
      <w:r w:rsidRPr="00405CCA">
        <w:rPr>
          <w:rFonts w:asciiTheme="minorBidi" w:hAnsiTheme="minorBidi" w:cstheme="minorBidi"/>
          <w:lang w:val="el"/>
        </w:rPr>
        <w:lastRenderedPageBreak/>
        <w:t>Πληροφορίες για τον εαυτό σας</w:t>
      </w:r>
      <w:bookmarkEnd w:id="120"/>
    </w:p>
    <w:p w14:paraId="705FFA19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Θα θέλαμε να γνωρίζουμε περισσότερα για εσάς.</w:t>
      </w:r>
    </w:p>
    <w:p w14:paraId="4D72FF07" w14:textId="361560CF" w:rsidR="00E90BC9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υτό θα μας βοηθήσει να κάνουμε το πρόγραμμά σας.</w:t>
      </w:r>
    </w:p>
    <w:p w14:paraId="6D2FB200" w14:textId="5EA5C796" w:rsidR="00E520B3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Πώς λέγεστε;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D16E8" w:rsidRPr="00405CCA" w14:paraId="7D4CAEEF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F1EE39" w14:textId="77777777" w:rsidR="00E520B3" w:rsidRPr="00405CCA" w:rsidRDefault="00E520B3" w:rsidP="00555121">
            <w:pPr>
              <w:rPr>
                <w:rFonts w:asciiTheme="minorBidi" w:hAnsiTheme="minorBidi" w:cstheme="minorBidi"/>
              </w:rPr>
            </w:pPr>
          </w:p>
        </w:tc>
      </w:tr>
    </w:tbl>
    <w:p w14:paraId="7F4A4E00" w14:textId="78D52836" w:rsidR="00E520B3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Ποια είναι η ημερομηνία γέννησής σας;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D16E8" w:rsidRPr="00405CCA" w14:paraId="62ECB30C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A859D35" w14:textId="77777777" w:rsidR="00E520B3" w:rsidRPr="00405CCA" w:rsidRDefault="00E520B3" w:rsidP="00555121">
            <w:pPr>
              <w:rPr>
                <w:rFonts w:asciiTheme="minorBidi" w:hAnsiTheme="minorBidi" w:cstheme="minorBidi"/>
              </w:rPr>
            </w:pPr>
          </w:p>
        </w:tc>
      </w:tr>
    </w:tbl>
    <w:p w14:paraId="5AD97C39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Ποιος είναι ο </w:t>
      </w:r>
      <w:r w:rsidRPr="00405CCA">
        <w:rPr>
          <w:rFonts w:asciiTheme="minorBidi" w:hAnsiTheme="minorBidi" w:cstheme="minorBidi"/>
          <w:lang w:val="el"/>
        </w:rPr>
        <w:t>δικός σας αριθμός συμμετέχοντος στο NDIS;</w:t>
      </w:r>
    </w:p>
    <w:p w14:paraId="647F6FCB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βρείτε αυτόν τον αριθμό στην επιστολή:</w:t>
      </w:r>
    </w:p>
    <w:p w14:paraId="07F0BDD4" w14:textId="77777777" w:rsidR="00316742" w:rsidRPr="00405CCA" w:rsidRDefault="00151E92" w:rsidP="00555121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που σας στείλαμε</w:t>
      </w:r>
    </w:p>
    <w:p w14:paraId="39AF23E4" w14:textId="77777777" w:rsidR="00316742" w:rsidRPr="00405CCA" w:rsidRDefault="00151E92" w:rsidP="00555121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που λέει ότι μπορείτε να συμμετάσχετε στο NDIS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D16E8" w:rsidRPr="00405CCA" w14:paraId="14AC3711" w14:textId="77777777" w:rsidTr="0037003B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6F9B546" w14:textId="77777777" w:rsidR="00153D3D" w:rsidRPr="00405CCA" w:rsidRDefault="00153D3D" w:rsidP="00555121">
            <w:pPr>
              <w:rPr>
                <w:rFonts w:asciiTheme="minorBidi" w:hAnsiTheme="minorBidi" w:cstheme="minorBidi"/>
              </w:rPr>
            </w:pPr>
          </w:p>
        </w:tc>
      </w:tr>
    </w:tbl>
    <w:p w14:paraId="3621FC6A" w14:textId="77777777" w:rsidR="00825935" w:rsidRPr="00405CCA" w:rsidRDefault="00825935" w:rsidP="00555121">
      <w:pPr>
        <w:rPr>
          <w:rFonts w:asciiTheme="minorBidi" w:hAnsiTheme="minorBidi" w:cstheme="minorBidi"/>
          <w:sz w:val="2"/>
          <w:szCs w:val="2"/>
        </w:rPr>
      </w:pPr>
    </w:p>
    <w:p w14:paraId="362D3EA9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ι τύπο αναπηρίας έχετε;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D16E8" w:rsidRPr="00405CCA" w14:paraId="3696B0F8" w14:textId="77777777" w:rsidTr="00AA3FE9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02F6DDF" w14:textId="77777777" w:rsidR="00825935" w:rsidRPr="00405CCA" w:rsidRDefault="00825935" w:rsidP="00555121">
            <w:pPr>
              <w:rPr>
                <w:rFonts w:asciiTheme="minorBidi" w:hAnsiTheme="minorBidi" w:cstheme="minorBidi"/>
              </w:rPr>
            </w:pPr>
          </w:p>
        </w:tc>
      </w:tr>
    </w:tbl>
    <w:p w14:paraId="4E0FF356" w14:textId="77777777" w:rsidR="00825935" w:rsidRPr="00405CCA" w:rsidRDefault="00825935" w:rsidP="00555121">
      <w:pPr>
        <w:rPr>
          <w:rFonts w:asciiTheme="minorBidi" w:hAnsiTheme="minorBidi" w:cstheme="minorBidi"/>
          <w:sz w:val="2"/>
          <w:szCs w:val="2"/>
        </w:rPr>
      </w:pPr>
    </w:p>
    <w:p w14:paraId="15B9C356" w14:textId="77777777" w:rsidR="00555121" w:rsidRPr="00405CCA" w:rsidRDefault="00151E92">
      <w:pPr>
        <w:spacing w:before="0" w:after="0" w:line="240" w:lineRule="auto"/>
        <w:rPr>
          <w:rFonts w:asciiTheme="minorBidi" w:hAnsiTheme="minorBidi" w:cstheme="minorBidi"/>
          <w:spacing w:val="-4"/>
        </w:rPr>
      </w:pPr>
      <w:r w:rsidRPr="00405CCA">
        <w:rPr>
          <w:rFonts w:asciiTheme="minorBidi" w:hAnsiTheme="minorBidi" w:cstheme="minorBidi"/>
          <w:spacing w:val="-4"/>
        </w:rPr>
        <w:br w:type="page"/>
      </w:r>
    </w:p>
    <w:p w14:paraId="3AD93F14" w14:textId="115219F0" w:rsidR="00316742" w:rsidRPr="00405CCA" w:rsidRDefault="00151E92" w:rsidP="00555121">
      <w:pPr>
        <w:rPr>
          <w:rFonts w:asciiTheme="minorBidi" w:hAnsiTheme="minorBidi" w:cstheme="minorBidi"/>
          <w:spacing w:val="-4"/>
        </w:rPr>
      </w:pPr>
      <w:r w:rsidRPr="00405CCA">
        <w:rPr>
          <w:rFonts w:asciiTheme="minorBidi" w:hAnsiTheme="minorBidi" w:cstheme="minorBidi"/>
          <w:spacing w:val="-4"/>
          <w:lang w:val="el"/>
        </w:rPr>
        <w:lastRenderedPageBreak/>
        <w:t>Πώς επηρεάζει η αναπηρία σας την καθημερινή ζωή σας;</w:t>
      </w:r>
    </w:p>
    <w:p w14:paraId="3B55BE6E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Για </w:t>
      </w:r>
      <w:r w:rsidRPr="00405CCA">
        <w:rPr>
          <w:rFonts w:asciiTheme="minorBidi" w:hAnsiTheme="minorBidi" w:cstheme="minorBidi"/>
          <w:lang w:val="el"/>
        </w:rPr>
        <w:t>παράδειγμα, χρειάζεστε υποστήριξη:</w:t>
      </w:r>
    </w:p>
    <w:p w14:paraId="63774578" w14:textId="77777777" w:rsidR="00316742" w:rsidRPr="00405CCA" w:rsidRDefault="00151E92" w:rsidP="00555121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για τις μετακινήσεις σας;</w:t>
      </w:r>
    </w:p>
    <w:p w14:paraId="71B0FFAE" w14:textId="77777777" w:rsidR="00316742" w:rsidRPr="00405CCA" w:rsidRDefault="00151E92" w:rsidP="00555121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για να κάνετε καθημερινές δουλειές, όπως το μαγείρεμα;</w:t>
      </w:r>
    </w:p>
    <w:p w14:paraId="35EBC3E9" w14:textId="77777777" w:rsidR="0060201F" w:rsidRPr="00405CCA" w:rsidRDefault="0060201F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D16E8" w:rsidRPr="00405CCA" w14:paraId="706BE658" w14:textId="77777777" w:rsidTr="00EE4A9B">
        <w:trPr>
          <w:trHeight w:val="3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0C77F50" w14:textId="77777777" w:rsidR="0060201F" w:rsidRPr="00405CCA" w:rsidRDefault="0060201F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102C8DD" w14:textId="77777777" w:rsidR="00316742" w:rsidRPr="00405CCA" w:rsidRDefault="00151E92" w:rsidP="005D675F">
      <w:pPr>
        <w:spacing w:before="48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Θέλουμε, επίσης, να γνωρίζουμε και άλλα πράγματα για εσάς.</w:t>
      </w:r>
    </w:p>
    <w:p w14:paraId="42E0B22F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Ποια άτομα ή πράγματα είναι σημαντικά για εσάς;</w:t>
      </w:r>
    </w:p>
    <w:p w14:paraId="41207E21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Πού μένετε;</w:t>
      </w:r>
    </w:p>
    <w:p w14:paraId="169395A7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Τι σας </w:t>
      </w:r>
      <w:r w:rsidRPr="00405CCA">
        <w:rPr>
          <w:rFonts w:asciiTheme="minorBidi" w:hAnsiTheme="minorBidi" w:cstheme="minorBidi"/>
          <w:lang w:val="el"/>
        </w:rPr>
        <w:t>αρέσει να κάνετε;</w:t>
      </w:r>
    </w:p>
    <w:p w14:paraId="36E0DD18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Εργάζεστε ή έχετε δουλειά;</w:t>
      </w:r>
    </w:p>
    <w:p w14:paraId="2F8EEADD" w14:textId="77777777" w:rsidR="0015692B" w:rsidRPr="00405CCA" w:rsidRDefault="0015692B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D16E8" w:rsidRPr="00405CCA" w14:paraId="3D671C7B" w14:textId="77777777" w:rsidTr="00EE4A9B">
        <w:trPr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8D4F927" w14:textId="77777777" w:rsidR="0015692B" w:rsidRPr="00405CCA" w:rsidRDefault="0015692B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23D2F2F" w14:textId="77777777" w:rsidR="00D70763" w:rsidRPr="00405CCA" w:rsidRDefault="00151E92">
      <w:pPr>
        <w:spacing w:before="0" w:after="0" w:line="240" w:lineRule="auto"/>
        <w:rPr>
          <w:rFonts w:asciiTheme="minorBidi" w:hAnsiTheme="minorBidi" w:cstheme="minorBidi"/>
          <w:b/>
          <w:bCs/>
          <w:szCs w:val="26"/>
        </w:rPr>
      </w:pPr>
      <w:r w:rsidRPr="00405CCA">
        <w:rPr>
          <w:rFonts w:asciiTheme="minorBidi" w:hAnsiTheme="minorBidi" w:cstheme="minorBidi"/>
        </w:rPr>
        <w:br w:type="page"/>
      </w:r>
    </w:p>
    <w:p w14:paraId="790076EF" w14:textId="03DBD722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lastRenderedPageBreak/>
        <w:t>Θέλουμε να ξέρουμε τι μορφές υποστήριξης χρησιμοποιείτε κάθε εβδομάδα.</w:t>
      </w:r>
    </w:p>
    <w:p w14:paraId="21DFA8A9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υτό συμπεριλαμβάνει μορφές υποστήριξης από:</w:t>
      </w:r>
    </w:p>
    <w:p w14:paraId="1C561C5C" w14:textId="77777777" w:rsidR="00316742" w:rsidRPr="00405CCA" w:rsidRDefault="00151E92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ην κοινότητα</w:t>
      </w:r>
    </w:p>
    <w:p w14:paraId="2E8ABB68" w14:textId="77777777" w:rsidR="00316742" w:rsidRPr="00405CCA" w:rsidRDefault="00151E92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ην κυβέρνηση.</w:t>
      </w:r>
    </w:p>
    <w:p w14:paraId="1B445149" w14:textId="550D6E50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Οι απαντήσεις σας θα μας βοηθήσουν να </w:t>
      </w:r>
      <w:r w:rsidRPr="00405CCA">
        <w:rPr>
          <w:rFonts w:asciiTheme="minorBidi" w:hAnsiTheme="minorBidi" w:cstheme="minorBidi"/>
          <w:lang w:val="el"/>
        </w:rPr>
        <w:t>κατανοήσουμε τι μορφές υποστήριξης:</w:t>
      </w:r>
    </w:p>
    <w:p w14:paraId="26EF2275" w14:textId="77777777" w:rsidR="00316742" w:rsidRPr="00405CCA" w:rsidRDefault="00151E92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χρησιμοποιείτε τώρα</w:t>
      </w:r>
    </w:p>
    <w:p w14:paraId="3F099A2D" w14:textId="77777777" w:rsidR="00316742" w:rsidRPr="00405CCA" w:rsidRDefault="00151E92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ενδέχεται να χρειαστείτε στο μέλλον.</w:t>
      </w:r>
    </w:p>
    <w:p w14:paraId="2B2C09C0" w14:textId="45FF5ED5" w:rsidR="00B52F34" w:rsidRPr="00405CCA" w:rsidRDefault="00151E92" w:rsidP="00555121">
      <w:pPr>
        <w:pStyle w:val="Heading4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ι κάνετε στην καθημερινή ζωή σας;</w:t>
      </w:r>
    </w:p>
    <w:p w14:paraId="1589B4A4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ι μορφές υποστήριξης έχετε για να κάνετε αυτά τα πράγματα;</w:t>
      </w:r>
    </w:p>
    <w:p w14:paraId="13FF4F19" w14:textId="3327B62E" w:rsidR="007317F2" w:rsidRPr="00405CCA" w:rsidRDefault="00151E9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405CCA">
        <w:rPr>
          <w:rFonts w:asciiTheme="minorBidi" w:hAnsiTheme="minorBidi" w:cstheme="minorBidi"/>
          <w:color w:val="924082"/>
          <w:lang w:val="el"/>
        </w:rPr>
        <w:t>Την Δευτέρα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51FAF360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A0C3931" w14:textId="77777777" w:rsidR="00B52F34" w:rsidRPr="00405CCA" w:rsidRDefault="00B52F34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019CD4AD" w14:textId="304B9BC1" w:rsidR="007317F2" w:rsidRPr="00405CCA" w:rsidRDefault="00151E9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405CCA">
        <w:rPr>
          <w:rFonts w:asciiTheme="minorBidi" w:hAnsiTheme="minorBidi" w:cstheme="minorBidi"/>
          <w:color w:val="924082"/>
          <w:lang w:val="el"/>
        </w:rPr>
        <w:t>Την Τρίτη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6D28CE95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897A884" w14:textId="77777777" w:rsidR="007317F2" w:rsidRPr="00405CCA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2E34EBC0" w14:textId="77777777" w:rsidR="00555121" w:rsidRPr="00405CCA" w:rsidRDefault="00151E92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405CCA">
        <w:rPr>
          <w:rFonts w:asciiTheme="minorBidi" w:hAnsiTheme="minorBidi" w:cstheme="minorBidi"/>
          <w:color w:val="924082"/>
        </w:rPr>
        <w:br w:type="page"/>
      </w:r>
    </w:p>
    <w:p w14:paraId="1FBE596B" w14:textId="182067A5" w:rsidR="007317F2" w:rsidRPr="00405CCA" w:rsidRDefault="00151E9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405CCA">
        <w:rPr>
          <w:rFonts w:asciiTheme="minorBidi" w:hAnsiTheme="minorBidi" w:cstheme="minorBidi"/>
          <w:color w:val="924082"/>
          <w:lang w:val="el"/>
        </w:rPr>
        <w:lastRenderedPageBreak/>
        <w:t>Την Τετάρτη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17052DB1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4792820" w14:textId="77777777" w:rsidR="007317F2" w:rsidRPr="00405CCA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42E61B99" w14:textId="30FBFE7B" w:rsidR="007317F2" w:rsidRPr="00405CCA" w:rsidRDefault="00151E9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405CCA">
        <w:rPr>
          <w:rFonts w:asciiTheme="minorBidi" w:hAnsiTheme="minorBidi" w:cstheme="minorBidi"/>
          <w:color w:val="924082"/>
          <w:lang w:val="el"/>
        </w:rPr>
        <w:t>Την Πέμπτη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529CD1C9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0BD8B7C" w14:textId="080C1628" w:rsidR="007317F2" w:rsidRPr="00405CCA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26C3B02B" w14:textId="20602971" w:rsidR="007317F2" w:rsidRPr="00405CCA" w:rsidRDefault="00151E9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405CCA">
        <w:rPr>
          <w:rFonts w:asciiTheme="minorBidi" w:hAnsiTheme="minorBidi" w:cstheme="minorBidi"/>
          <w:color w:val="924082"/>
          <w:lang w:val="el"/>
        </w:rPr>
        <w:t xml:space="preserve">Την </w:t>
      </w:r>
      <w:r w:rsidRPr="00405CCA">
        <w:rPr>
          <w:rFonts w:asciiTheme="minorBidi" w:hAnsiTheme="minorBidi" w:cstheme="minorBidi"/>
          <w:color w:val="924082"/>
          <w:lang w:val="el"/>
        </w:rPr>
        <w:t>Παρασκευή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0659753C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C4A382A" w14:textId="77777777" w:rsidR="007317F2" w:rsidRPr="00405CCA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44408ABC" w14:textId="1C0F4620" w:rsidR="007317F2" w:rsidRPr="00405CCA" w:rsidRDefault="00151E9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405CCA">
        <w:rPr>
          <w:rFonts w:asciiTheme="minorBidi" w:hAnsiTheme="minorBidi" w:cstheme="minorBidi"/>
          <w:color w:val="924082"/>
          <w:lang w:val="el"/>
        </w:rPr>
        <w:t>Το Σαββατοκύριακο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4129A6DF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171FBE" w14:textId="77777777" w:rsidR="007317F2" w:rsidRPr="00405CCA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DDD50A6" w14:textId="02B36B4E" w:rsidR="00CD096D" w:rsidRPr="00405CCA" w:rsidRDefault="00151E92" w:rsidP="00555121">
      <w:pPr>
        <w:rPr>
          <w:rFonts w:asciiTheme="minorBidi" w:hAnsiTheme="minorBidi" w:cstheme="minorBidi"/>
          <w:sz w:val="2"/>
          <w:szCs w:val="2"/>
        </w:rPr>
      </w:pPr>
      <w:r w:rsidRPr="00405CCA">
        <w:rPr>
          <w:rFonts w:asciiTheme="minorBidi" w:hAnsiTheme="minorBidi" w:cstheme="minorBidi"/>
          <w:sz w:val="2"/>
          <w:szCs w:val="2"/>
        </w:rPr>
        <w:br w:type="page"/>
      </w:r>
    </w:p>
    <w:p w14:paraId="3828528C" w14:textId="34277282" w:rsidR="00B663B3" w:rsidRPr="00405CCA" w:rsidRDefault="00151E92" w:rsidP="00555121">
      <w:pPr>
        <w:pStyle w:val="Heading4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lastRenderedPageBreak/>
        <w:t>Τι άλλες μορφές υποστήριξης χρησιμοποιείτε;</w:t>
      </w:r>
    </w:p>
    <w:p w14:paraId="7A12838C" w14:textId="77777777" w:rsidR="00316742" w:rsidRPr="00405CCA" w:rsidRDefault="00151E92" w:rsidP="00D70763">
      <w:pPr>
        <w:spacing w:before="24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Χρησιμοποιείτε άλλες μορφές υποστήριξης:</w:t>
      </w:r>
    </w:p>
    <w:p w14:paraId="334D815B" w14:textId="77777777" w:rsidR="00316742" w:rsidRPr="00405CCA" w:rsidRDefault="00151E92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κάθε 2 εβδομάδες;</w:t>
      </w:r>
    </w:p>
    <w:p w14:paraId="3F683E53" w14:textId="77777777" w:rsidR="00316742" w:rsidRPr="00405CCA" w:rsidRDefault="00151E92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καθε μήνα;</w:t>
      </w:r>
    </w:p>
    <w:p w14:paraId="1D2BCDD2" w14:textId="77777777" w:rsidR="00316742" w:rsidRPr="00405CCA" w:rsidRDefault="00151E92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πού και πού;</w:t>
      </w:r>
    </w:p>
    <w:p w14:paraId="5AF7F607" w14:textId="77777777" w:rsidR="00B34EA8" w:rsidRPr="00405CCA" w:rsidRDefault="00B34EA8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D16E8" w:rsidRPr="00405CCA" w14:paraId="09D0504A" w14:textId="77777777" w:rsidTr="00FC3579">
        <w:trPr>
          <w:trHeight w:val="9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5A659CF" w14:textId="77777777" w:rsidR="00B34EA8" w:rsidRPr="00405CCA" w:rsidRDefault="00B34EA8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4D4339F8" w14:textId="0EE7F442" w:rsidR="009F1824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</w:rPr>
        <w:br w:type="page"/>
      </w:r>
    </w:p>
    <w:p w14:paraId="73925261" w14:textId="60D98A8C" w:rsidR="00B663B3" w:rsidRPr="00405CCA" w:rsidRDefault="00151E92" w:rsidP="00555121">
      <w:pPr>
        <w:pStyle w:val="Heading4"/>
        <w:spacing w:after="24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lastRenderedPageBreak/>
        <w:t>Χρησιμοποιείτε υποστηρικτική τεχνολογία για να κάνετε ό,τι θέλετε κάθε μέρα;</w:t>
      </w:r>
    </w:p>
    <w:p w14:paraId="085B27C2" w14:textId="77777777" w:rsidR="00316742" w:rsidRPr="00405CCA" w:rsidRDefault="00151E92" w:rsidP="00D70763">
      <w:pPr>
        <w:spacing w:before="240"/>
        <w:rPr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t xml:space="preserve">Η υποστηρικτική τεχνολογία </w:t>
      </w:r>
      <w:r w:rsidRPr="00405CCA">
        <w:rPr>
          <w:rFonts w:asciiTheme="minorBidi" w:hAnsiTheme="minorBidi" w:cstheme="minorBidi"/>
          <w:lang w:val="el"/>
        </w:rPr>
        <w:t>μπορεί:</w:t>
      </w:r>
    </w:p>
    <w:p w14:paraId="2C10FA3F" w14:textId="77777777" w:rsidR="00316742" w:rsidRPr="00405CCA" w:rsidRDefault="00151E92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να σας διευκολύνει να κάνετε πράγματα</w:t>
      </w:r>
    </w:p>
    <w:p w14:paraId="225D0247" w14:textId="77777777" w:rsidR="00316742" w:rsidRPr="00405CCA" w:rsidRDefault="00151E92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να σας κρατά ασφαλείς.</w:t>
      </w:r>
    </w:p>
    <w:p w14:paraId="652D2AE4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Υποστηρικτική τεχνολογία μπορεί να είναι:</w:t>
      </w:r>
    </w:p>
    <w:p w14:paraId="10D36983" w14:textId="77777777" w:rsidR="00316742" w:rsidRPr="00405CCA" w:rsidRDefault="00151E92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ένα βοήθημα ή εξοπλισμός</w:t>
      </w:r>
    </w:p>
    <w:p w14:paraId="198383A9" w14:textId="77777777" w:rsidR="00316742" w:rsidRPr="00405CCA" w:rsidRDefault="00151E92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ένα σύστημα για χρήση.</w:t>
      </w:r>
    </w:p>
    <w:p w14:paraId="66FC1170" w14:textId="77777777" w:rsidR="009B186E" w:rsidRPr="00405CCA" w:rsidRDefault="009B186E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D16E8" w:rsidRPr="00405CCA" w14:paraId="7EF13981" w14:textId="77777777" w:rsidTr="00FC3579">
        <w:trPr>
          <w:trHeight w:val="8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F35D31F" w14:textId="77777777" w:rsidR="009B186E" w:rsidRPr="00405CCA" w:rsidRDefault="009B186E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72D58AE5" w14:textId="14A50F94" w:rsidR="00E67A75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</w:rPr>
        <w:br w:type="page"/>
      </w:r>
    </w:p>
    <w:p w14:paraId="1B5357C4" w14:textId="3441A6FE" w:rsidR="00B663B3" w:rsidRPr="00405CCA" w:rsidRDefault="00151E92" w:rsidP="00555121">
      <w:pPr>
        <w:pStyle w:val="Heading4"/>
        <w:spacing w:after="24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lastRenderedPageBreak/>
        <w:t>Χρειάζεστε υποστήριξη για τις καθημερινές εργασίες;</w:t>
      </w:r>
    </w:p>
    <w:p w14:paraId="12793059" w14:textId="1B9F63FF" w:rsidR="00316742" w:rsidRPr="00405CCA" w:rsidRDefault="00151E92" w:rsidP="00D70763">
      <w:pPr>
        <w:spacing w:before="24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Μορφές </w:t>
      </w:r>
      <w:r w:rsidRPr="00405CCA">
        <w:rPr>
          <w:rFonts w:asciiTheme="minorBidi" w:hAnsiTheme="minorBidi" w:cstheme="minorBidi"/>
          <w:lang w:val="el"/>
        </w:rPr>
        <w:t>υποστήριξης στο σπίτι και στην ζωή μπορούν να σας βοηθήσουν:</w:t>
      </w:r>
    </w:p>
    <w:p w14:paraId="4E407F34" w14:textId="77777777" w:rsidR="00316742" w:rsidRPr="00405CCA" w:rsidRDefault="00151E92" w:rsidP="00555121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να κάνετε πράγματα για τον εαυτό σας</w:t>
      </w:r>
    </w:p>
    <w:p w14:paraId="1B5CC290" w14:textId="77777777" w:rsidR="00316742" w:rsidRPr="00405CCA" w:rsidRDefault="00151E92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να μαθαίνετε νέες δεξιότητες.</w:t>
      </w:r>
    </w:p>
    <w:p w14:paraId="32BFAB58" w14:textId="77777777" w:rsidR="00472703" w:rsidRPr="00405CCA" w:rsidRDefault="00472703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D16E8" w:rsidRPr="00405CCA" w14:paraId="3FC49E18" w14:textId="77777777" w:rsidTr="00FC3579">
        <w:trPr>
          <w:trHeight w:val="10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E1D2941" w14:textId="77777777" w:rsidR="00472703" w:rsidRPr="00405CCA" w:rsidRDefault="00472703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794D44AE" w14:textId="77777777" w:rsidR="00AB2F83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</w:rPr>
        <w:br w:type="page"/>
      </w:r>
    </w:p>
    <w:p w14:paraId="47755C7B" w14:textId="112A6BEF" w:rsidR="00AB2F83" w:rsidRPr="00405CCA" w:rsidRDefault="00151E92" w:rsidP="00555121">
      <w:pPr>
        <w:pStyle w:val="Heading3"/>
        <w:spacing w:before="12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lastRenderedPageBreak/>
        <w:t>Τα σημαντικά άτομα στην ζωή σας</w:t>
      </w:r>
    </w:p>
    <w:p w14:paraId="4FCDE37E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Θέλουμε να γνωρίζουμε περισσότερα για τα σημαντικά άτομα στην ζωή σας.</w:t>
      </w:r>
    </w:p>
    <w:p w14:paraId="289D3456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υτά ενδέχεται να πε</w:t>
      </w:r>
      <w:r w:rsidRPr="00405CCA">
        <w:rPr>
          <w:rFonts w:asciiTheme="minorBidi" w:hAnsiTheme="minorBidi" w:cstheme="minorBidi"/>
          <w:lang w:val="el"/>
        </w:rPr>
        <w:t>ριλαμβάνουν:</w:t>
      </w:r>
    </w:p>
    <w:p w14:paraId="31ED9FBC" w14:textId="77777777" w:rsidR="00316742" w:rsidRPr="00405CCA" w:rsidRDefault="00151E92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μέλη της οικογένειας</w:t>
      </w:r>
    </w:p>
    <w:p w14:paraId="0415B6A2" w14:textId="77777777" w:rsidR="00316742" w:rsidRPr="00405CCA" w:rsidRDefault="00151E92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φίλους.</w:t>
      </w:r>
    </w:p>
    <w:p w14:paraId="500C1554" w14:textId="690D90D1" w:rsidR="00B65BCE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Ή μπορεί να είναι κάποιος άλλος που σας φροντίζει.</w:t>
      </w:r>
    </w:p>
    <w:p w14:paraId="5526E639" w14:textId="7CB34060" w:rsidR="00B65BCE" w:rsidRPr="00405CCA" w:rsidRDefault="00B65BCE" w:rsidP="00555121">
      <w:pPr>
        <w:spacing w:line="240" w:lineRule="auto"/>
        <w:rPr>
          <w:rFonts w:asciiTheme="minorBidi" w:hAnsiTheme="minorBidi" w:cstheme="minorBidi"/>
        </w:rPr>
      </w:pPr>
    </w:p>
    <w:p w14:paraId="4F2E4083" w14:textId="591801CF" w:rsidR="00B663B3" w:rsidRPr="00405CCA" w:rsidRDefault="00151E92" w:rsidP="00555121">
      <w:pPr>
        <w:pStyle w:val="Heading4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Ποιος είναι σημαντικός στην ζωή σας;</w:t>
      </w:r>
    </w:p>
    <w:p w14:paraId="61CA33E9" w14:textId="4B95DC38" w:rsidR="0070251D" w:rsidRPr="00405CCA" w:rsidRDefault="00151E9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405CCA">
        <w:rPr>
          <w:rFonts w:asciiTheme="minorBidi" w:hAnsiTheme="minorBidi" w:cstheme="minorBidi"/>
          <w:color w:val="924082"/>
          <w:lang w:val="el"/>
        </w:rPr>
        <w:t>Άτομο 1</w:t>
      </w:r>
    </w:p>
    <w:p w14:paraId="7E0207B2" w14:textId="3EFFC25E" w:rsidR="00316742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Όνομα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53491A4F" w14:textId="77777777" w:rsidTr="00B65BC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12E2B8A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3FDABB28" w14:textId="445C8EC3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Η σχέση του μαζί σα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094F97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A339E5F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F4D1E71" w14:textId="051638EA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Πώς είναι μέρος της ζωής σα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64098376" w14:textId="77777777" w:rsidTr="00B65BCE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4BD0F88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1CF5AEF" w14:textId="77777777" w:rsidR="00B65BCE" w:rsidRPr="00405CCA" w:rsidRDefault="00151E92" w:rsidP="00555121">
      <w:pPr>
        <w:spacing w:after="0" w:line="240" w:lineRule="auto"/>
        <w:rPr>
          <w:rFonts w:asciiTheme="minorBidi" w:hAnsiTheme="minorBidi" w:cstheme="minorBidi"/>
          <w:b/>
          <w:color w:val="924082"/>
        </w:rPr>
      </w:pPr>
      <w:r w:rsidRPr="00405CCA">
        <w:rPr>
          <w:rFonts w:asciiTheme="minorBidi" w:hAnsiTheme="minorBidi" w:cstheme="minorBidi"/>
          <w:color w:val="924082"/>
        </w:rPr>
        <w:br w:type="page"/>
      </w:r>
    </w:p>
    <w:p w14:paraId="3ED14B5C" w14:textId="3CB54971" w:rsidR="00071140" w:rsidRPr="00405CCA" w:rsidRDefault="00151E9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405CCA">
        <w:rPr>
          <w:rFonts w:asciiTheme="minorBidi" w:hAnsiTheme="minorBidi" w:cstheme="minorBidi"/>
          <w:color w:val="924082"/>
          <w:lang w:val="el"/>
        </w:rPr>
        <w:lastRenderedPageBreak/>
        <w:t>Άτομο 2</w:t>
      </w:r>
    </w:p>
    <w:p w14:paraId="4F01B224" w14:textId="77777777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Όνομα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3EDFB8B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F1BF702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7BEAFD5" w14:textId="77777777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Η σχέση του μαζί σα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29D22CED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96C464F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F124CF8" w14:textId="77777777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Πώς είναι </w:t>
      </w:r>
      <w:r w:rsidRPr="00405CCA">
        <w:rPr>
          <w:rFonts w:asciiTheme="minorBidi" w:hAnsiTheme="minorBidi" w:cstheme="minorBidi"/>
          <w:lang w:val="el"/>
        </w:rPr>
        <w:t>μέρος της ζωής σα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6C1DCB4D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C1FD43B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688F848" w14:textId="27345D58" w:rsidR="00EE7D38" w:rsidRPr="00405CCA" w:rsidRDefault="00151E9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405CCA">
        <w:rPr>
          <w:rFonts w:asciiTheme="minorBidi" w:hAnsiTheme="minorBidi" w:cstheme="minorBidi"/>
          <w:color w:val="924082"/>
          <w:lang w:val="el"/>
        </w:rPr>
        <w:t>Άτομο 3</w:t>
      </w:r>
    </w:p>
    <w:p w14:paraId="41CA914B" w14:textId="77777777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Όνομα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676DB3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334B0C2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67A085A" w14:textId="77777777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Η σχέση του μαζί σα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78F4319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29F6BB7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B1FF740" w14:textId="77777777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Πώς είναι μέρος της ζωής σα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2799273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5D3A7A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74C0E25" w14:textId="77777777" w:rsidR="00555121" w:rsidRPr="00405CCA" w:rsidRDefault="00151E92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405CCA">
        <w:rPr>
          <w:rFonts w:asciiTheme="minorBidi" w:hAnsiTheme="minorBidi" w:cstheme="minorBidi"/>
          <w:color w:val="924082"/>
        </w:rPr>
        <w:br w:type="page"/>
      </w:r>
    </w:p>
    <w:p w14:paraId="27092CA6" w14:textId="52F8A12D" w:rsidR="00EE7D38" w:rsidRPr="00405CCA" w:rsidRDefault="00151E9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405CCA">
        <w:rPr>
          <w:rFonts w:asciiTheme="minorBidi" w:hAnsiTheme="minorBidi" w:cstheme="minorBidi"/>
          <w:color w:val="924082"/>
          <w:lang w:val="el"/>
        </w:rPr>
        <w:lastRenderedPageBreak/>
        <w:t>Άτομο 4</w:t>
      </w:r>
    </w:p>
    <w:p w14:paraId="5A79A15D" w14:textId="77777777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Όνομα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65B2B00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7305ED4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317BB30" w14:textId="77777777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Η σχέση του μαζί σα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6C181382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074CE39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2B141E8" w14:textId="77777777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Πώς είναι μέρος της ζωής σα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7B7B66A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3A5FD7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55BCA0C7" w14:textId="76EEA6A7" w:rsidR="00EE7D38" w:rsidRPr="00405CCA" w:rsidRDefault="00151E9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405CCA">
        <w:rPr>
          <w:rFonts w:asciiTheme="minorBidi" w:hAnsiTheme="minorBidi" w:cstheme="minorBidi"/>
          <w:color w:val="924082"/>
          <w:lang w:val="el"/>
        </w:rPr>
        <w:t>Άτομο 5</w:t>
      </w:r>
    </w:p>
    <w:p w14:paraId="0E6435DB" w14:textId="77777777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Όνομα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0F85D48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572C895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C37BF3A" w14:textId="77777777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Η σχέση του μαζί σα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6FB2359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1AFC8AC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2BECA28" w14:textId="77777777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Πώς είναι μέρος της ζωής σα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150C2A8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C5E3461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0E8D634" w14:textId="77777777" w:rsidR="00555121" w:rsidRPr="00405CCA" w:rsidRDefault="00151E92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405CCA">
        <w:rPr>
          <w:rFonts w:asciiTheme="minorBidi" w:hAnsiTheme="minorBidi" w:cstheme="minorBidi"/>
          <w:color w:val="924082"/>
        </w:rPr>
        <w:br w:type="page"/>
      </w:r>
    </w:p>
    <w:p w14:paraId="5FAC9C7A" w14:textId="0BC1B27B" w:rsidR="00EE7D38" w:rsidRPr="00405CCA" w:rsidRDefault="00151E9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405CCA">
        <w:rPr>
          <w:rFonts w:asciiTheme="minorBidi" w:hAnsiTheme="minorBidi" w:cstheme="minorBidi"/>
          <w:color w:val="924082"/>
          <w:lang w:val="el"/>
        </w:rPr>
        <w:lastRenderedPageBreak/>
        <w:t>Άτομο 6</w:t>
      </w:r>
    </w:p>
    <w:p w14:paraId="538E53AE" w14:textId="77777777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Όνομα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5941D59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62D0C69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DABB33C" w14:textId="77777777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Η </w:t>
      </w:r>
      <w:r w:rsidRPr="00405CCA">
        <w:rPr>
          <w:rFonts w:asciiTheme="minorBidi" w:hAnsiTheme="minorBidi" w:cstheme="minorBidi"/>
          <w:lang w:val="el"/>
        </w:rPr>
        <w:t>σχέση του μαζί σα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7A3D18A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F07D32C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4E86896" w14:textId="77777777" w:rsidR="00B65BCE" w:rsidRPr="00405CCA" w:rsidRDefault="00151E92" w:rsidP="00555121">
      <w:pPr>
        <w:spacing w:after="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Πώς είναι μέρος της ζωής σα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ED16E8" w:rsidRPr="00405CCA" w14:paraId="4813EF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300FDC3" w14:textId="77777777" w:rsidR="00B65BCE" w:rsidRPr="00405CCA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13FFD82" w14:textId="2F455D5C" w:rsidR="00B65BCE" w:rsidRPr="00405CCA" w:rsidRDefault="00B65BCE" w:rsidP="00555121">
      <w:pPr>
        <w:spacing w:after="0"/>
        <w:rPr>
          <w:rFonts w:asciiTheme="minorBidi" w:hAnsiTheme="minorBidi" w:cstheme="minorBidi"/>
        </w:rPr>
      </w:pPr>
    </w:p>
    <w:p w14:paraId="131B557C" w14:textId="77777777" w:rsidR="00B65BCE" w:rsidRPr="00405CCA" w:rsidRDefault="00151E92" w:rsidP="00555121">
      <w:pPr>
        <w:spacing w:line="240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</w:rPr>
        <w:br w:type="page"/>
      </w:r>
    </w:p>
    <w:p w14:paraId="303A3114" w14:textId="7AD78A67" w:rsidR="002C2F57" w:rsidRPr="00405CCA" w:rsidRDefault="00151E92" w:rsidP="00555121">
      <w:pPr>
        <w:pStyle w:val="Heading3"/>
        <w:spacing w:before="12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lastRenderedPageBreak/>
        <w:t>Πληροφορίες για τους στόχους σας</w:t>
      </w:r>
    </w:p>
    <w:p w14:paraId="2C3DFF21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 να έχετε:</w:t>
      </w:r>
    </w:p>
    <w:p w14:paraId="617171D3" w14:textId="77777777" w:rsidR="00316742" w:rsidRPr="00405CCA" w:rsidRDefault="00151E9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βραχυπρόθεσμους στόχους - που συνήθως μπορεί να πετύχετε σε έναν χρόνο</w:t>
      </w:r>
    </w:p>
    <w:p w14:paraId="58288783" w14:textId="2E09082D" w:rsidR="00316742" w:rsidRPr="00405CCA" w:rsidRDefault="00151E9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ακροπρόθεσμους στόχους - που παίρνουν περισσότερο χρόνο.</w:t>
      </w:r>
    </w:p>
    <w:p w14:paraId="25E3A0F5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Και οι δύο τύποι </w:t>
      </w:r>
      <w:r w:rsidRPr="00405CCA">
        <w:rPr>
          <w:rFonts w:asciiTheme="minorBidi" w:hAnsiTheme="minorBidi" w:cstheme="minorBidi"/>
          <w:lang w:val="el"/>
        </w:rPr>
        <w:t>στόχων είναι σημαντικοί.</w:t>
      </w:r>
    </w:p>
    <w:p w14:paraId="28A28DDA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Οι στόχοι που κοινοποιείτε σε εμάς θα μας βοηθήσουν να διασφαλίσουμε ότι το πρόγραμμά σας:</w:t>
      </w:r>
    </w:p>
    <w:p w14:paraId="7F28BC88" w14:textId="77777777" w:rsidR="00316742" w:rsidRPr="00405CCA" w:rsidRDefault="00151E9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ικανοποιεί τις ανάγκες σας</w:t>
      </w:r>
    </w:p>
    <w:p w14:paraId="58D5B387" w14:textId="77777777" w:rsidR="00316742" w:rsidRPr="00405CCA" w:rsidRDefault="00151E9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θα σας βοηθήσει να πετύχετε τους στόχους σας.</w:t>
      </w:r>
    </w:p>
    <w:p w14:paraId="2C9611F1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Όταν σχεδιάζετε τους στόχους σας, σκεφθείτε:</w:t>
      </w:r>
    </w:p>
    <w:p w14:paraId="143B2524" w14:textId="77777777" w:rsidR="00316742" w:rsidRPr="00405CCA" w:rsidRDefault="00151E92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ι σας αρέσει να κάνετ</w:t>
      </w:r>
      <w:r w:rsidRPr="00405CCA">
        <w:rPr>
          <w:rFonts w:asciiTheme="minorBidi" w:hAnsiTheme="minorBidi"/>
          <w:lang w:val="el"/>
        </w:rPr>
        <w:t>ε</w:t>
      </w:r>
    </w:p>
    <w:p w14:paraId="3C0CA0B5" w14:textId="77777777" w:rsidR="00316742" w:rsidRPr="00405CCA" w:rsidRDefault="00151E92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ι θέλετε να αλλάξετε</w:t>
      </w:r>
    </w:p>
    <w:p w14:paraId="4B7E164C" w14:textId="77777777" w:rsidR="00316742" w:rsidRPr="00405CCA" w:rsidRDefault="00151E92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ι θέλετε να δοκιμάσετε.</w:t>
      </w:r>
    </w:p>
    <w:p w14:paraId="50A81086" w14:textId="77777777" w:rsidR="008F2302" w:rsidRPr="00405CCA" w:rsidRDefault="00151E92" w:rsidP="00555121">
      <w:pPr>
        <w:rPr>
          <w:rFonts w:asciiTheme="minorBidi" w:eastAsiaTheme="majorEastAsia" w:hAnsiTheme="minorBidi" w:cstheme="minorBidi"/>
          <w:b/>
          <w:iCs/>
          <w:color w:val="6B2976"/>
        </w:rPr>
      </w:pPr>
      <w:r w:rsidRPr="00405CCA">
        <w:rPr>
          <w:rFonts w:asciiTheme="minorBidi" w:hAnsiTheme="minorBidi" w:cstheme="minorBidi"/>
        </w:rPr>
        <w:br w:type="page"/>
      </w:r>
    </w:p>
    <w:p w14:paraId="06E3F1E1" w14:textId="1B5CC2C0" w:rsidR="00D64E35" w:rsidRPr="00405CCA" w:rsidRDefault="00151E92" w:rsidP="00555121">
      <w:pPr>
        <w:pStyle w:val="Heading4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lastRenderedPageBreak/>
        <w:t>Ποιοι είναι οι βραχυπρόθεσμοι στόχοι σας;</w:t>
      </w:r>
    </w:p>
    <w:p w14:paraId="43A80B0B" w14:textId="77777777" w:rsidR="00316742" w:rsidRPr="00405CCA" w:rsidRDefault="00151E92" w:rsidP="00D70763">
      <w:pPr>
        <w:spacing w:before="24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Ποια είναι ορισμένα πράγματα που θέλετε να πετύχετε τους επόμενους 12 μήνες;</w:t>
      </w:r>
    </w:p>
    <w:p w14:paraId="20BC82BC" w14:textId="7BE36DF4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Για παράδειγμα, ο στόχος σας μπορεί να είναι να μάθετε να χρησιμοποιείτε τις δημόσιες </w:t>
      </w:r>
      <w:r w:rsidRPr="00405CCA">
        <w:rPr>
          <w:rFonts w:asciiTheme="minorBidi" w:hAnsiTheme="minorBidi" w:cstheme="minorBidi"/>
          <w:lang w:val="el"/>
        </w:rPr>
        <w:t>συγκοινωνίες μόνοι σας.</w:t>
      </w:r>
    </w:p>
    <w:p w14:paraId="6C7264A7" w14:textId="77777777" w:rsidR="002D37B0" w:rsidRPr="00405CCA" w:rsidRDefault="002D37B0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D16E8" w:rsidRPr="00405CCA" w14:paraId="507326C2" w14:textId="77777777" w:rsidTr="00AC26DB">
        <w:trPr>
          <w:trHeight w:val="1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8C4D01" w14:textId="77777777" w:rsidR="002D37B0" w:rsidRPr="00405CCA" w:rsidRDefault="002D37B0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09BC3431" w14:textId="77777777" w:rsidR="002D37B0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</w:rPr>
        <w:br w:type="page"/>
      </w:r>
    </w:p>
    <w:p w14:paraId="6C804F67" w14:textId="6E81EF0A" w:rsidR="002D37B0" w:rsidRPr="00405CCA" w:rsidRDefault="00151E92" w:rsidP="00555121">
      <w:pPr>
        <w:pStyle w:val="Heading4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lastRenderedPageBreak/>
        <w:t>Ποιοι είναι οι μακροπρόθεσμοι στόχοι σας;</w:t>
      </w:r>
    </w:p>
    <w:p w14:paraId="69185CCA" w14:textId="3B53ED4B" w:rsidR="00316742" w:rsidRPr="00405CCA" w:rsidRDefault="00151E92" w:rsidP="00D70763">
      <w:pPr>
        <w:spacing w:before="24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Ποια είναι ορισμένα πράγματα που θέλετε να πετύχετε στο μέλλον;</w:t>
      </w:r>
    </w:p>
    <w:p w14:paraId="66AC9676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Για παράδειγμα, ο στόχος σας μπορεί να είναι να συγκατοικήσετε με έναν φίλο εκτός του σπιτιού σας.</w:t>
      </w:r>
    </w:p>
    <w:p w14:paraId="13D02540" w14:textId="77777777" w:rsidR="002D37B0" w:rsidRPr="00405CCA" w:rsidRDefault="002D37B0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D16E8" w:rsidRPr="00405CCA" w14:paraId="198DB71F" w14:textId="77777777" w:rsidTr="00AC26DB">
        <w:trPr>
          <w:trHeight w:val="12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331D38E" w14:textId="77777777" w:rsidR="002D37B0" w:rsidRPr="00405CCA" w:rsidRDefault="002D37B0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612AC42F" w14:textId="01105D96" w:rsidR="007A39EF" w:rsidRPr="00405CCA" w:rsidRDefault="00151E92" w:rsidP="00555121">
      <w:pPr>
        <w:pStyle w:val="Heading3"/>
        <w:spacing w:before="12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lastRenderedPageBreak/>
        <w:t xml:space="preserve">Άλλες </w:t>
      </w:r>
      <w:r w:rsidRPr="00405CCA">
        <w:rPr>
          <w:rFonts w:asciiTheme="minorBidi" w:hAnsiTheme="minorBidi" w:cstheme="minorBidi"/>
          <w:lang w:val="el"/>
        </w:rPr>
        <w:t>πληροφορίες που θέλουμε να γνωρίζουμε</w:t>
      </w:r>
    </w:p>
    <w:p w14:paraId="3FFA379E" w14:textId="3D020AC2" w:rsidR="007A39EF" w:rsidRPr="00405CCA" w:rsidRDefault="00151E92" w:rsidP="00D70763">
      <w:pPr>
        <w:pStyle w:val="Heading4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Έχετε πάρει ποτέ αποζημίωση;</w:t>
      </w:r>
    </w:p>
    <w:p w14:paraId="0ED0DB34" w14:textId="77777777" w:rsidR="00316742" w:rsidRPr="00405CCA" w:rsidRDefault="00151E92" w:rsidP="00D70763">
      <w:pPr>
        <w:spacing w:before="240"/>
        <w:rPr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t xml:space="preserve">Αποζημίωση </w:t>
      </w:r>
      <w:r w:rsidRPr="00405CCA">
        <w:rPr>
          <w:rFonts w:asciiTheme="minorBidi" w:hAnsiTheme="minorBidi" w:cstheme="minorBidi"/>
          <w:lang w:val="el"/>
        </w:rPr>
        <w:t>είναι χρήματα που μπορεί να πήρατε εάν η αναπηρία σας είναι αποτέλεσμα ατυχήματος.</w:t>
      </w:r>
    </w:p>
    <w:p w14:paraId="7D760353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πό την στιγμή που πήρατε αποζημίωση:</w:t>
      </w:r>
    </w:p>
    <w:p w14:paraId="336A7227" w14:textId="77777777" w:rsidR="00316742" w:rsidRPr="00405CCA" w:rsidRDefault="00151E92" w:rsidP="00555121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έχει αλλάξει τίποτα;</w:t>
      </w:r>
    </w:p>
    <w:p w14:paraId="15AA0455" w14:textId="77777777" w:rsidR="00316742" w:rsidRPr="00405CCA" w:rsidRDefault="00151E92" w:rsidP="00555121">
      <w:pPr>
        <w:pStyle w:val="ListParagraph"/>
        <w:numPr>
          <w:ilvl w:val="0"/>
          <w:numId w:val="26"/>
        </w:numPr>
        <w:rPr>
          <w:rFonts w:asciiTheme="minorBidi" w:hAnsiTheme="minorBidi"/>
          <w:spacing w:val="-4"/>
        </w:rPr>
      </w:pPr>
      <w:r w:rsidRPr="00405CCA">
        <w:rPr>
          <w:rFonts w:asciiTheme="minorBidi" w:hAnsiTheme="minorBidi"/>
          <w:spacing w:val="-4"/>
          <w:lang w:val="el"/>
        </w:rPr>
        <w:t>ζητήσατε να πάρετε μεγαλύτερη αποζημ</w:t>
      </w:r>
      <w:r w:rsidRPr="00405CCA">
        <w:rPr>
          <w:rFonts w:asciiTheme="minorBidi" w:hAnsiTheme="minorBidi"/>
          <w:spacing w:val="-4"/>
          <w:lang w:val="el"/>
        </w:rPr>
        <w:t>ίωση;</w:t>
      </w:r>
    </w:p>
    <w:p w14:paraId="5A0A2790" w14:textId="77777777" w:rsidR="001D64E1" w:rsidRPr="00405CCA" w:rsidRDefault="001D64E1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D16E8" w:rsidRPr="00405CCA" w14:paraId="5C953FDF" w14:textId="77777777" w:rsidTr="00AC26DB">
        <w:trPr>
          <w:trHeight w:val="9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9C988D" w14:textId="77777777" w:rsidR="001D64E1" w:rsidRPr="00405CCA" w:rsidRDefault="001D64E1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54604A57" w14:textId="77777777" w:rsidR="002A6E0D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</w:rPr>
        <w:br w:type="page"/>
      </w:r>
    </w:p>
    <w:p w14:paraId="434443D2" w14:textId="4063A70E" w:rsidR="002A6E0D" w:rsidRPr="00405CCA" w:rsidRDefault="00151E92" w:rsidP="00555121">
      <w:pPr>
        <w:pStyle w:val="Heading4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lastRenderedPageBreak/>
        <w:t>Τι άλλο θα θέλατε να μας πείτε;</w:t>
      </w:r>
    </w:p>
    <w:p w14:paraId="27C27BA8" w14:textId="77777777" w:rsidR="00316742" w:rsidRPr="00405CCA" w:rsidRDefault="00151E92" w:rsidP="00D70763">
      <w:pPr>
        <w:spacing w:before="24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Υπάρχουν άλλες πτυχές της ζωής σας για τις οποίες θέλετε να μας πείτε;</w:t>
      </w:r>
    </w:p>
    <w:p w14:paraId="6B0E90EE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Έχετε τυχόν άλλες ερωτήσεις που θέλετε να κάνετε;</w:t>
      </w:r>
    </w:p>
    <w:p w14:paraId="5512ECAB" w14:textId="77777777" w:rsidR="002A6E0D" w:rsidRPr="00405CCA" w:rsidRDefault="002A6E0D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D16E8" w:rsidRPr="00405CCA" w14:paraId="0627B0D2" w14:textId="77777777" w:rsidTr="00AC26DB">
        <w:trPr>
          <w:trHeight w:val="11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0E3583" w14:textId="77777777" w:rsidR="002A6E0D" w:rsidRPr="00405CCA" w:rsidRDefault="002A6E0D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5DEB790C" w14:textId="7ACE38A7" w:rsidR="00AB2F83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</w:rPr>
        <w:br w:type="page"/>
      </w:r>
    </w:p>
    <w:p w14:paraId="3E5B4580" w14:textId="77777777" w:rsidR="00AA35B8" w:rsidRPr="00405CCA" w:rsidRDefault="00151E92" w:rsidP="00555121">
      <w:pPr>
        <w:pStyle w:val="Heading3"/>
        <w:spacing w:before="120"/>
        <w:rPr>
          <w:rFonts w:asciiTheme="minorBidi" w:hAnsiTheme="minorBidi" w:cstheme="minorBidi"/>
        </w:rPr>
      </w:pPr>
      <w:bookmarkStart w:id="121" w:name="_Toc12634029"/>
      <w:bookmarkStart w:id="122" w:name="_Toc12636487"/>
      <w:bookmarkStart w:id="123" w:name="_Toc42093331"/>
      <w:bookmarkStart w:id="124" w:name="_Hlk42783172"/>
      <w:bookmarkStart w:id="125" w:name="_Toc6390577"/>
      <w:bookmarkStart w:id="126" w:name="_Toc12634028"/>
      <w:bookmarkEnd w:id="0"/>
      <w:r w:rsidRPr="00405CCA">
        <w:rPr>
          <w:rFonts w:asciiTheme="minorBidi" w:hAnsiTheme="minorBidi" w:cstheme="minorBidi"/>
          <w:lang w:val="el"/>
        </w:rPr>
        <w:lastRenderedPageBreak/>
        <w:t>Σημειώσεις από την συζήτηση σχεδιασμού</w:t>
      </w:r>
    </w:p>
    <w:p w14:paraId="521BBF1E" w14:textId="2A3704F2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Μπορείτε να κρατήσετε σημειώσεις για το τι </w:t>
      </w:r>
      <w:r w:rsidRPr="00405CCA">
        <w:rPr>
          <w:rFonts w:asciiTheme="minorBidi" w:hAnsiTheme="minorBidi" w:cstheme="minorBidi"/>
          <w:lang w:val="el"/>
        </w:rPr>
        <w:t>συζητήσατε για τον σχεδιασμό του προγράμματός σας.</w:t>
      </w:r>
    </w:p>
    <w:p w14:paraId="7DD4F985" w14:textId="77777777" w:rsidR="00AA35B8" w:rsidRPr="00405CCA" w:rsidRDefault="00AA35B8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D16E8" w:rsidRPr="00405CCA" w14:paraId="2A6620D2" w14:textId="77777777" w:rsidTr="00AC26DB">
        <w:trPr>
          <w:trHeight w:val="12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E757067" w14:textId="77777777" w:rsidR="00AA35B8" w:rsidRPr="00405CCA" w:rsidRDefault="00AA35B8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2B05E671" w14:textId="77777777" w:rsidR="00AA35B8" w:rsidRPr="00405CCA" w:rsidRDefault="00151E92" w:rsidP="00555121">
      <w:pPr>
        <w:rPr>
          <w:rFonts w:asciiTheme="minorBidi" w:hAnsiTheme="minorBidi" w:cstheme="minorBidi"/>
          <w:b/>
          <w:bCs/>
          <w:szCs w:val="26"/>
        </w:rPr>
      </w:pPr>
      <w:r w:rsidRPr="00405CCA">
        <w:rPr>
          <w:rFonts w:asciiTheme="minorBidi" w:hAnsiTheme="minorBidi" w:cstheme="minorBidi"/>
        </w:rPr>
        <w:br w:type="page"/>
      </w:r>
    </w:p>
    <w:p w14:paraId="5252F609" w14:textId="77777777" w:rsidR="002F6BAC" w:rsidRPr="00405CCA" w:rsidRDefault="00151E92" w:rsidP="00555121">
      <w:pPr>
        <w:pStyle w:val="Heading2"/>
        <w:spacing w:before="120" w:after="120"/>
        <w:rPr>
          <w:rFonts w:asciiTheme="minorBidi" w:hAnsiTheme="minorBidi" w:cstheme="minorBidi"/>
          <w:lang w:val="en-AU"/>
        </w:rPr>
      </w:pPr>
      <w:bookmarkStart w:id="127" w:name="_Toc118585450"/>
      <w:r w:rsidRPr="00405CCA">
        <w:rPr>
          <w:rFonts w:asciiTheme="minorBidi" w:hAnsiTheme="minorBidi" w:cstheme="minorBidi"/>
          <w:lang w:val="el"/>
        </w:rPr>
        <w:lastRenderedPageBreak/>
        <w:t>Πώς θέλετε να διαχειριστείτε την χρηματοδότησή σας;</w:t>
      </w:r>
      <w:bookmarkEnd w:id="127"/>
    </w:p>
    <w:p w14:paraId="3EB999BB" w14:textId="00E93F2B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t>Η χρηματοδότηση</w:t>
      </w:r>
      <w:r w:rsidRPr="00405CCA">
        <w:rPr>
          <w:rFonts w:asciiTheme="minorBidi" w:hAnsiTheme="minorBidi" w:cstheme="minorBidi"/>
          <w:lang w:val="el"/>
        </w:rPr>
        <w:t xml:space="preserve"> είναι χρήματα από την κυβέρνηση που πληρώνουν τις μορφές υποστήριξης και τις υπηρεσίες.</w:t>
      </w:r>
    </w:p>
    <w:p w14:paraId="714B7884" w14:textId="77777777" w:rsidR="00316742" w:rsidRPr="00405CCA" w:rsidRDefault="00151E92" w:rsidP="00555121">
      <w:pPr>
        <w:rPr>
          <w:rFonts w:asciiTheme="minorBidi" w:hAnsiTheme="minorBidi" w:cstheme="minorBidi"/>
          <w:spacing w:val="-4"/>
        </w:rPr>
      </w:pPr>
      <w:r w:rsidRPr="00405CCA">
        <w:rPr>
          <w:rFonts w:asciiTheme="minorBidi" w:hAnsiTheme="minorBidi" w:cstheme="minorBidi"/>
          <w:spacing w:val="-4"/>
          <w:lang w:val="el"/>
        </w:rPr>
        <w:t>Υπάρχουν 3 διαφορετικοί τρόποι διαχείρισης της χρηματοδότησής σας.</w:t>
      </w:r>
    </w:p>
    <w:p w14:paraId="775B5B22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επιλέξετε:</w:t>
      </w:r>
    </w:p>
    <w:p w14:paraId="06C418DF" w14:textId="77777777" w:rsidR="00316742" w:rsidRPr="00405CCA" w:rsidRDefault="00151E9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ια από αυτές τις επιλογές</w:t>
      </w:r>
    </w:p>
    <w:p w14:paraId="2BFADDAF" w14:textId="77777777" w:rsidR="00316742" w:rsidRPr="00405CCA" w:rsidRDefault="00151E9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ένα συνδυασμό αυτών των επιλογών.</w:t>
      </w:r>
    </w:p>
    <w:p w14:paraId="22B9ABA6" w14:textId="77777777" w:rsidR="002F6BAC" w:rsidRPr="00405CCA" w:rsidRDefault="00151E92" w:rsidP="00D70763">
      <w:pPr>
        <w:pStyle w:val="Heading3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Τι συμβαίνει με </w:t>
      </w:r>
      <w:r w:rsidRPr="00405CCA">
        <w:rPr>
          <w:rFonts w:asciiTheme="minorBidi" w:hAnsiTheme="minorBidi" w:cstheme="minorBidi"/>
          <w:lang w:val="el"/>
        </w:rPr>
        <w:t>την αυτοδιαχείριση;</w:t>
      </w:r>
    </w:p>
    <w:p w14:paraId="6E96B3BC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ε την αυτοδιαχείριση, επιλέγετε να διαχειρίζεστε το πρόγραμμά σας μόνοι σας.</w:t>
      </w:r>
    </w:p>
    <w:p w14:paraId="267A2677" w14:textId="7A8BD1AA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υτό περιλαμβάνει την διαχείριση της χρηματοδότησής σας.</w:t>
      </w:r>
    </w:p>
    <w:p w14:paraId="33529FA6" w14:textId="67960116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ε την αυτοδιαχείριση, θα έχετε τον έλεγχο της χρηματοδότησής σας.</w:t>
      </w:r>
    </w:p>
    <w:p w14:paraId="03C37701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Και θα αποφασίζετε:</w:t>
      </w:r>
    </w:p>
    <w:p w14:paraId="7CB910B7" w14:textId="77777777" w:rsidR="00316742" w:rsidRPr="00405CCA" w:rsidRDefault="00151E92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 xml:space="preserve">τι </w:t>
      </w:r>
      <w:r w:rsidRPr="00405CCA">
        <w:rPr>
          <w:rFonts w:asciiTheme="minorBidi" w:hAnsiTheme="minorBidi"/>
          <w:lang w:val="el"/>
        </w:rPr>
        <w:t>μορφές υποστήριξης θα έχετε</w:t>
      </w:r>
    </w:p>
    <w:p w14:paraId="62C334E3" w14:textId="77777777" w:rsidR="00316742" w:rsidRPr="00405CCA" w:rsidRDefault="00151E92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ποιος παρέχει αυτές τις μορφές υποστήριξης</w:t>
      </w:r>
    </w:p>
    <w:p w14:paraId="75D0E4C5" w14:textId="77777777" w:rsidR="00316742" w:rsidRPr="00405CCA" w:rsidRDefault="00151E92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πώς παρέχονται οι μορφές υποστήριξης.</w:t>
      </w:r>
    </w:p>
    <w:p w14:paraId="69E54084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ε την αυτοδιαχείριση, μπορείτε επίσης:</w:t>
      </w:r>
    </w:p>
    <w:p w14:paraId="1AE8F7F9" w14:textId="77777777" w:rsidR="00316742" w:rsidRPr="00405CCA" w:rsidRDefault="00151E92" w:rsidP="00555121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να προσλάβετε άτομα για την υποστήριξή σας</w:t>
      </w:r>
    </w:p>
    <w:p w14:paraId="767DD422" w14:textId="77777777" w:rsidR="00316742" w:rsidRPr="00405CCA" w:rsidRDefault="00151E92" w:rsidP="00555121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να ζητήσετε από κάποιον άλλο να το κάνει.</w:t>
      </w:r>
    </w:p>
    <w:p w14:paraId="544023E5" w14:textId="2B8B625E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Και μπορείτε να υπολογ</w:t>
      </w:r>
      <w:r w:rsidRPr="00405CCA">
        <w:rPr>
          <w:rFonts w:asciiTheme="minorBidi" w:hAnsiTheme="minorBidi" w:cstheme="minorBidi"/>
          <w:lang w:val="el"/>
        </w:rPr>
        <w:t>ίσετε πόσο θα κοστίσουν οι μορφές υποστήριξής σας.</w:t>
      </w:r>
    </w:p>
    <w:p w14:paraId="3BADF8A9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υτό σημαίνει ότι μπορείτε να διασφαλίζετε ότι οι μορφές υποστήριξης αξίζουν τα λεφτά τους.</w:t>
      </w:r>
    </w:p>
    <w:p w14:paraId="3E48E8B0" w14:textId="77777777" w:rsidR="002F6BAC" w:rsidRPr="00405CCA" w:rsidRDefault="00151E92" w:rsidP="00555121">
      <w:pPr>
        <w:rPr>
          <w:rFonts w:asciiTheme="minorBidi" w:hAnsiTheme="minorBidi" w:cstheme="minorBidi"/>
          <w:b/>
          <w:bCs/>
          <w:szCs w:val="26"/>
        </w:rPr>
      </w:pPr>
      <w:r w:rsidRPr="00405CCA">
        <w:rPr>
          <w:rFonts w:asciiTheme="minorBidi" w:hAnsiTheme="minorBidi" w:cstheme="minorBidi"/>
        </w:rPr>
        <w:br w:type="page"/>
      </w:r>
    </w:p>
    <w:p w14:paraId="0E1370FF" w14:textId="77777777" w:rsidR="002F6BAC" w:rsidRPr="00405CCA" w:rsidRDefault="00151E92" w:rsidP="00555121">
      <w:pPr>
        <w:pStyle w:val="Heading3"/>
        <w:spacing w:before="12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lastRenderedPageBreak/>
        <w:t>Τι συμβαίνει εάν χρησιμοποιήσετε έναν διαχειριστή προγράμματος;</w:t>
      </w:r>
    </w:p>
    <w:p w14:paraId="2739DCD2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επιλέξετε να έχετε έναν διαχειριστή</w:t>
      </w:r>
      <w:r w:rsidRPr="00405CCA">
        <w:rPr>
          <w:rFonts w:asciiTheme="minorBidi" w:hAnsiTheme="minorBidi" w:cstheme="minorBidi"/>
          <w:lang w:val="el"/>
        </w:rPr>
        <w:t xml:space="preserve"> προγράμματος.</w:t>
      </w:r>
    </w:p>
    <w:p w14:paraId="71D937C2" w14:textId="29F780F0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υτό σημαίνει ότι προσλαμβάνετε κάποιον για να σας υποστηρίξει με την διαχείριση της χρηματοδότησής σας.</w:t>
      </w:r>
    </w:p>
    <w:p w14:paraId="353CF4A7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Ο διαχειριστής προγράμματος:</w:t>
      </w:r>
    </w:p>
    <w:p w14:paraId="7E828926" w14:textId="77777777" w:rsidR="00316742" w:rsidRPr="00405CCA" w:rsidRDefault="00151E9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θα πληρώνει για τις μορφές υποστήριξης που χρειάζεστε</w:t>
      </w:r>
    </w:p>
    <w:p w14:paraId="70D478E1" w14:textId="77777777" w:rsidR="00316742" w:rsidRPr="00405CCA" w:rsidRDefault="00151E9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θα σας βοηθά να παρακολουθείτε την </w:t>
      </w:r>
      <w:r w:rsidRPr="00405CCA">
        <w:rPr>
          <w:rFonts w:asciiTheme="minorBidi" w:hAnsiTheme="minorBidi" w:cstheme="minorBidi"/>
          <w:lang w:val="el"/>
        </w:rPr>
        <w:t>χρηματοδότησή σας</w:t>
      </w:r>
    </w:p>
    <w:p w14:paraId="222E362B" w14:textId="09B379E9" w:rsidR="00316742" w:rsidRPr="00405CCA" w:rsidRDefault="00151E9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θα καταγράφει πώς ξοδεύετε την χρηματοδότησή σας.</w:t>
      </w:r>
    </w:p>
    <w:p w14:paraId="568F41ED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Πληρώνετε τον διαχειριστή του προγράμματός σας με την χρηματοδότησή σας.</w:t>
      </w:r>
    </w:p>
    <w:p w14:paraId="50E10A26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Και αυτός πρέπει να είναι ένας</w:t>
      </w:r>
      <w:r w:rsidRPr="00405CCA">
        <w:rPr>
          <w:rStyle w:val="Strong"/>
          <w:rFonts w:asciiTheme="minorBidi" w:hAnsiTheme="minorBidi" w:cstheme="minorBidi"/>
          <w:lang w:val="el"/>
        </w:rPr>
        <w:t xml:space="preserve"> πάροχος εγγεγραμμένος στο NDIS</w:t>
      </w:r>
      <w:r w:rsidRPr="00405CCA">
        <w:rPr>
          <w:rFonts w:asciiTheme="minorBidi" w:hAnsiTheme="minorBidi" w:cstheme="minorBidi"/>
          <w:lang w:val="el"/>
        </w:rPr>
        <w:t>.</w:t>
      </w:r>
    </w:p>
    <w:p w14:paraId="644F2EFE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Ένας πάροχος εγγεγραμμένος στο NDIS:</w:t>
      </w:r>
    </w:p>
    <w:p w14:paraId="4CCAA249" w14:textId="6572CFEF" w:rsidR="00316742" w:rsidRPr="00405CCA" w:rsidRDefault="00151E92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μπορεί να προσφ</w:t>
      </w:r>
      <w:r w:rsidRPr="00405CCA">
        <w:rPr>
          <w:rFonts w:asciiTheme="minorBidi" w:hAnsiTheme="minorBidi"/>
          <w:lang w:val="el"/>
        </w:rPr>
        <w:t>έρει συγκεκριμένες μορφές υποστήριξης στους συμμετέχοντες</w:t>
      </w:r>
    </w:p>
    <w:p w14:paraId="14C0A676" w14:textId="77777777" w:rsidR="00316742" w:rsidRPr="00405CCA" w:rsidRDefault="00151E92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βρίσκεται σε έναν κατάλογο που διαχειριζόμαστε</w:t>
      </w:r>
    </w:p>
    <w:p w14:paraId="3DBEAB79" w14:textId="77777777" w:rsidR="00316742" w:rsidRPr="00405CCA" w:rsidRDefault="00151E92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πρέπει να ακολουθεί συγκεκριμένους κανόνες που ορίζουμε.</w:t>
      </w:r>
    </w:p>
    <w:p w14:paraId="65EC9564" w14:textId="77777777" w:rsidR="002F6BAC" w:rsidRPr="00405CCA" w:rsidRDefault="00151E92" w:rsidP="00D70763">
      <w:pPr>
        <w:pStyle w:val="Heading3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ι συμβαίνει εάν η NDIA διαχειρίζεται την χρηματοδότησή σας;</w:t>
      </w:r>
    </w:p>
    <w:p w14:paraId="3D0700C3" w14:textId="26570214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επιλέξετε την NDIA να</w:t>
      </w:r>
      <w:r w:rsidRPr="00405CCA">
        <w:rPr>
          <w:rFonts w:asciiTheme="minorBidi" w:hAnsiTheme="minorBidi" w:cstheme="minorBidi"/>
          <w:lang w:val="el"/>
        </w:rPr>
        <w:t xml:space="preserve"> διαχειρίζεται την χρηματοδότησή σας.</w:t>
      </w:r>
    </w:p>
    <w:p w14:paraId="50B502A5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Θα πληρώσουμε για τις μορφές υποστήριξης που χρησιμοποιείτε.</w:t>
      </w:r>
    </w:p>
    <w:p w14:paraId="4B334A8F" w14:textId="313FFA40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Όταν η NDIA διαχειρίζεται το πρόγραμμά σας, πρέπει να χρησιμοποιείτε παρόχους εγγεγραμμένους στο NDIS.</w:t>
      </w:r>
    </w:p>
    <w:p w14:paraId="09C028E5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παρακολουθείτε την χρηματοδότησή σας στην:</w:t>
      </w:r>
    </w:p>
    <w:p w14:paraId="2BED7D9C" w14:textId="77777777" w:rsidR="00316742" w:rsidRPr="00405CCA" w:rsidRDefault="00151E9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στην πύλη myplace</w:t>
      </w:r>
    </w:p>
    <w:p w14:paraId="50F887C9" w14:textId="77777777" w:rsidR="00316742" w:rsidRPr="00405CCA" w:rsidRDefault="00151E9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στην εφαρμογή NDIS.</w:t>
      </w:r>
    </w:p>
    <w:p w14:paraId="26C60003" w14:textId="77777777" w:rsidR="002F6BAC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</w:rPr>
        <w:br w:type="page"/>
      </w:r>
    </w:p>
    <w:p w14:paraId="0323D1DB" w14:textId="4F8C3644" w:rsidR="004C16EA" w:rsidRPr="00405CCA" w:rsidRDefault="00151E9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8" w:name="_Toc118585451"/>
      <w:r w:rsidRPr="00405CCA">
        <w:rPr>
          <w:rFonts w:asciiTheme="minorBidi" w:hAnsiTheme="minorBidi" w:cstheme="minorBidi"/>
          <w:lang w:val="el"/>
        </w:rPr>
        <w:lastRenderedPageBreak/>
        <w:t>Τι συμβαίνει μετά την συζήτηση σχεδιασμού του προγράμματός σας;</w:t>
      </w:r>
      <w:bookmarkEnd w:id="128"/>
    </w:p>
    <w:p w14:paraId="510AA984" w14:textId="2FD6D9F4" w:rsidR="004C16EA" w:rsidRPr="00405CCA" w:rsidRDefault="00151E92" w:rsidP="00555121">
      <w:pPr>
        <w:pStyle w:val="Heading3"/>
        <w:spacing w:before="12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Λήψη εγκεκριμένου προγράμματος</w:t>
      </w:r>
    </w:p>
    <w:p w14:paraId="1F8E671F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ετά την συνεδρία σχεδιασμού, θα αποφασίσουμε εάν θα εγκρίνουμε ή δεν θα εγκρίνουμε το πρόγραμμά σας.</w:t>
      </w:r>
    </w:p>
    <w:p w14:paraId="3516DE1D" w14:textId="346D03B9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Στο τέλος της </w:t>
      </w:r>
      <w:r w:rsidRPr="00405CCA">
        <w:rPr>
          <w:rFonts w:asciiTheme="minorBidi" w:hAnsiTheme="minorBidi" w:cstheme="minorBidi"/>
          <w:lang w:val="el"/>
        </w:rPr>
        <w:t>συνεδρίας σχεδιασμού, θα σας πούμε:</w:t>
      </w:r>
    </w:p>
    <w:p w14:paraId="4953CDCF" w14:textId="77777777" w:rsidR="00316742" w:rsidRPr="00405CCA" w:rsidRDefault="00151E92" w:rsidP="00555121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ποια είναι τα επόμενα βήματα</w:t>
      </w:r>
    </w:p>
    <w:p w14:paraId="2F0B5EC8" w14:textId="77777777" w:rsidR="00316742" w:rsidRPr="00405CCA" w:rsidRDefault="00151E92" w:rsidP="00555121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πόσο χρόνο θα πάρει να λάβετε το εγκεκριμένο πρόγραμμά σας.</w:t>
      </w:r>
    </w:p>
    <w:p w14:paraId="66225D41" w14:textId="63A0AB73" w:rsidR="004C16EA" w:rsidRPr="00405CCA" w:rsidRDefault="00151E92" w:rsidP="00D70763">
      <w:pPr>
        <w:pStyle w:val="Heading3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φού εγκρίνουμε το πρόγραμμά σας</w:t>
      </w:r>
    </w:p>
    <w:p w14:paraId="165719E6" w14:textId="11DAAF61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φού εγκρίνουμε το πρόγραμμά σας, θα σας στείλουμε ένα αντίγραφο μέσα σε 7 ημέρες.</w:t>
      </w:r>
    </w:p>
    <w:p w14:paraId="26893B3D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Θα </w:t>
      </w:r>
      <w:r w:rsidRPr="00405CCA">
        <w:rPr>
          <w:rFonts w:asciiTheme="minorBidi" w:hAnsiTheme="minorBidi" w:cstheme="minorBidi"/>
          <w:lang w:val="el"/>
        </w:rPr>
        <w:t>κοινοποιήσουμε, επίσης, ένα αντίγραφο του προγράμματός σας:</w:t>
      </w:r>
    </w:p>
    <w:p w14:paraId="79B24CDA" w14:textId="77777777" w:rsidR="00316742" w:rsidRPr="00405CCA" w:rsidRDefault="00151E92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στην πύλη myplace</w:t>
      </w:r>
    </w:p>
    <w:p w14:paraId="483B4227" w14:textId="77777777" w:rsidR="00316742" w:rsidRPr="00405CCA" w:rsidRDefault="00151E92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στην εφαρμογή NDIS.</w:t>
      </w:r>
    </w:p>
    <w:p w14:paraId="2465AEDB" w14:textId="75204DA6" w:rsidR="00F8744A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Στην επόμενη σελίδα εξηγούμε πώς να χρησιμοποιήσετε την πύλη myplace.</w:t>
      </w:r>
    </w:p>
    <w:p w14:paraId="734FC2BA" w14:textId="77777777" w:rsidR="00F8744A" w:rsidRPr="00405CCA" w:rsidRDefault="00151E92" w:rsidP="00555121">
      <w:pPr>
        <w:spacing w:line="240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</w:rPr>
        <w:br w:type="page"/>
      </w:r>
    </w:p>
    <w:p w14:paraId="0D57B4EF" w14:textId="77777777" w:rsidR="0088700A" w:rsidRPr="00405CCA" w:rsidRDefault="00151E9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9" w:name="_Toc118585452"/>
      <w:r w:rsidRPr="00405CCA">
        <w:rPr>
          <w:rFonts w:asciiTheme="minorBidi" w:hAnsiTheme="minorBidi" w:cstheme="minorBidi"/>
          <w:lang w:val="el"/>
        </w:rPr>
        <w:lastRenderedPageBreak/>
        <w:t>Πώς να χρησιμοποιήσετε την myplace</w:t>
      </w:r>
      <w:bookmarkEnd w:id="129"/>
      <w:r w:rsidRPr="00405CCA">
        <w:rPr>
          <w:rFonts w:asciiTheme="minorBidi" w:hAnsiTheme="minorBidi" w:cstheme="minorBidi"/>
          <w:lang w:val="el"/>
        </w:rPr>
        <w:t xml:space="preserve"> </w:t>
      </w:r>
    </w:p>
    <w:p w14:paraId="0A95133D" w14:textId="0A651F6E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Χρειάζεται να έχετε λογαριασμό </w:t>
      </w:r>
      <w:r w:rsidRPr="00405CCA">
        <w:rPr>
          <w:rStyle w:val="Strong"/>
          <w:rFonts w:asciiTheme="minorBidi" w:hAnsiTheme="minorBidi" w:cstheme="minorBidi"/>
          <w:lang w:val="el"/>
        </w:rPr>
        <w:t>myGov</w:t>
      </w:r>
      <w:r w:rsidRPr="00405CCA">
        <w:rPr>
          <w:rFonts w:asciiTheme="minorBidi" w:hAnsiTheme="minorBidi" w:cstheme="minorBidi"/>
          <w:lang w:val="el"/>
        </w:rPr>
        <w:t xml:space="preserve"> για να χρησιμ</w:t>
      </w:r>
      <w:r w:rsidRPr="00405CCA">
        <w:rPr>
          <w:rFonts w:asciiTheme="minorBidi" w:hAnsiTheme="minorBidi" w:cstheme="minorBidi"/>
          <w:lang w:val="el"/>
        </w:rPr>
        <w:t>οποιήσετε την myplace.</w:t>
      </w:r>
    </w:p>
    <w:p w14:paraId="140FD20C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Η myGov είναι μια ιστοσελίδα που συνδέει:</w:t>
      </w:r>
    </w:p>
    <w:p w14:paraId="3DF9C364" w14:textId="77777777" w:rsidR="00316742" w:rsidRPr="00405CCA" w:rsidRDefault="00151E92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α φορολογικά στοιχεία σας</w:t>
      </w:r>
    </w:p>
    <w:p w14:paraId="31C9B38A" w14:textId="77777777" w:rsidR="00316742" w:rsidRPr="00405CCA" w:rsidRDefault="00151E92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α ιατρικά στοιχεία σας</w:t>
      </w:r>
    </w:p>
    <w:p w14:paraId="21F9714D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Συνδέει, επίσης, άλλες κυβερνητικές υπηρεσίες που χρησιμοποιείτε.</w:t>
      </w:r>
    </w:p>
    <w:p w14:paraId="797C6B57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πάτε στην ιστοσελίδα της myGov:</w:t>
      </w:r>
    </w:p>
    <w:p w14:paraId="352ED6AD" w14:textId="77777777" w:rsidR="00316742" w:rsidRPr="00405CCA" w:rsidRDefault="00151E92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για να μπείτε [log in] στον λο</w:t>
      </w:r>
      <w:r w:rsidRPr="00405CCA">
        <w:rPr>
          <w:rFonts w:asciiTheme="minorBidi" w:hAnsiTheme="minorBidi" w:cstheme="minorBidi"/>
          <w:lang w:val="el"/>
        </w:rPr>
        <w:t>γαριασμό σας</w:t>
      </w:r>
    </w:p>
    <w:p w14:paraId="60EE7E3E" w14:textId="77777777" w:rsidR="00316742" w:rsidRPr="00405CCA" w:rsidRDefault="00151E92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για να δημιουργήσετε έναν λογαριασμό.</w:t>
      </w:r>
    </w:p>
    <w:p w14:paraId="386DF0BB" w14:textId="659B7CD1" w:rsidR="00316742" w:rsidRPr="00405CCA" w:rsidRDefault="00151E92" w:rsidP="00555121">
      <w:pPr>
        <w:rPr>
          <w:rStyle w:val="Hyperlink"/>
          <w:rFonts w:asciiTheme="minorBidi" w:hAnsiTheme="minorBidi" w:cstheme="minorBidi"/>
        </w:rPr>
      </w:pPr>
      <w:hyperlink r:id="rId8" w:history="1">
        <w:r w:rsidR="00281A7F" w:rsidRPr="005433BB">
          <w:rPr>
            <w:rStyle w:val="Hyperlink"/>
            <w:rFonts w:asciiTheme="minorBidi" w:hAnsiTheme="minorBidi" w:cstheme="minorBidi"/>
            <w:lang w:val="el"/>
          </w:rPr>
          <w:t>www.my.gov.au</w:t>
        </w:r>
      </w:hyperlink>
    </w:p>
    <w:p w14:paraId="70138ADF" w14:textId="34F0F034" w:rsidR="0088700A" w:rsidRPr="00405CCA" w:rsidRDefault="00151E92" w:rsidP="00D70763">
      <w:pPr>
        <w:pStyle w:val="Heading3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ι γίνεται εάν χρειάζεστε υποστήριξη;</w:t>
      </w:r>
    </w:p>
    <w:p w14:paraId="6AA26A4C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Ενδέχεται να χρειαστείτε βοήθεια:</w:t>
      </w:r>
    </w:p>
    <w:p w14:paraId="73D4D03B" w14:textId="77777777" w:rsidR="00316742" w:rsidRPr="00405CCA" w:rsidRDefault="00151E92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για να δημιουργήσετε τον δικό σας λογαριασμό myGov</w:t>
      </w:r>
    </w:p>
    <w:p w14:paraId="4645537B" w14:textId="77777777" w:rsidR="00316742" w:rsidRPr="00405CCA" w:rsidRDefault="00151E92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να </w:t>
      </w:r>
      <w:r w:rsidRPr="00405CCA">
        <w:rPr>
          <w:rFonts w:asciiTheme="minorBidi" w:hAnsiTheme="minorBidi" w:cstheme="minorBidi"/>
          <w:lang w:val="el"/>
        </w:rPr>
        <w:t>χρησιμοποιήσετε την πύλη NDIS myplace.</w:t>
      </w:r>
    </w:p>
    <w:p w14:paraId="6CA06CD3" w14:textId="3B0F7DAB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επικοινωνήσετε με διαφορετικά άτομα, όπως:</w:t>
      </w:r>
    </w:p>
    <w:p w14:paraId="617BBE01" w14:textId="77777777" w:rsidR="00316742" w:rsidRPr="00405CCA" w:rsidRDefault="00151E92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ον δικό σας συνεργάτη πρώιμης παιδικής ηλικίας</w:t>
      </w:r>
    </w:p>
    <w:p w14:paraId="6335272B" w14:textId="77777777" w:rsidR="00316742" w:rsidRPr="00405CCA" w:rsidRDefault="00151E92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ον συντονιστή σας στην τοπική περιοχή</w:t>
      </w:r>
    </w:p>
    <w:p w14:paraId="092C91AA" w14:textId="77777777" w:rsidR="00316742" w:rsidRPr="00405CCA" w:rsidRDefault="00151E92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ην NDIA.</w:t>
      </w:r>
    </w:p>
    <w:p w14:paraId="0DDCCF99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Μπορείτε, επίσης, να τηλεφωνήσετε την γραμμή βοήθειας myGov. </w:t>
      </w:r>
    </w:p>
    <w:p w14:paraId="6B14D3D5" w14:textId="0951614A" w:rsidR="00F8744A" w:rsidRPr="00405CCA" w:rsidRDefault="00151E92" w:rsidP="00555121">
      <w:pPr>
        <w:rPr>
          <w:rStyle w:val="Strong"/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t xml:space="preserve">13 </w:t>
      </w:r>
      <w:r w:rsidRPr="00405CCA">
        <w:rPr>
          <w:rStyle w:val="Strong"/>
          <w:rFonts w:asciiTheme="minorBidi" w:hAnsiTheme="minorBidi" w:cstheme="minorBidi"/>
          <w:lang w:val="el"/>
        </w:rPr>
        <w:t>23 07</w:t>
      </w:r>
    </w:p>
    <w:p w14:paraId="71030642" w14:textId="77777777" w:rsidR="00F8744A" w:rsidRPr="00405CCA" w:rsidRDefault="00151E92" w:rsidP="00555121">
      <w:pPr>
        <w:spacing w:line="240" w:lineRule="auto"/>
        <w:rPr>
          <w:rStyle w:val="Strong"/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</w:rPr>
        <w:br w:type="page"/>
      </w:r>
    </w:p>
    <w:p w14:paraId="5F8C2257" w14:textId="77777777" w:rsidR="0088700A" w:rsidRPr="00405CCA" w:rsidRDefault="00151E9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0" w:name="_Toc118585453"/>
      <w:r w:rsidRPr="00405CCA">
        <w:rPr>
          <w:rFonts w:asciiTheme="minorBidi" w:hAnsiTheme="minorBidi" w:cstheme="minorBidi"/>
          <w:lang w:val="el"/>
        </w:rPr>
        <w:lastRenderedPageBreak/>
        <w:t>Τι συμβαίνει εάν δεν συμφωνείτε με το περιεχόμενο του προγράμματός σας;</w:t>
      </w:r>
      <w:bookmarkEnd w:id="130"/>
    </w:p>
    <w:p w14:paraId="4DFB7ADB" w14:textId="77777777" w:rsidR="00316742" w:rsidRPr="00405CCA" w:rsidRDefault="00151E92" w:rsidP="00281A7F">
      <w:pPr>
        <w:spacing w:line="336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μας ζητήσετε να αλλάξουμε το πρόγραμμά σας:</w:t>
      </w:r>
    </w:p>
    <w:p w14:paraId="43A4FE86" w14:textId="77777777" w:rsidR="00316742" w:rsidRPr="00405CCA" w:rsidRDefault="00151E92" w:rsidP="00281A7F">
      <w:pPr>
        <w:pStyle w:val="ListParagraph"/>
        <w:numPr>
          <w:ilvl w:val="0"/>
          <w:numId w:val="34"/>
        </w:numPr>
        <w:spacing w:line="336" w:lineRule="auto"/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εάν δεν είστε ικανοποιημένοι με το πρόγραμμά σας</w:t>
      </w:r>
    </w:p>
    <w:p w14:paraId="2BC521CA" w14:textId="77777777" w:rsidR="00316742" w:rsidRPr="00405CCA" w:rsidRDefault="00151E92" w:rsidP="00281A7F">
      <w:pPr>
        <w:pStyle w:val="ListParagraph"/>
        <w:numPr>
          <w:ilvl w:val="0"/>
          <w:numId w:val="34"/>
        </w:numPr>
        <w:spacing w:line="336" w:lineRule="auto"/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εάν δεν συμφωνείτε με τους στόχους του προγράμματός σας.</w:t>
      </w:r>
    </w:p>
    <w:p w14:paraId="44AE0452" w14:textId="3ECB3C33" w:rsidR="00316742" w:rsidRPr="00405CCA" w:rsidRDefault="00151E92" w:rsidP="00281A7F">
      <w:pPr>
        <w:spacing w:line="336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, επίσ</w:t>
      </w:r>
      <w:r w:rsidRPr="00405CCA">
        <w:rPr>
          <w:rFonts w:asciiTheme="minorBidi" w:hAnsiTheme="minorBidi" w:cstheme="minorBidi"/>
          <w:lang w:val="el"/>
        </w:rPr>
        <w:t xml:space="preserve">ης, να ζητήσετε από την NDIA να κάνει μια </w:t>
      </w:r>
      <w:r w:rsidRPr="00405CCA">
        <w:rPr>
          <w:rStyle w:val="Strong"/>
          <w:rFonts w:asciiTheme="minorBidi" w:hAnsiTheme="minorBidi" w:cstheme="minorBidi"/>
          <w:lang w:val="el"/>
        </w:rPr>
        <w:t>εσωτερική επανεξέταση</w:t>
      </w:r>
      <w:r w:rsidRPr="00405CCA">
        <w:rPr>
          <w:rFonts w:asciiTheme="minorBidi" w:hAnsiTheme="minorBidi" w:cstheme="minorBidi"/>
          <w:lang w:val="el"/>
        </w:rPr>
        <w:t>.</w:t>
      </w:r>
    </w:p>
    <w:p w14:paraId="62E891A2" w14:textId="5D19864F" w:rsidR="00316742" w:rsidRPr="00405CCA" w:rsidRDefault="00151E92" w:rsidP="00281A7F">
      <w:pPr>
        <w:spacing w:line="336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Σε μια εσωτερική επανεξέταση, ελέγχουμε το πρόγραμμά σας για να δούμε:</w:t>
      </w:r>
    </w:p>
    <w:p w14:paraId="0F27D782" w14:textId="77777777" w:rsidR="00316742" w:rsidRPr="00405CCA" w:rsidRDefault="00151E92" w:rsidP="00281A7F">
      <w:pPr>
        <w:pStyle w:val="ListParagraph"/>
        <w:numPr>
          <w:ilvl w:val="0"/>
          <w:numId w:val="37"/>
        </w:numPr>
        <w:spacing w:line="336" w:lineRule="auto"/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ι λειτουργεί καλά</w:t>
      </w:r>
    </w:p>
    <w:p w14:paraId="06836009" w14:textId="77777777" w:rsidR="00316742" w:rsidRPr="00405CCA" w:rsidRDefault="00151E92" w:rsidP="00281A7F">
      <w:pPr>
        <w:pStyle w:val="ListParagraph"/>
        <w:numPr>
          <w:ilvl w:val="0"/>
          <w:numId w:val="37"/>
        </w:numPr>
        <w:spacing w:line="336" w:lineRule="auto"/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ι μπορεί να γίνει καλύτερα.</w:t>
      </w:r>
    </w:p>
    <w:p w14:paraId="7907E985" w14:textId="77777777" w:rsidR="00316742" w:rsidRPr="00405CCA" w:rsidRDefault="00151E92" w:rsidP="00281A7F">
      <w:pPr>
        <w:spacing w:line="336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επικοινωνήσετε με:</w:t>
      </w:r>
    </w:p>
    <w:p w14:paraId="3F96929F" w14:textId="77777777" w:rsidR="00316742" w:rsidRPr="00405CCA" w:rsidRDefault="00151E92" w:rsidP="00281A7F">
      <w:pPr>
        <w:numPr>
          <w:ilvl w:val="0"/>
          <w:numId w:val="35"/>
        </w:numPr>
        <w:spacing w:line="336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τον συνεργάτη πρώιμης παιδικής ηλικίας </w:t>
      </w:r>
    </w:p>
    <w:p w14:paraId="0E83A89E" w14:textId="1C1416AD" w:rsidR="00316742" w:rsidRPr="00405CCA" w:rsidRDefault="00151E92" w:rsidP="00281A7F">
      <w:pPr>
        <w:numPr>
          <w:ilvl w:val="0"/>
          <w:numId w:val="35"/>
        </w:numPr>
        <w:spacing w:line="336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ον συντονιστή στην τοπική περιοχή</w:t>
      </w:r>
    </w:p>
    <w:p w14:paraId="49B6B8B3" w14:textId="21272E5A" w:rsidR="00F8744A" w:rsidRPr="00405CCA" w:rsidRDefault="00151E92" w:rsidP="00281A7F">
      <w:pPr>
        <w:spacing w:line="336" w:lineRule="auto"/>
        <w:ind w:left="720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ή</w:t>
      </w:r>
    </w:p>
    <w:p w14:paraId="6BE87A7B" w14:textId="77777777" w:rsidR="00316742" w:rsidRPr="00405CCA" w:rsidRDefault="00151E92" w:rsidP="00281A7F">
      <w:pPr>
        <w:numPr>
          <w:ilvl w:val="0"/>
          <w:numId w:val="35"/>
        </w:numPr>
        <w:spacing w:line="336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ον σχεδιαστή NDIA.</w:t>
      </w:r>
    </w:p>
    <w:p w14:paraId="50AFACA8" w14:textId="6CCD697B" w:rsidR="00316742" w:rsidRPr="00405CCA" w:rsidRDefault="00151E92" w:rsidP="00281A7F">
      <w:pPr>
        <w:spacing w:line="336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ούν να σας εξηγήσουν πώς να ζητήσετε εσωτερική επανεξέταση.</w:t>
      </w:r>
    </w:p>
    <w:p w14:paraId="7E7F7920" w14:textId="77777777" w:rsidR="00316742" w:rsidRPr="00405CCA" w:rsidRDefault="00151E92" w:rsidP="00281A7F">
      <w:pPr>
        <w:spacing w:line="336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ούν, επίσης, να σας βοηθήσουν να βρείτε έναν συνήγορο, εάν το θέλετε.</w:t>
      </w:r>
    </w:p>
    <w:p w14:paraId="7B56C77E" w14:textId="087DEF48" w:rsidR="00316742" w:rsidRPr="00405CCA" w:rsidRDefault="00151E92" w:rsidP="00281A7F">
      <w:pPr>
        <w:spacing w:line="336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Χρειάζεται να </w:t>
      </w:r>
      <w:r w:rsidRPr="00405CCA">
        <w:rPr>
          <w:rFonts w:asciiTheme="minorBidi" w:hAnsiTheme="minorBidi" w:cstheme="minorBidi"/>
          <w:lang w:val="el"/>
        </w:rPr>
        <w:t>ζητήσετε μια εσωτερική επανεξέταση του προγράμματός σας μέσα σε 3 μήνες αφού το πάρετε.</w:t>
      </w:r>
    </w:p>
    <w:p w14:paraId="4B302B2D" w14:textId="55E8D5CE" w:rsidR="00316742" w:rsidRPr="00405CCA" w:rsidRDefault="00151E92" w:rsidP="00281A7F">
      <w:pPr>
        <w:spacing w:line="336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Εάν δεν συμφωνείτε με την εσωτερική επανεξέτασή μας, μπορείτε να ζητήσετε από το </w:t>
      </w:r>
      <w:r w:rsidRPr="00405CCA">
        <w:rPr>
          <w:rStyle w:val="Strong"/>
          <w:rFonts w:asciiTheme="minorBidi" w:hAnsiTheme="minorBidi" w:cstheme="minorBidi"/>
          <w:lang w:val="el"/>
        </w:rPr>
        <w:t>Administrative Appeals Tribunal [Διοικητικό Εφετείο] (AAT)</w:t>
      </w:r>
      <w:r w:rsidRPr="00405CCA">
        <w:rPr>
          <w:rFonts w:asciiTheme="minorBidi" w:hAnsiTheme="minorBidi" w:cstheme="minorBidi"/>
          <w:lang w:val="el"/>
        </w:rPr>
        <w:t xml:space="preserve"> να επανεξετάσει την απόφαση.</w:t>
      </w:r>
    </w:p>
    <w:p w14:paraId="11F547AD" w14:textId="77777777" w:rsidR="00316742" w:rsidRPr="00405CCA" w:rsidRDefault="00151E92" w:rsidP="00281A7F">
      <w:pPr>
        <w:spacing w:line="336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ο ΑΑΤ επανεξετάζει κυβερνητικές αποφάσεις.</w:t>
      </w:r>
    </w:p>
    <w:p w14:paraId="5A6E5182" w14:textId="680445A6" w:rsidR="00555121" w:rsidRPr="00405CCA" w:rsidRDefault="00151E92" w:rsidP="00281A7F">
      <w:pPr>
        <w:spacing w:line="336" w:lineRule="auto"/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επικοινωνήσετε με το ΑΑΤ στην ιστοσελίδα του.</w:t>
      </w:r>
      <w:r w:rsidRPr="00405CCA">
        <w:rPr>
          <w:rFonts w:asciiTheme="minorBidi" w:hAnsiTheme="minorBidi" w:cstheme="minorBidi"/>
          <w:lang w:val="el"/>
        </w:rPr>
        <w:br/>
      </w:r>
      <w:hyperlink r:id="rId9" w:history="1">
        <w:r w:rsidR="00F8744A" w:rsidRPr="00405CCA">
          <w:rPr>
            <w:rStyle w:val="Hyperlink"/>
            <w:rFonts w:asciiTheme="minorBidi" w:hAnsiTheme="minorBidi" w:cstheme="minorBidi"/>
            <w:lang w:val="el"/>
          </w:rPr>
          <w:t>www.aat.gov.au</w:t>
        </w:r>
      </w:hyperlink>
      <w:r w:rsidRPr="00405CCA">
        <w:rPr>
          <w:rFonts w:asciiTheme="minorBidi" w:hAnsiTheme="minorBidi" w:cstheme="minorBidi"/>
          <w:lang w:val="el"/>
        </w:rPr>
        <w:t xml:space="preserve"> </w:t>
      </w:r>
    </w:p>
    <w:p w14:paraId="082CD0E4" w14:textId="26F6932A" w:rsidR="00C93220" w:rsidRPr="00405CCA" w:rsidRDefault="00151E9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1" w:name="_Toc118585454"/>
      <w:r w:rsidRPr="00405CCA">
        <w:rPr>
          <w:rFonts w:asciiTheme="minorBidi" w:hAnsiTheme="minorBidi" w:cstheme="minorBidi"/>
          <w:lang w:val="el"/>
        </w:rPr>
        <w:lastRenderedPageBreak/>
        <w:t>Περισσότερες πληροφορίες</w:t>
      </w:r>
      <w:bookmarkEnd w:id="121"/>
      <w:bookmarkEnd w:id="122"/>
      <w:bookmarkEnd w:id="123"/>
      <w:bookmarkEnd w:id="131"/>
    </w:p>
    <w:p w14:paraId="0DF2C955" w14:textId="01F7AC0E" w:rsidR="00316742" w:rsidRPr="00405CCA" w:rsidRDefault="00151E92" w:rsidP="00555121">
      <w:pPr>
        <w:rPr>
          <w:rStyle w:val="Hyperlink"/>
          <w:rFonts w:asciiTheme="minorBidi" w:hAnsiTheme="minorBidi" w:cstheme="minorBidi"/>
          <w:b w:val="0"/>
          <w:color w:val="auto"/>
        </w:rPr>
      </w:pPr>
      <w:r w:rsidRPr="00405CCA">
        <w:rPr>
          <w:rFonts w:asciiTheme="minorBidi" w:hAnsiTheme="minorBidi" w:cstheme="minorBidi"/>
          <w:lang w:val="el"/>
        </w:rPr>
        <w:t>Για περισσότερες πληροφορίες για αυτό το φυλλάδιο, μπορείτε να επικοινωνήσ</w:t>
      </w:r>
      <w:r w:rsidRPr="00405CCA">
        <w:rPr>
          <w:rFonts w:asciiTheme="minorBidi" w:hAnsiTheme="minorBidi" w:cstheme="minorBidi"/>
          <w:lang w:val="el"/>
        </w:rPr>
        <w:t>ετε μαζί μας.</w:t>
      </w:r>
    </w:p>
    <w:p w14:paraId="62535D5C" w14:textId="3BB67025" w:rsidR="00316742" w:rsidRPr="00405CCA" w:rsidRDefault="00151E92" w:rsidP="00555121">
      <w:pPr>
        <w:rPr>
          <w:rStyle w:val="Hyperlink"/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επισκεφθείτε την ιστοσελίδα μας.</w:t>
      </w:r>
      <w:r w:rsidRPr="00405CCA">
        <w:rPr>
          <w:rFonts w:asciiTheme="minorBidi" w:hAnsiTheme="minorBidi" w:cstheme="minorBidi"/>
          <w:lang w:val="el"/>
        </w:rPr>
        <w:br/>
      </w:r>
      <w:hyperlink r:id="rId10" w:history="1">
        <w:r w:rsidRPr="00405CCA">
          <w:rPr>
            <w:rStyle w:val="Hyperlink"/>
            <w:rFonts w:asciiTheme="minorBidi" w:hAnsiTheme="minorBidi" w:cstheme="minorBidi"/>
            <w:lang w:val="el"/>
          </w:rPr>
          <w:t>www.ndis.gov.au</w:t>
        </w:r>
      </w:hyperlink>
    </w:p>
    <w:p w14:paraId="0BF3226B" w14:textId="4FB7D10F" w:rsidR="00316742" w:rsidRPr="00405CCA" w:rsidRDefault="00151E92" w:rsidP="00555121">
      <w:pPr>
        <w:rPr>
          <w:rStyle w:val="Hyperlink"/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μας τηλεφωνήσετε.</w:t>
      </w:r>
      <w:r w:rsidRPr="00405CCA">
        <w:rPr>
          <w:rFonts w:asciiTheme="minorBidi" w:hAnsiTheme="minorBidi" w:cstheme="minorBidi"/>
          <w:lang w:val="el"/>
        </w:rPr>
        <w:br/>
      </w:r>
      <w:r w:rsidRPr="00405CCA">
        <w:rPr>
          <w:rStyle w:val="Hyperlink"/>
          <w:rFonts w:asciiTheme="minorBidi" w:hAnsiTheme="minorBidi" w:cstheme="minorBidi"/>
          <w:lang w:val="el"/>
        </w:rPr>
        <w:t>1800 800 110</w:t>
      </w:r>
    </w:p>
    <w:p w14:paraId="78BA02C5" w14:textId="1C7FA5E5" w:rsidR="00316742" w:rsidRPr="00405CCA" w:rsidRDefault="00151E92" w:rsidP="00555121">
      <w:pPr>
        <w:rPr>
          <w:rStyle w:val="Hyperlink"/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μας ακολουθήσετε στο Facebook.</w:t>
      </w:r>
      <w:r w:rsidRPr="00405CCA">
        <w:rPr>
          <w:rFonts w:asciiTheme="minorBidi" w:hAnsiTheme="minorBidi" w:cstheme="minorBidi"/>
          <w:lang w:val="el"/>
        </w:rPr>
        <w:br/>
      </w:r>
      <w:hyperlink r:id="rId11" w:history="1">
        <w:r w:rsidRPr="00405CCA">
          <w:rPr>
            <w:rStyle w:val="Hyperlink"/>
            <w:rFonts w:asciiTheme="minorBidi" w:hAnsiTheme="minorBidi" w:cstheme="minorBidi"/>
            <w:lang w:val="el"/>
          </w:rPr>
          <w:t>www.facebook.com/NDISAus</w:t>
        </w:r>
      </w:hyperlink>
    </w:p>
    <w:p w14:paraId="60DE088E" w14:textId="0ADF5127" w:rsidR="00316742" w:rsidRPr="00405CCA" w:rsidRDefault="00151E92" w:rsidP="00555121">
      <w:pPr>
        <w:rPr>
          <w:rStyle w:val="Hyperlink"/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 xml:space="preserve">Μπορείτε να μας ακολουθήσετε στο Twitter. </w:t>
      </w:r>
      <w:r w:rsidRPr="00405CCA">
        <w:rPr>
          <w:rFonts w:asciiTheme="minorBidi" w:hAnsiTheme="minorBidi" w:cstheme="minorBidi"/>
          <w:lang w:val="el"/>
        </w:rPr>
        <w:br/>
      </w:r>
      <w:r w:rsidRPr="00405CCA">
        <w:rPr>
          <w:rStyle w:val="Hyperlink"/>
          <w:rFonts w:asciiTheme="minorBidi" w:hAnsiTheme="minorBidi" w:cstheme="minorBidi"/>
          <w:lang w:val="el"/>
        </w:rPr>
        <w:t>@NDIS</w:t>
      </w:r>
    </w:p>
    <w:p w14:paraId="4B703E59" w14:textId="3352B995" w:rsidR="00C93220" w:rsidRPr="00405CCA" w:rsidRDefault="00151E92" w:rsidP="00D70763">
      <w:pPr>
        <w:pStyle w:val="Heading3"/>
        <w:rPr>
          <w:rFonts w:asciiTheme="minorBidi" w:hAnsiTheme="minorBidi" w:cstheme="minorBidi"/>
          <w:lang w:val="el"/>
        </w:rPr>
      </w:pPr>
      <w:r w:rsidRPr="00405CCA">
        <w:rPr>
          <w:rFonts w:asciiTheme="minorBidi" w:hAnsiTheme="minorBidi" w:cstheme="minorBidi"/>
          <w:lang w:val="el"/>
        </w:rPr>
        <w:t>Υποστήριξη για να μιλήσετε σε εμάς</w:t>
      </w:r>
    </w:p>
    <w:p w14:paraId="60B0BD1E" w14:textId="3F9BE32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Μπορείτε να μιλήσετε μαζί μας στο διαδίκτυο χρησιμοποιώντας το webchat (διαδικτυακή συνομιλία) στο επ</w:t>
      </w:r>
      <w:r w:rsidRPr="00405CCA">
        <w:rPr>
          <w:rFonts w:asciiTheme="minorBidi" w:hAnsiTheme="minorBidi" w:cstheme="minorBidi"/>
          <w:lang w:val="el"/>
        </w:rPr>
        <w:t xml:space="preserve">άνω μέρος της ιστοσελίδας μας. </w:t>
      </w:r>
      <w:r w:rsidRPr="00405CCA">
        <w:rPr>
          <w:rFonts w:asciiTheme="minorBidi" w:hAnsiTheme="minorBidi" w:cstheme="minorBidi"/>
          <w:lang w:val="el"/>
        </w:rPr>
        <w:br/>
      </w:r>
      <w:hyperlink r:id="rId12" w:history="1">
        <w:r w:rsidRPr="00405CCA">
          <w:rPr>
            <w:rStyle w:val="Hyperlink"/>
            <w:rFonts w:asciiTheme="minorBidi" w:hAnsiTheme="minorBidi" w:cstheme="minorBidi"/>
            <w:lang w:val="el"/>
          </w:rPr>
          <w:t>www.ndis.gov.au</w:t>
        </w:r>
      </w:hyperlink>
      <w:r w:rsidRPr="00405CCA">
        <w:rPr>
          <w:rFonts w:asciiTheme="minorBidi" w:hAnsiTheme="minorBidi" w:cstheme="minorBidi"/>
          <w:lang w:val="el"/>
        </w:rPr>
        <w:t xml:space="preserve"> </w:t>
      </w:r>
    </w:p>
    <w:p w14:paraId="6EBF0B37" w14:textId="5FBBC303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Αν μιλάτε γλώσσα εκτός της Αγγλικής, μπορείτε να τηλεφωνήσετε την Υπηρεσία Μετάφρασης και Διερμηνείας (TIS). </w:t>
      </w:r>
      <w:r w:rsidRPr="00405CCA">
        <w:rPr>
          <w:rFonts w:asciiTheme="minorBidi" w:hAnsiTheme="minorBidi" w:cstheme="minorBidi"/>
          <w:lang w:val="el"/>
        </w:rPr>
        <w:br/>
      </w:r>
      <w:r w:rsidRPr="00405CCA">
        <w:rPr>
          <w:rStyle w:val="Hyperlink"/>
          <w:rFonts w:asciiTheme="minorBidi" w:hAnsiTheme="minorBidi" w:cstheme="minorBidi"/>
          <w:lang w:val="el"/>
        </w:rPr>
        <w:t>131 450</w:t>
      </w:r>
    </w:p>
    <w:p w14:paraId="321E2EA6" w14:textId="5A814F14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ν έχετε προβλήματα ομιλίας ή ακοής, μπορείτε να τ</w:t>
      </w:r>
      <w:r w:rsidRPr="00405CCA">
        <w:rPr>
          <w:rFonts w:asciiTheme="minorBidi" w:hAnsiTheme="minorBidi" w:cstheme="minorBidi"/>
          <w:lang w:val="el"/>
        </w:rPr>
        <w:t>ηλεφωνήσετε:</w:t>
      </w:r>
    </w:p>
    <w:p w14:paraId="0275EADD" w14:textId="2F14CE9C" w:rsidR="00316742" w:rsidRPr="00405CCA" w:rsidRDefault="00151E92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Υπηρεσία Τηλετύπου (ΤΤΥ)</w:t>
      </w:r>
      <w:r w:rsidRPr="00405CCA">
        <w:rPr>
          <w:rFonts w:asciiTheme="minorBidi" w:hAnsiTheme="minorBidi"/>
          <w:lang w:val="el"/>
        </w:rPr>
        <w:br/>
      </w:r>
      <w:r w:rsidRPr="00405CCA">
        <w:rPr>
          <w:rStyle w:val="Hyperlink"/>
          <w:rFonts w:asciiTheme="minorBidi" w:hAnsiTheme="minorBidi"/>
          <w:lang w:val="el"/>
        </w:rPr>
        <w:t>1800 555 677</w:t>
      </w:r>
    </w:p>
    <w:p w14:paraId="586B45B0" w14:textId="58E1D658" w:rsidR="00316742" w:rsidRPr="00405CCA" w:rsidRDefault="00151E92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Μιλώ και Ακούω</w:t>
      </w:r>
      <w:r w:rsidRPr="00405CCA">
        <w:rPr>
          <w:rFonts w:asciiTheme="minorBidi" w:hAnsiTheme="minorBidi"/>
          <w:lang w:val="el"/>
        </w:rPr>
        <w:br/>
      </w:r>
      <w:r w:rsidRPr="00405CCA">
        <w:rPr>
          <w:rStyle w:val="Hyperlink"/>
          <w:rFonts w:asciiTheme="minorBidi" w:hAnsiTheme="minorBidi"/>
          <w:lang w:val="el"/>
        </w:rPr>
        <w:t>1800 555 727</w:t>
      </w:r>
    </w:p>
    <w:p w14:paraId="38D4A7F6" w14:textId="718A161C" w:rsidR="00316742" w:rsidRPr="00405CCA" w:rsidRDefault="00151E92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Εθνική Υπηρεσία Αναμετάδοσης</w:t>
      </w:r>
      <w:r w:rsidRPr="00405CCA">
        <w:rPr>
          <w:rFonts w:asciiTheme="minorBidi" w:hAnsiTheme="minorBidi"/>
          <w:lang w:val="el"/>
        </w:rPr>
        <w:br/>
      </w:r>
      <w:r w:rsidRPr="00405CCA">
        <w:rPr>
          <w:rStyle w:val="Hyperlink"/>
          <w:rFonts w:asciiTheme="minorBidi" w:hAnsiTheme="minorBidi"/>
          <w:lang w:val="el"/>
        </w:rPr>
        <w:t>133 677</w:t>
      </w:r>
      <w:r w:rsidRPr="00405CCA">
        <w:rPr>
          <w:rStyle w:val="Hyperlink"/>
          <w:rFonts w:asciiTheme="minorBidi" w:hAnsiTheme="minorBidi"/>
          <w:lang w:val="el"/>
        </w:rPr>
        <w:br/>
      </w:r>
      <w:hyperlink r:id="rId13" w:history="1">
        <w:r w:rsidRPr="00405CCA">
          <w:rPr>
            <w:rStyle w:val="Hyperlink"/>
            <w:rFonts w:asciiTheme="minorBidi" w:hAnsiTheme="minorBidi"/>
            <w:lang w:val="el"/>
          </w:rPr>
          <w:t>www.relayservice.gov.au</w:t>
        </w:r>
      </w:hyperlink>
      <w:r w:rsidRPr="00405CCA">
        <w:rPr>
          <w:rFonts w:asciiTheme="minorBidi" w:hAnsiTheme="minorBidi"/>
          <w:lang w:val="el"/>
        </w:rPr>
        <w:t xml:space="preserve"> </w:t>
      </w:r>
    </w:p>
    <w:p w14:paraId="4997979A" w14:textId="611F688D" w:rsidR="002112B3" w:rsidRPr="00405CCA" w:rsidRDefault="00151E9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2" w:name="_Toc118585455"/>
      <w:bookmarkEnd w:id="124"/>
      <w:r w:rsidRPr="00405CCA">
        <w:rPr>
          <w:rFonts w:asciiTheme="minorBidi" w:hAnsiTheme="minorBidi" w:cstheme="minorBidi"/>
          <w:lang w:val="el"/>
        </w:rPr>
        <w:lastRenderedPageBreak/>
        <w:t>Κατάλογος λέξεων</w:t>
      </w:r>
      <w:bookmarkEnd w:id="132"/>
    </w:p>
    <w:p w14:paraId="0D75B354" w14:textId="77777777" w:rsidR="005460F1" w:rsidRPr="00405CCA" w:rsidRDefault="00151E92" w:rsidP="00555121">
      <w:pPr>
        <w:rPr>
          <w:rFonts w:asciiTheme="minorBidi" w:hAnsiTheme="minorBidi" w:cstheme="minorBidi"/>
          <w:lang w:eastAsia="x-none"/>
        </w:rPr>
      </w:pPr>
      <w:r w:rsidRPr="00405CCA">
        <w:rPr>
          <w:rFonts w:asciiTheme="minorBidi" w:hAnsiTheme="minorBidi" w:cstheme="minorBidi"/>
          <w:lang w:val="el"/>
        </w:rPr>
        <w:t xml:space="preserve">Αυτός ο κατάλογος εξηγεί τι σημαίνουν οι </w:t>
      </w:r>
      <w:r w:rsidRPr="00405CCA">
        <w:rPr>
          <w:rFonts w:asciiTheme="minorBidi" w:hAnsiTheme="minorBidi" w:cstheme="minorBidi"/>
          <w:lang w:val="el"/>
        </w:rPr>
        <w:t>έντονες λέξεις σ' αυτό το έγγραφο.</w:t>
      </w:r>
    </w:p>
    <w:p w14:paraId="1BB60204" w14:textId="77777777" w:rsidR="00316742" w:rsidRPr="00405CCA" w:rsidRDefault="00151E92" w:rsidP="00555121">
      <w:pPr>
        <w:rPr>
          <w:rStyle w:val="Strong"/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t xml:space="preserve">Διοικητικό Εφετείο (AAT) </w:t>
      </w:r>
    </w:p>
    <w:p w14:paraId="30782700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ο ΑΑΤ επανεξετάζει κυβερνητικές αποφάσεις.</w:t>
      </w:r>
    </w:p>
    <w:p w14:paraId="0C7CF2C9" w14:textId="35220413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t>Έγκριση</w:t>
      </w:r>
    </w:p>
    <w:p w14:paraId="307ABCF2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Όταν εγκρίνουμε ένα πρόγραμμα, συμφωνούμε με όλο το περιεχόμενο του προγράμματός σας.</w:t>
      </w:r>
    </w:p>
    <w:p w14:paraId="6FAF6508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t xml:space="preserve">Υποστηρικτική τεχνολογία </w:t>
      </w:r>
    </w:p>
    <w:p w14:paraId="36C3CAEF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 xml:space="preserve">Η υποστηρικτική </w:t>
      </w:r>
      <w:r w:rsidRPr="00405CCA">
        <w:rPr>
          <w:rFonts w:asciiTheme="minorBidi" w:hAnsiTheme="minorBidi" w:cstheme="minorBidi"/>
          <w:lang w:val="el"/>
        </w:rPr>
        <w:t>τεχνολογία μπορεί:</w:t>
      </w:r>
    </w:p>
    <w:p w14:paraId="104D0360" w14:textId="77777777" w:rsidR="00316742" w:rsidRPr="00405CCA" w:rsidRDefault="00151E92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να σας διευκολύνει να κάνετε πράγματα</w:t>
      </w:r>
    </w:p>
    <w:p w14:paraId="75873777" w14:textId="77777777" w:rsidR="00316742" w:rsidRPr="00405CCA" w:rsidRDefault="00151E92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να σας κρατά ασφαλείς.</w:t>
      </w:r>
    </w:p>
    <w:p w14:paraId="5F67B5E8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Υποστηρικτική τεχνολογία μπορεί να είναι:</w:t>
      </w:r>
    </w:p>
    <w:p w14:paraId="28BA71DB" w14:textId="77777777" w:rsidR="00316742" w:rsidRPr="00405CCA" w:rsidRDefault="00151E92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ένα βοήθημα ή εξοπλισμός</w:t>
      </w:r>
    </w:p>
    <w:p w14:paraId="13AE999B" w14:textId="77777777" w:rsidR="00316742" w:rsidRPr="00405CCA" w:rsidRDefault="00151E92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ένα σύστημα για χρήση.</w:t>
      </w:r>
    </w:p>
    <w:p w14:paraId="2C4787E2" w14:textId="77777777" w:rsidR="00316742" w:rsidRPr="00405CCA" w:rsidRDefault="00151E92" w:rsidP="00555121">
      <w:pPr>
        <w:rPr>
          <w:rFonts w:asciiTheme="minorBidi" w:hAnsiTheme="minorBidi" w:cstheme="minorBidi"/>
          <w:b/>
          <w:bCs/>
        </w:rPr>
      </w:pPr>
      <w:r w:rsidRPr="00405CCA">
        <w:rPr>
          <w:rStyle w:val="Strong"/>
          <w:rFonts w:asciiTheme="minorBidi" w:hAnsiTheme="minorBidi" w:cstheme="minorBidi"/>
          <w:lang w:val="el"/>
        </w:rPr>
        <w:t xml:space="preserve">Αποζημίωση </w:t>
      </w:r>
    </w:p>
    <w:p w14:paraId="4F34A1E6" w14:textId="77777777" w:rsidR="00316742" w:rsidRPr="00405CCA" w:rsidRDefault="00151E92" w:rsidP="00555121">
      <w:pPr>
        <w:rPr>
          <w:rStyle w:val="Strong"/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Αποζημίωση είναι χρήματα που μπορεί να πήρατε εάν η αναπηρία σας είναι απο</w:t>
      </w:r>
      <w:r w:rsidRPr="00405CCA">
        <w:rPr>
          <w:rFonts w:asciiTheme="minorBidi" w:hAnsiTheme="minorBidi" w:cstheme="minorBidi"/>
          <w:lang w:val="el"/>
        </w:rPr>
        <w:t>τέλεσμα ατυχήματος.</w:t>
      </w:r>
    </w:p>
    <w:p w14:paraId="3133C242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t xml:space="preserve">Συνεργάτης πρώιμης παιδικής ηλικίας </w:t>
      </w:r>
    </w:p>
    <w:p w14:paraId="29B01F51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Ο συνεργάτης πρώιμης παιδικής ηλικίας είναι κάποιος που υποστηρίζει παιδιά με αναπηρία και τις οικογένειές τους να βρίσκουν και να χρησιμοποιούν μορφές υποστήριξης.</w:t>
      </w:r>
    </w:p>
    <w:p w14:paraId="64AE28E3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t xml:space="preserve">Χρηματοδότηση </w:t>
      </w:r>
    </w:p>
    <w:p w14:paraId="08636ABA" w14:textId="046783F2" w:rsidR="00555121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Η χρηματοδότηση είν</w:t>
      </w:r>
      <w:r w:rsidRPr="00405CCA">
        <w:rPr>
          <w:rFonts w:asciiTheme="minorBidi" w:hAnsiTheme="minorBidi" w:cstheme="minorBidi"/>
          <w:lang w:val="el"/>
        </w:rPr>
        <w:t>αι χρήματα από την κυβέρνηση που πληρώνουν για μορφές υποστήριξης και υπηρεσίες.</w:t>
      </w:r>
    </w:p>
    <w:p w14:paraId="69022860" w14:textId="77777777" w:rsidR="00316742" w:rsidRPr="00405CCA" w:rsidRDefault="00151E92" w:rsidP="00555121">
      <w:pPr>
        <w:rPr>
          <w:rStyle w:val="Strong"/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lastRenderedPageBreak/>
        <w:t>Εσωτερική επανεξέταση</w:t>
      </w:r>
    </w:p>
    <w:p w14:paraId="12D3DDAB" w14:textId="5D2AD3E8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Σε μια εσωτερική επανεξέταση, ελέγχουμε το πρόγραμμά σας για να δούμε:</w:t>
      </w:r>
    </w:p>
    <w:p w14:paraId="64EBA716" w14:textId="77777777" w:rsidR="00316742" w:rsidRPr="00405CCA" w:rsidRDefault="00151E92" w:rsidP="00555121">
      <w:pPr>
        <w:pStyle w:val="ListParagraph"/>
        <w:numPr>
          <w:ilvl w:val="0"/>
          <w:numId w:val="41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ι λειτουργεί καλά</w:t>
      </w:r>
    </w:p>
    <w:p w14:paraId="3F75D926" w14:textId="77777777" w:rsidR="00316742" w:rsidRPr="00405CCA" w:rsidRDefault="00151E92" w:rsidP="00555121">
      <w:pPr>
        <w:pStyle w:val="ListParagraph"/>
        <w:numPr>
          <w:ilvl w:val="0"/>
          <w:numId w:val="41"/>
        </w:numPr>
        <w:rPr>
          <w:rFonts w:asciiTheme="minorBidi" w:hAnsiTheme="minorBidi"/>
          <w:b/>
          <w:bCs/>
        </w:rPr>
      </w:pPr>
      <w:r w:rsidRPr="00405CCA">
        <w:rPr>
          <w:rFonts w:asciiTheme="minorBidi" w:hAnsiTheme="minorBidi"/>
          <w:lang w:val="el"/>
        </w:rPr>
        <w:t>τι μπορεί να γίνει καλύτερα.</w:t>
      </w:r>
    </w:p>
    <w:p w14:paraId="27185EB3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t xml:space="preserve">Συντονιστής στην τοπική περιοχή </w:t>
      </w:r>
    </w:p>
    <w:p w14:paraId="6CF5AEF9" w14:textId="1376A9C5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Έ</w:t>
      </w:r>
      <w:r w:rsidRPr="00405CCA">
        <w:rPr>
          <w:rFonts w:asciiTheme="minorBidi" w:hAnsiTheme="minorBidi" w:cstheme="minorBidi"/>
          <w:lang w:val="el"/>
        </w:rPr>
        <w:t>νας συντονιστής στην τοπική περιοχή είναι κάποιος που βοηθά άτομα με αναπηρία να βρίσκουν και να χρησιμοποιούν μορφές υποστήριξης.</w:t>
      </w:r>
    </w:p>
    <w:p w14:paraId="28467E45" w14:textId="77777777" w:rsidR="00316742" w:rsidRPr="00405CCA" w:rsidRDefault="00151E92" w:rsidP="00555121">
      <w:pPr>
        <w:rPr>
          <w:rStyle w:val="Strong"/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t>myGov</w:t>
      </w:r>
    </w:p>
    <w:p w14:paraId="3366E1A0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Η myGov είναι μια ιστοσελίδα που συνδέει:</w:t>
      </w:r>
    </w:p>
    <w:p w14:paraId="0CEA98AF" w14:textId="77777777" w:rsidR="00316742" w:rsidRPr="00405CCA" w:rsidRDefault="00151E92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α φορολογικά στοιχεία σας</w:t>
      </w:r>
    </w:p>
    <w:p w14:paraId="1EF03816" w14:textId="77777777" w:rsidR="00316742" w:rsidRPr="00405CCA" w:rsidRDefault="00151E92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α ιατρικά στοιχεία σας</w:t>
      </w:r>
    </w:p>
    <w:p w14:paraId="00A4548D" w14:textId="77777777" w:rsidR="00316742" w:rsidRPr="00405CCA" w:rsidRDefault="00151E92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 xml:space="preserve">άλλες </w:t>
      </w:r>
      <w:r w:rsidRPr="00405CCA">
        <w:rPr>
          <w:rFonts w:asciiTheme="minorBidi" w:hAnsiTheme="minorBidi"/>
          <w:lang w:val="el"/>
        </w:rPr>
        <w:t>κυβερνητικές υπηρεσίες που χρησιμοποιείτε.</w:t>
      </w:r>
    </w:p>
    <w:p w14:paraId="3B4C4D4F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t xml:space="preserve">Σχεδιαστής NDIA </w:t>
      </w:r>
    </w:p>
    <w:p w14:paraId="793EB05B" w14:textId="3F609A9D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Ο σχεδιαστής NDIA είναι κάποιος που κάνει νέα προγράμματα.</w:t>
      </w:r>
    </w:p>
    <w:p w14:paraId="7500847F" w14:textId="77777777" w:rsidR="00316742" w:rsidRPr="00405CCA" w:rsidRDefault="00151E92" w:rsidP="00555121">
      <w:pPr>
        <w:rPr>
          <w:rStyle w:val="Strong"/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t>Πρόγραμμα NDIS</w:t>
      </w:r>
    </w:p>
    <w:p w14:paraId="2FE7FCA4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Το πρόγραμμα NDIS είναι ένα έγγραφο πoυ περιέχει πληροφορίες για:</w:t>
      </w:r>
    </w:p>
    <w:p w14:paraId="71D3E6D5" w14:textId="77777777" w:rsidR="00316742" w:rsidRPr="00405CCA" w:rsidRDefault="00151E92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405CCA">
        <w:rPr>
          <w:rFonts w:asciiTheme="minorBidi" w:hAnsiTheme="minorBidi"/>
          <w:lang w:val="el"/>
        </w:rPr>
        <w:t>εσάς και τους στόχους σας</w:t>
      </w:r>
    </w:p>
    <w:p w14:paraId="694B6F9D" w14:textId="77777777" w:rsidR="00316742" w:rsidRPr="00405CCA" w:rsidRDefault="00151E92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405CCA">
        <w:rPr>
          <w:rFonts w:asciiTheme="minorBidi" w:hAnsiTheme="minorBidi"/>
          <w:lang w:val="el"/>
        </w:rPr>
        <w:t>τις μορφές υποστήριξης που χρε</w:t>
      </w:r>
      <w:r w:rsidRPr="00405CCA">
        <w:rPr>
          <w:rFonts w:asciiTheme="minorBidi" w:hAnsiTheme="minorBidi"/>
          <w:lang w:val="el"/>
        </w:rPr>
        <w:t>ιάζεστε</w:t>
      </w:r>
    </w:p>
    <w:p w14:paraId="0E05CC28" w14:textId="411C6A02" w:rsidR="00555121" w:rsidRPr="00405CCA" w:rsidRDefault="00151E92" w:rsidP="00555121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τις μορφές υποστήριξης για τις οποίες πληρώνει το NDIS.</w:t>
      </w:r>
    </w:p>
    <w:p w14:paraId="7A1BA929" w14:textId="77777777" w:rsidR="00555121" w:rsidRPr="00405CCA" w:rsidRDefault="00151E92" w:rsidP="00555121">
      <w:pPr>
        <w:spacing w:line="240" w:lineRule="auto"/>
        <w:rPr>
          <w:rFonts w:asciiTheme="minorBidi" w:eastAsiaTheme="minorHAnsi" w:hAnsiTheme="minorBidi" w:cstheme="minorBidi"/>
        </w:rPr>
      </w:pPr>
      <w:r w:rsidRPr="00405CCA">
        <w:rPr>
          <w:rFonts w:asciiTheme="minorBidi" w:hAnsiTheme="minorBidi" w:cstheme="minorBidi"/>
        </w:rPr>
        <w:br w:type="page"/>
      </w:r>
    </w:p>
    <w:p w14:paraId="4D2A109B" w14:textId="77777777" w:rsidR="00316742" w:rsidRPr="00405CCA" w:rsidRDefault="00151E92" w:rsidP="00555121">
      <w:pPr>
        <w:rPr>
          <w:rStyle w:val="Strong"/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lastRenderedPageBreak/>
        <w:t>Πάροχος εγγεγραμμένος στο NDIS</w:t>
      </w:r>
    </w:p>
    <w:p w14:paraId="61CBE160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Ένας πάροχος εγγεγραμμένος στο NDIS:</w:t>
      </w:r>
    </w:p>
    <w:p w14:paraId="6591FC42" w14:textId="77777777" w:rsidR="00316742" w:rsidRPr="00405CCA" w:rsidRDefault="00151E92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μπορεί να προσφέρει συγκεκριμένες μορφές υποστήριξης στους συμμετέχοντες</w:t>
      </w:r>
    </w:p>
    <w:p w14:paraId="2C876EC2" w14:textId="77777777" w:rsidR="00316742" w:rsidRPr="00405CCA" w:rsidRDefault="00151E92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βρίσκεται σε έναν κατάλογο που διαχειριζόμαστε</w:t>
      </w:r>
    </w:p>
    <w:p w14:paraId="62B0C8D7" w14:textId="77777777" w:rsidR="00316742" w:rsidRPr="00405CCA" w:rsidRDefault="00151E92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r w:rsidRPr="00405CCA">
        <w:rPr>
          <w:rFonts w:asciiTheme="minorBidi" w:hAnsiTheme="minorBidi"/>
          <w:lang w:val="el"/>
        </w:rPr>
        <w:t>πρ</w:t>
      </w:r>
      <w:r w:rsidRPr="00405CCA">
        <w:rPr>
          <w:rFonts w:asciiTheme="minorBidi" w:hAnsiTheme="minorBidi"/>
          <w:lang w:val="el"/>
        </w:rPr>
        <w:t>έπει να ακολουθεί συγκεκριμένους κανόνες που ορίζουμε.</w:t>
      </w:r>
    </w:p>
    <w:p w14:paraId="3315BB12" w14:textId="77777777" w:rsidR="00316742" w:rsidRPr="00405CCA" w:rsidRDefault="00151E92" w:rsidP="00555121">
      <w:pPr>
        <w:rPr>
          <w:rStyle w:val="Strong"/>
          <w:rFonts w:asciiTheme="minorBidi" w:hAnsiTheme="minorBidi" w:cstheme="minorBidi"/>
        </w:rPr>
      </w:pPr>
      <w:r w:rsidRPr="00405CCA">
        <w:rPr>
          <w:rStyle w:val="Strong"/>
          <w:rFonts w:asciiTheme="minorBidi" w:hAnsiTheme="minorBidi" w:cstheme="minorBidi"/>
          <w:lang w:val="el"/>
        </w:rPr>
        <w:t>Συμμετέχοντες</w:t>
      </w:r>
    </w:p>
    <w:p w14:paraId="63B668A5" w14:textId="77777777" w:rsidR="00316742" w:rsidRPr="00405CCA" w:rsidRDefault="00151E92" w:rsidP="00555121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  <w:lang w:val="el"/>
        </w:rPr>
        <w:t>Όταν τα άτομα με αναπηρία εγγράφονται στο NDIS, ονομάζονται συμμετέχοντες.</w:t>
      </w:r>
    </w:p>
    <w:bookmarkEnd w:id="125"/>
    <w:bookmarkEnd w:id="126"/>
    <w:p w14:paraId="722EFAC5" w14:textId="38C7D24A" w:rsidR="00316742" w:rsidRPr="00405CCA" w:rsidRDefault="00151E92" w:rsidP="00281A7F">
      <w:pPr>
        <w:spacing w:before="7000"/>
        <w:rPr>
          <w:rFonts w:asciiTheme="minorBidi" w:hAnsiTheme="minorBidi" w:cstheme="minorBidi"/>
          <w:sz w:val="24"/>
          <w:szCs w:val="24"/>
        </w:rPr>
      </w:pPr>
      <w:r w:rsidRPr="00405CCA">
        <w:rPr>
          <w:rFonts w:asciiTheme="minorBidi" w:hAnsiTheme="minorBidi" w:cstheme="minorBidi"/>
          <w:sz w:val="24"/>
          <w:szCs w:val="24"/>
          <w:lang w:val="el"/>
        </w:rPr>
        <w:t>Ο όμιλος Information Access Group δημιούργησε αυτό το Έγγραφο Εύκολης Ανάγνωσης με κείμενο μόνο. Για τυχόν ερωτή</w:t>
      </w:r>
      <w:r w:rsidRPr="00405CCA">
        <w:rPr>
          <w:rFonts w:asciiTheme="minorBidi" w:hAnsiTheme="minorBidi" w:cstheme="minorBidi"/>
          <w:sz w:val="24"/>
          <w:szCs w:val="24"/>
          <w:lang w:val="el"/>
        </w:rPr>
        <w:t xml:space="preserve">σεις για το έγγραφο, παρακαλείστε να επίσκεφθείτε την ιστοσελίδα </w:t>
      </w:r>
      <w:hyperlink r:id="rId14" w:history="1">
        <w:r w:rsidRPr="00405CCA">
          <w:rPr>
            <w:rFonts w:asciiTheme="minorBidi" w:hAnsiTheme="minorBidi" w:cstheme="minorBidi"/>
            <w:b/>
            <w:color w:val="6B2976"/>
            <w:sz w:val="24"/>
            <w:szCs w:val="24"/>
            <w:lang w:val="el"/>
          </w:rPr>
          <w:t>www.informationaccessgroup.com</w:t>
        </w:r>
      </w:hyperlink>
      <w:r w:rsidRPr="00405CCA">
        <w:rPr>
          <w:rFonts w:asciiTheme="minorBidi" w:hAnsiTheme="minorBidi" w:cstheme="minorBidi"/>
          <w:sz w:val="24"/>
          <w:szCs w:val="24"/>
          <w:lang w:val="el"/>
        </w:rPr>
        <w:t>. Παραθέστε τον αριθμό εργασίας 4847.</w:t>
      </w:r>
    </w:p>
    <w:p w14:paraId="453CC6DB" w14:textId="70DFE2C1" w:rsidR="00E05506" w:rsidRPr="00A8690D" w:rsidRDefault="00D0148E" w:rsidP="00D70763">
      <w:pPr>
        <w:pStyle w:val="ProductCode"/>
        <w:spacing w:before="720"/>
        <w:rPr>
          <w:rFonts w:asciiTheme="minorBidi" w:hAnsiTheme="minorBidi" w:cstheme="minorBidi"/>
          <w:color w:val="auto"/>
          <w:sz w:val="24"/>
          <w:szCs w:val="24"/>
        </w:rPr>
      </w:pPr>
      <w:r w:rsidRPr="00134C4B">
        <w:rPr>
          <w:rFonts w:ascii="Arial" w:hAnsi="Arial" w:cs="Arial"/>
          <w:color w:val="222222"/>
          <w:sz w:val="24"/>
          <w:szCs w:val="24"/>
          <w:lang w:eastAsia="zh-CN"/>
        </w:rPr>
        <w:t>DA0668 Greek (LOTE) Booklet: 2 Creating your NDIS plan Oct 2022</w:t>
      </w:r>
    </w:p>
    <w:sectPr w:rsidR="00E05506" w:rsidRPr="00A8690D" w:rsidSect="00544DA0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2CF19" w14:textId="77777777" w:rsidR="006D5EE4" w:rsidRDefault="006D5EE4">
      <w:pPr>
        <w:spacing w:before="0" w:after="0" w:line="240" w:lineRule="auto"/>
      </w:pPr>
      <w:r>
        <w:separator/>
      </w:r>
    </w:p>
  </w:endnote>
  <w:endnote w:type="continuationSeparator" w:id="0">
    <w:p w14:paraId="409DCE8A" w14:textId="77777777" w:rsidR="006D5EE4" w:rsidRDefault="006D5EE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F5097" w14:textId="77777777" w:rsidR="00316742" w:rsidRPr="009A349A" w:rsidRDefault="00151E92" w:rsidP="00316742">
    <w:pPr>
      <w:pStyle w:val="Footer"/>
      <w:rPr>
        <w:rFonts w:asciiTheme="minorBidi" w:hAnsiTheme="minorBidi" w:cstheme="minorBidi"/>
        <w:color w:val="6B2976"/>
      </w:rPr>
    </w:pPr>
    <w:r w:rsidRPr="009A349A">
      <w:rPr>
        <w:rFonts w:asciiTheme="minorBidi" w:hAnsiTheme="minorBidi" w:cstheme="minorBidi"/>
        <w:color w:val="6B2976"/>
        <w:lang w:val="el"/>
      </w:rPr>
      <w:t xml:space="preserve">Σελίδα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lang w:val="el"/>
      </w:rPr>
      <w:instrText xml:space="preserve"> PAGE 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lang w:val="el"/>
      </w:rPr>
      <w:t>39</w:t>
    </w:r>
    <w:r w:rsidRPr="009A349A">
      <w:rPr>
        <w:rFonts w:asciiTheme="minorBidi" w:hAnsiTheme="minorBidi" w:cstheme="minorBidi"/>
        <w:color w:val="6B2976"/>
      </w:rPr>
      <w:fldChar w:fldCharType="end"/>
    </w:r>
    <w:r w:rsidRPr="009A349A">
      <w:rPr>
        <w:rFonts w:asciiTheme="minorBidi" w:hAnsiTheme="minorBidi" w:cstheme="minorBidi"/>
        <w:color w:val="6B2976"/>
        <w:lang w:val="el"/>
      </w:rPr>
      <w:t xml:space="preserve"> από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lang w:val="el"/>
      </w:rPr>
      <w:instrText xml:space="preserve"> NUMPAGES  \* Arabic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lang w:val="el"/>
      </w:rPr>
      <w:t>39</w:t>
    </w:r>
    <w:r w:rsidRPr="009A349A">
      <w:rPr>
        <w:rFonts w:asciiTheme="minorBidi" w:hAnsiTheme="minorBidi" w:cstheme="minorBidi"/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1415B" w14:textId="77777777" w:rsidR="006D5EE4" w:rsidRDefault="006D5EE4">
      <w:pPr>
        <w:spacing w:before="0" w:after="0" w:line="240" w:lineRule="auto"/>
      </w:pPr>
      <w:r>
        <w:separator/>
      </w:r>
    </w:p>
  </w:footnote>
  <w:footnote w:type="continuationSeparator" w:id="0">
    <w:p w14:paraId="44B90726" w14:textId="77777777" w:rsidR="006D5EE4" w:rsidRDefault="006D5EE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62A"/>
    <w:multiLevelType w:val="hybridMultilevel"/>
    <w:tmpl w:val="C284CC00"/>
    <w:lvl w:ilvl="0" w:tplc="94C823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358DA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1EFE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F8C5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0C83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1E32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3892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0487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C8EC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D0D5F"/>
    <w:multiLevelType w:val="hybridMultilevel"/>
    <w:tmpl w:val="C7FCC640"/>
    <w:lvl w:ilvl="0" w:tplc="424E26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9CC8D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7C2E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1830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B213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969B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2CE1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5CC2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1820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F5FEF"/>
    <w:multiLevelType w:val="hybridMultilevel"/>
    <w:tmpl w:val="2E060C54"/>
    <w:lvl w:ilvl="0" w:tplc="BD026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2722D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561E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4C46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086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D217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6A5C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A60D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601B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41118"/>
    <w:multiLevelType w:val="hybridMultilevel"/>
    <w:tmpl w:val="9F8C3778"/>
    <w:lvl w:ilvl="0" w:tplc="2B0E29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A9667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007C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1671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D639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0CEC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BA4C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A20E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98E5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F45"/>
    <w:multiLevelType w:val="hybridMultilevel"/>
    <w:tmpl w:val="63AE9362"/>
    <w:lvl w:ilvl="0" w:tplc="32204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3488B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D2FB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86BD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443D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2E01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6412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1852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0EE1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342C5"/>
    <w:multiLevelType w:val="hybridMultilevel"/>
    <w:tmpl w:val="71BA5350"/>
    <w:lvl w:ilvl="0" w:tplc="9822EC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FFA0F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506F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CAE5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88CD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4AF2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C2D5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BE75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0D0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E0B99"/>
    <w:multiLevelType w:val="hybridMultilevel"/>
    <w:tmpl w:val="241E094C"/>
    <w:lvl w:ilvl="0" w:tplc="F8E893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22E3B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9A3E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60E0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5EA5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E8C8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1AC5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4A5B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1EE6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2A"/>
    <w:multiLevelType w:val="hybridMultilevel"/>
    <w:tmpl w:val="2272FB36"/>
    <w:lvl w:ilvl="0" w:tplc="197AB2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EEA3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1690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F8F1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2063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F6FF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FEAB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7087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02C9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F24C5D"/>
    <w:multiLevelType w:val="hybridMultilevel"/>
    <w:tmpl w:val="A998BA58"/>
    <w:lvl w:ilvl="0" w:tplc="4DDE9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C477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FE13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E48B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D050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0E6F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B46D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4608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A8EC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D3017"/>
    <w:multiLevelType w:val="hybridMultilevel"/>
    <w:tmpl w:val="1CCE8424"/>
    <w:lvl w:ilvl="0" w:tplc="6D0C0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D3AF4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4671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E36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960E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D027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3C60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ACAE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C246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037D2"/>
    <w:multiLevelType w:val="hybridMultilevel"/>
    <w:tmpl w:val="79204824"/>
    <w:lvl w:ilvl="0" w:tplc="C31CBF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28FA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ECA6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EEBA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F898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3E267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9019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8E97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AB1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FC6"/>
    <w:multiLevelType w:val="hybridMultilevel"/>
    <w:tmpl w:val="69AE943E"/>
    <w:lvl w:ilvl="0" w:tplc="65107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9FA02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86D3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36A5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0CD0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CC63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10DA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B8E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7A14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A"/>
    <w:multiLevelType w:val="hybridMultilevel"/>
    <w:tmpl w:val="2BE2C37A"/>
    <w:lvl w:ilvl="0" w:tplc="80B886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2FC32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1622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62F3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F832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A47B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3CCE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3E36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A676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616ED"/>
    <w:multiLevelType w:val="hybridMultilevel"/>
    <w:tmpl w:val="208C115A"/>
    <w:lvl w:ilvl="0" w:tplc="2260FF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E2E3F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4611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8631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4631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00A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F285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40CC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8C84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B7137"/>
    <w:multiLevelType w:val="hybridMultilevel"/>
    <w:tmpl w:val="58A6709C"/>
    <w:lvl w:ilvl="0" w:tplc="A8D81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E1657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DAF2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92B0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103C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3C36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2E84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205D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5A2A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83D"/>
    <w:multiLevelType w:val="hybridMultilevel"/>
    <w:tmpl w:val="F0E0704A"/>
    <w:lvl w:ilvl="0" w:tplc="43D46A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18A8A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3887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8050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68B5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36B5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9C68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92AE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46CC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E3B31"/>
    <w:multiLevelType w:val="hybridMultilevel"/>
    <w:tmpl w:val="169244C8"/>
    <w:lvl w:ilvl="0" w:tplc="860C0A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89839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4E75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C0CC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F2EC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7A71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38C5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F48C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9A1F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F6FB4"/>
    <w:multiLevelType w:val="hybridMultilevel"/>
    <w:tmpl w:val="20466784"/>
    <w:lvl w:ilvl="0" w:tplc="7674E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64423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0AB6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1C46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430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F093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063A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628D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10C0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A1F70"/>
    <w:multiLevelType w:val="hybridMultilevel"/>
    <w:tmpl w:val="5F2CAD88"/>
    <w:lvl w:ilvl="0" w:tplc="51966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F0D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0E3A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1E15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C667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6018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4B9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6C6E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C62D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F64BE"/>
    <w:multiLevelType w:val="hybridMultilevel"/>
    <w:tmpl w:val="0E7E7AFC"/>
    <w:lvl w:ilvl="0" w:tplc="6FD81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354BD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8068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4010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6A8C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52A7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289B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76F7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A26E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25E7F"/>
    <w:multiLevelType w:val="hybridMultilevel"/>
    <w:tmpl w:val="D792ADFE"/>
    <w:lvl w:ilvl="0" w:tplc="F57668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03E73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4254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EAF5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36A8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A2E7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3650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CE2F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62FC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03E56"/>
    <w:multiLevelType w:val="hybridMultilevel"/>
    <w:tmpl w:val="BB006EB8"/>
    <w:lvl w:ilvl="0" w:tplc="0D46A5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6B420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2041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86F4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A02C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C0F4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72E2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32BC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10FE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90F2F"/>
    <w:multiLevelType w:val="hybridMultilevel"/>
    <w:tmpl w:val="5EB26E0C"/>
    <w:lvl w:ilvl="0" w:tplc="69F2D3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B7EC6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869E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FE0F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7C8E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E8CC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AC19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A0BB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1663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D682D"/>
    <w:multiLevelType w:val="hybridMultilevel"/>
    <w:tmpl w:val="9B1281EE"/>
    <w:lvl w:ilvl="0" w:tplc="D1565B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210B4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6EB0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88AB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38D4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FCB3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8E09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28F1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6A93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A4B3D"/>
    <w:multiLevelType w:val="hybridMultilevel"/>
    <w:tmpl w:val="6D885AB2"/>
    <w:lvl w:ilvl="0" w:tplc="670E1D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F2AF9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E247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C0C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1018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9CFB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AA9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3CD0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C88A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D37CE"/>
    <w:multiLevelType w:val="hybridMultilevel"/>
    <w:tmpl w:val="D262B550"/>
    <w:lvl w:ilvl="0" w:tplc="4DF06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2EF6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4897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725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F0DA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A046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C4EA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6692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A625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3517"/>
    <w:multiLevelType w:val="hybridMultilevel"/>
    <w:tmpl w:val="FD68181E"/>
    <w:lvl w:ilvl="0" w:tplc="100CDF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0E290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68F0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FACF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DE64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4886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A40D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3A6F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C84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D15E9"/>
    <w:multiLevelType w:val="hybridMultilevel"/>
    <w:tmpl w:val="D4B23FA6"/>
    <w:lvl w:ilvl="0" w:tplc="FE5A766A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22D6E23E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FEB4F0C6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8BFE0B74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AC3E59A2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188AECD6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54EE86B4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32FC50EA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AF8AE6FA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8BF4EA5"/>
    <w:multiLevelType w:val="hybridMultilevel"/>
    <w:tmpl w:val="48569D18"/>
    <w:lvl w:ilvl="0" w:tplc="C636BA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4B84B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8C82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063A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78E0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CA79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0C63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FE79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1E6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F16A5"/>
    <w:multiLevelType w:val="hybridMultilevel"/>
    <w:tmpl w:val="D17AB652"/>
    <w:lvl w:ilvl="0" w:tplc="3FB8E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D6653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9E68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0B1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4A62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B25E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041D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84E2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2809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D2F12"/>
    <w:multiLevelType w:val="hybridMultilevel"/>
    <w:tmpl w:val="FB30057A"/>
    <w:lvl w:ilvl="0" w:tplc="92E62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E0E9C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36B2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42C2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B020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62C8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3C72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7C5C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C4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51151"/>
    <w:multiLevelType w:val="hybridMultilevel"/>
    <w:tmpl w:val="740C4C54"/>
    <w:lvl w:ilvl="0" w:tplc="7FB6F5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63A6B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34F2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BC97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6AC7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F260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36D2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A08F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80DB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7632"/>
    <w:multiLevelType w:val="hybridMultilevel"/>
    <w:tmpl w:val="4E78BE56"/>
    <w:lvl w:ilvl="0" w:tplc="AA1680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F009B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5ED2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94EE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94BF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32F8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1CB4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AA2C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90BD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D276A"/>
    <w:multiLevelType w:val="hybridMultilevel"/>
    <w:tmpl w:val="6C3004BE"/>
    <w:lvl w:ilvl="0" w:tplc="CBBC82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1F4B4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3230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D0D6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A0F8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78A5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D06D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5CC3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1E0D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06A81"/>
    <w:multiLevelType w:val="hybridMultilevel"/>
    <w:tmpl w:val="32345F2C"/>
    <w:lvl w:ilvl="0" w:tplc="2BDCFE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2A09D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4818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C25D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D0F1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E51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8C93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DCB0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00F1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359BE"/>
    <w:multiLevelType w:val="hybridMultilevel"/>
    <w:tmpl w:val="32DA476C"/>
    <w:lvl w:ilvl="0" w:tplc="406497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26632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58FC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9E3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6A39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7687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E6B3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4B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BE7E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70862"/>
    <w:multiLevelType w:val="hybridMultilevel"/>
    <w:tmpl w:val="CBB6B5C2"/>
    <w:lvl w:ilvl="0" w:tplc="5E9E49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F2E14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3CA6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AE20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67C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5E44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A05B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D2AE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4683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63EC8"/>
    <w:multiLevelType w:val="hybridMultilevel"/>
    <w:tmpl w:val="77EAB8C8"/>
    <w:lvl w:ilvl="0" w:tplc="5AC46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05E28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FC70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B60A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6242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F094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4A07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BEA8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A852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C62"/>
    <w:multiLevelType w:val="hybridMultilevel"/>
    <w:tmpl w:val="6CE89F1E"/>
    <w:lvl w:ilvl="0" w:tplc="C53E90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B0011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5E3A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7436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5256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3E3B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0042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22A6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A876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53A71"/>
    <w:multiLevelType w:val="hybridMultilevel"/>
    <w:tmpl w:val="667ACB7E"/>
    <w:lvl w:ilvl="0" w:tplc="E4763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08CE2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DEAE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9495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A4DF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4E8D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0A88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1AE5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9A8E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F17D8"/>
    <w:multiLevelType w:val="hybridMultilevel"/>
    <w:tmpl w:val="7BEEF2DA"/>
    <w:lvl w:ilvl="0" w:tplc="6890D7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ECE1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DE11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E603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66EB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CA3A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D692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88F9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C0EF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D0476"/>
    <w:multiLevelType w:val="hybridMultilevel"/>
    <w:tmpl w:val="411E7CB0"/>
    <w:lvl w:ilvl="0" w:tplc="6C80CB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1E10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F2B5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1AE1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8E64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CE94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3E0F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1AC7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FCF2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6210298">
    <w:abstractNumId w:val="8"/>
  </w:num>
  <w:num w:numId="2" w16cid:durableId="153493114">
    <w:abstractNumId w:val="12"/>
  </w:num>
  <w:num w:numId="3" w16cid:durableId="515072564">
    <w:abstractNumId w:val="41"/>
  </w:num>
  <w:num w:numId="4" w16cid:durableId="2071537510">
    <w:abstractNumId w:val="9"/>
  </w:num>
  <w:num w:numId="5" w16cid:durableId="1626037737">
    <w:abstractNumId w:val="19"/>
  </w:num>
  <w:num w:numId="6" w16cid:durableId="345593557">
    <w:abstractNumId w:val="26"/>
  </w:num>
  <w:num w:numId="7" w16cid:durableId="1204171708">
    <w:abstractNumId w:val="4"/>
  </w:num>
  <w:num w:numId="8" w16cid:durableId="1904022854">
    <w:abstractNumId w:val="11"/>
  </w:num>
  <w:num w:numId="9" w16cid:durableId="1318924576">
    <w:abstractNumId w:val="28"/>
  </w:num>
  <w:num w:numId="10" w16cid:durableId="400912941">
    <w:abstractNumId w:val="30"/>
  </w:num>
  <w:num w:numId="11" w16cid:durableId="307326916">
    <w:abstractNumId w:val="17"/>
  </w:num>
  <w:num w:numId="12" w16cid:durableId="515005228">
    <w:abstractNumId w:val="0"/>
  </w:num>
  <w:num w:numId="13" w16cid:durableId="1962875475">
    <w:abstractNumId w:val="22"/>
  </w:num>
  <w:num w:numId="14" w16cid:durableId="1097941010">
    <w:abstractNumId w:val="13"/>
  </w:num>
  <w:num w:numId="15" w16cid:durableId="1084183639">
    <w:abstractNumId w:val="34"/>
  </w:num>
  <w:num w:numId="16" w16cid:durableId="55129124">
    <w:abstractNumId w:val="31"/>
  </w:num>
  <w:num w:numId="17" w16cid:durableId="1375037852">
    <w:abstractNumId w:val="21"/>
  </w:num>
  <w:num w:numId="18" w16cid:durableId="1465468464">
    <w:abstractNumId w:val="23"/>
  </w:num>
  <w:num w:numId="19" w16cid:durableId="1328941373">
    <w:abstractNumId w:val="5"/>
  </w:num>
  <w:num w:numId="20" w16cid:durableId="1769034420">
    <w:abstractNumId w:val="6"/>
  </w:num>
  <w:num w:numId="21" w16cid:durableId="1676573392">
    <w:abstractNumId w:val="33"/>
  </w:num>
  <w:num w:numId="22" w16cid:durableId="396052906">
    <w:abstractNumId w:val="20"/>
  </w:num>
  <w:num w:numId="23" w16cid:durableId="1443063300">
    <w:abstractNumId w:val="29"/>
  </w:num>
  <w:num w:numId="24" w16cid:durableId="1272394121">
    <w:abstractNumId w:val="2"/>
  </w:num>
  <w:num w:numId="25" w16cid:durableId="2028560304">
    <w:abstractNumId w:val="35"/>
  </w:num>
  <w:num w:numId="26" w16cid:durableId="1367949378">
    <w:abstractNumId w:val="27"/>
  </w:num>
  <w:num w:numId="27" w16cid:durableId="721294561">
    <w:abstractNumId w:val="18"/>
  </w:num>
  <w:num w:numId="28" w16cid:durableId="1874802922">
    <w:abstractNumId w:val="36"/>
  </w:num>
  <w:num w:numId="29" w16cid:durableId="1359508939">
    <w:abstractNumId w:val="38"/>
  </w:num>
  <w:num w:numId="30" w16cid:durableId="1499691458">
    <w:abstractNumId w:val="24"/>
  </w:num>
  <w:num w:numId="31" w16cid:durableId="402023111">
    <w:abstractNumId w:val="40"/>
  </w:num>
  <w:num w:numId="32" w16cid:durableId="202594617">
    <w:abstractNumId w:val="16"/>
  </w:num>
  <w:num w:numId="33" w16cid:durableId="351806077">
    <w:abstractNumId w:val="15"/>
  </w:num>
  <w:num w:numId="34" w16cid:durableId="538786832">
    <w:abstractNumId w:val="4"/>
  </w:num>
  <w:num w:numId="35" w16cid:durableId="1516310194">
    <w:abstractNumId w:val="12"/>
  </w:num>
  <w:num w:numId="36" w16cid:durableId="1555578731">
    <w:abstractNumId w:val="32"/>
  </w:num>
  <w:num w:numId="37" w16cid:durableId="1941140706">
    <w:abstractNumId w:val="39"/>
  </w:num>
  <w:num w:numId="38" w16cid:durableId="415520595">
    <w:abstractNumId w:val="14"/>
  </w:num>
  <w:num w:numId="39" w16cid:durableId="210919767">
    <w:abstractNumId w:val="42"/>
  </w:num>
  <w:num w:numId="40" w16cid:durableId="1997803478">
    <w:abstractNumId w:val="3"/>
  </w:num>
  <w:num w:numId="41" w16cid:durableId="1138499437">
    <w:abstractNumId w:val="37"/>
  </w:num>
  <w:num w:numId="42" w16cid:durableId="884485544">
    <w:abstractNumId w:val="10"/>
  </w:num>
  <w:num w:numId="43" w16cid:durableId="924415187">
    <w:abstractNumId w:val="25"/>
  </w:num>
  <w:num w:numId="44" w16cid:durableId="1984776362">
    <w:abstractNumId w:val="1"/>
  </w:num>
  <w:num w:numId="45" w16cid:durableId="593786227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4377"/>
    <w:rsid w:val="00025085"/>
    <w:rsid w:val="00026D9B"/>
    <w:rsid w:val="00026E8E"/>
    <w:rsid w:val="000276DA"/>
    <w:rsid w:val="0003005A"/>
    <w:rsid w:val="0003212C"/>
    <w:rsid w:val="000326CA"/>
    <w:rsid w:val="00032C87"/>
    <w:rsid w:val="00033014"/>
    <w:rsid w:val="00034C79"/>
    <w:rsid w:val="00035CE8"/>
    <w:rsid w:val="00035D95"/>
    <w:rsid w:val="0003672D"/>
    <w:rsid w:val="00036E23"/>
    <w:rsid w:val="00037534"/>
    <w:rsid w:val="0004057F"/>
    <w:rsid w:val="000407F8"/>
    <w:rsid w:val="00040894"/>
    <w:rsid w:val="00040E15"/>
    <w:rsid w:val="000411C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0D2"/>
    <w:rsid w:val="0005049B"/>
    <w:rsid w:val="00050EF6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79E"/>
    <w:rsid w:val="0006339E"/>
    <w:rsid w:val="000638F0"/>
    <w:rsid w:val="00064806"/>
    <w:rsid w:val="00065443"/>
    <w:rsid w:val="00065B61"/>
    <w:rsid w:val="00067033"/>
    <w:rsid w:val="00067268"/>
    <w:rsid w:val="000676E6"/>
    <w:rsid w:val="00071140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56C3"/>
    <w:rsid w:val="00095952"/>
    <w:rsid w:val="0009767D"/>
    <w:rsid w:val="00097B79"/>
    <w:rsid w:val="00097C02"/>
    <w:rsid w:val="000A0231"/>
    <w:rsid w:val="000A0B50"/>
    <w:rsid w:val="000A0B89"/>
    <w:rsid w:val="000A0DED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529"/>
    <w:rsid w:val="000C2722"/>
    <w:rsid w:val="000C34EC"/>
    <w:rsid w:val="000C3B9B"/>
    <w:rsid w:val="000C3D30"/>
    <w:rsid w:val="000C51F1"/>
    <w:rsid w:val="000C6554"/>
    <w:rsid w:val="000C6865"/>
    <w:rsid w:val="000C6EEE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CA8"/>
    <w:rsid w:val="000E203E"/>
    <w:rsid w:val="000E4C48"/>
    <w:rsid w:val="000E55B2"/>
    <w:rsid w:val="000E5E0E"/>
    <w:rsid w:val="000F1935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0A"/>
    <w:rsid w:val="000F73DD"/>
    <w:rsid w:val="00101134"/>
    <w:rsid w:val="00101DC6"/>
    <w:rsid w:val="0010205D"/>
    <w:rsid w:val="00102B35"/>
    <w:rsid w:val="00104C96"/>
    <w:rsid w:val="00104CF5"/>
    <w:rsid w:val="0010561C"/>
    <w:rsid w:val="001056CB"/>
    <w:rsid w:val="00105F74"/>
    <w:rsid w:val="001066AD"/>
    <w:rsid w:val="001077C6"/>
    <w:rsid w:val="001078E4"/>
    <w:rsid w:val="001110D2"/>
    <w:rsid w:val="00111BC2"/>
    <w:rsid w:val="0011282C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15F"/>
    <w:rsid w:val="00124307"/>
    <w:rsid w:val="00124BA1"/>
    <w:rsid w:val="00124F36"/>
    <w:rsid w:val="00125EE3"/>
    <w:rsid w:val="001264AC"/>
    <w:rsid w:val="00126E41"/>
    <w:rsid w:val="00131635"/>
    <w:rsid w:val="00131A80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540"/>
    <w:rsid w:val="00151817"/>
    <w:rsid w:val="00151B51"/>
    <w:rsid w:val="00151E92"/>
    <w:rsid w:val="0015329D"/>
    <w:rsid w:val="00153D3D"/>
    <w:rsid w:val="00153E51"/>
    <w:rsid w:val="0015569B"/>
    <w:rsid w:val="00156091"/>
    <w:rsid w:val="0015692B"/>
    <w:rsid w:val="00156BA0"/>
    <w:rsid w:val="001600B3"/>
    <w:rsid w:val="00160B29"/>
    <w:rsid w:val="001619E4"/>
    <w:rsid w:val="00162667"/>
    <w:rsid w:val="00164186"/>
    <w:rsid w:val="00165099"/>
    <w:rsid w:val="0016570E"/>
    <w:rsid w:val="00165863"/>
    <w:rsid w:val="00165DF8"/>
    <w:rsid w:val="001663A3"/>
    <w:rsid w:val="00167762"/>
    <w:rsid w:val="00167927"/>
    <w:rsid w:val="001711FF"/>
    <w:rsid w:val="00172045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5F4"/>
    <w:rsid w:val="001807DA"/>
    <w:rsid w:val="00183046"/>
    <w:rsid w:val="001831FF"/>
    <w:rsid w:val="001838ED"/>
    <w:rsid w:val="00185592"/>
    <w:rsid w:val="00186902"/>
    <w:rsid w:val="001869AE"/>
    <w:rsid w:val="00187383"/>
    <w:rsid w:val="001875A1"/>
    <w:rsid w:val="0019031B"/>
    <w:rsid w:val="00190B04"/>
    <w:rsid w:val="00190D93"/>
    <w:rsid w:val="001913A3"/>
    <w:rsid w:val="001917D9"/>
    <w:rsid w:val="00191D9B"/>
    <w:rsid w:val="001927BD"/>
    <w:rsid w:val="00193854"/>
    <w:rsid w:val="00194BBF"/>
    <w:rsid w:val="00195094"/>
    <w:rsid w:val="00195E2B"/>
    <w:rsid w:val="0019630A"/>
    <w:rsid w:val="0019631C"/>
    <w:rsid w:val="00197A97"/>
    <w:rsid w:val="00197B5D"/>
    <w:rsid w:val="001A089E"/>
    <w:rsid w:val="001A10DF"/>
    <w:rsid w:val="001A1342"/>
    <w:rsid w:val="001A1A52"/>
    <w:rsid w:val="001A1E87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1C76"/>
    <w:rsid w:val="001D2337"/>
    <w:rsid w:val="001D2758"/>
    <w:rsid w:val="001D2788"/>
    <w:rsid w:val="001D3F6F"/>
    <w:rsid w:val="001D3FF9"/>
    <w:rsid w:val="001D41D6"/>
    <w:rsid w:val="001D5475"/>
    <w:rsid w:val="001D5B7A"/>
    <w:rsid w:val="001D64E1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0BED"/>
    <w:rsid w:val="00201F45"/>
    <w:rsid w:val="002021AA"/>
    <w:rsid w:val="00202A4A"/>
    <w:rsid w:val="002033EA"/>
    <w:rsid w:val="00203C3C"/>
    <w:rsid w:val="00203FDC"/>
    <w:rsid w:val="00204022"/>
    <w:rsid w:val="00204915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622"/>
    <w:rsid w:val="00236EC0"/>
    <w:rsid w:val="00236F23"/>
    <w:rsid w:val="00241A33"/>
    <w:rsid w:val="0024447F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47D50"/>
    <w:rsid w:val="0025020D"/>
    <w:rsid w:val="0025072B"/>
    <w:rsid w:val="00251618"/>
    <w:rsid w:val="00252800"/>
    <w:rsid w:val="0025324A"/>
    <w:rsid w:val="0025430D"/>
    <w:rsid w:val="00255E68"/>
    <w:rsid w:val="00256E86"/>
    <w:rsid w:val="00257CF8"/>
    <w:rsid w:val="00257FEC"/>
    <w:rsid w:val="002601B5"/>
    <w:rsid w:val="002605C8"/>
    <w:rsid w:val="00261363"/>
    <w:rsid w:val="00261C3A"/>
    <w:rsid w:val="002622C1"/>
    <w:rsid w:val="0026391B"/>
    <w:rsid w:val="0026437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57A3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A7F"/>
    <w:rsid w:val="00281B7F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4267"/>
    <w:rsid w:val="00294E65"/>
    <w:rsid w:val="00295BFF"/>
    <w:rsid w:val="0029625C"/>
    <w:rsid w:val="00297660"/>
    <w:rsid w:val="002A011E"/>
    <w:rsid w:val="002A02BB"/>
    <w:rsid w:val="002A085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49A"/>
    <w:rsid w:val="002A656F"/>
    <w:rsid w:val="002A6E0D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04E7"/>
    <w:rsid w:val="002C0CCF"/>
    <w:rsid w:val="002C16E5"/>
    <w:rsid w:val="002C2F57"/>
    <w:rsid w:val="002C3091"/>
    <w:rsid w:val="002C4196"/>
    <w:rsid w:val="002C55A6"/>
    <w:rsid w:val="002C5B50"/>
    <w:rsid w:val="002C6664"/>
    <w:rsid w:val="002C75B6"/>
    <w:rsid w:val="002C79AC"/>
    <w:rsid w:val="002D080A"/>
    <w:rsid w:val="002D0B13"/>
    <w:rsid w:val="002D1C06"/>
    <w:rsid w:val="002D220D"/>
    <w:rsid w:val="002D2B47"/>
    <w:rsid w:val="002D37B0"/>
    <w:rsid w:val="002D4144"/>
    <w:rsid w:val="002D552C"/>
    <w:rsid w:val="002D55B1"/>
    <w:rsid w:val="002D5F7E"/>
    <w:rsid w:val="002D6314"/>
    <w:rsid w:val="002D66D9"/>
    <w:rsid w:val="002D6794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75FA"/>
    <w:rsid w:val="002F0A42"/>
    <w:rsid w:val="002F1895"/>
    <w:rsid w:val="002F4984"/>
    <w:rsid w:val="002F4CE9"/>
    <w:rsid w:val="002F637F"/>
    <w:rsid w:val="002F6BAC"/>
    <w:rsid w:val="002F7283"/>
    <w:rsid w:val="002F79D1"/>
    <w:rsid w:val="002F7AA8"/>
    <w:rsid w:val="00300747"/>
    <w:rsid w:val="00300E88"/>
    <w:rsid w:val="00300FF6"/>
    <w:rsid w:val="00301F76"/>
    <w:rsid w:val="00302A03"/>
    <w:rsid w:val="00302BF8"/>
    <w:rsid w:val="00302D64"/>
    <w:rsid w:val="00302E6C"/>
    <w:rsid w:val="0030594A"/>
    <w:rsid w:val="00305BA9"/>
    <w:rsid w:val="00307200"/>
    <w:rsid w:val="00307AEC"/>
    <w:rsid w:val="0031259F"/>
    <w:rsid w:val="00312A27"/>
    <w:rsid w:val="00313E24"/>
    <w:rsid w:val="003145AB"/>
    <w:rsid w:val="003154C5"/>
    <w:rsid w:val="00316697"/>
    <w:rsid w:val="00316742"/>
    <w:rsid w:val="00317198"/>
    <w:rsid w:val="0031747C"/>
    <w:rsid w:val="00320559"/>
    <w:rsid w:val="00321ACE"/>
    <w:rsid w:val="00321F49"/>
    <w:rsid w:val="00322481"/>
    <w:rsid w:val="003229DD"/>
    <w:rsid w:val="003234FC"/>
    <w:rsid w:val="00323893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37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F19"/>
    <w:rsid w:val="0035461D"/>
    <w:rsid w:val="003547FD"/>
    <w:rsid w:val="00354C00"/>
    <w:rsid w:val="00354FD6"/>
    <w:rsid w:val="0035558A"/>
    <w:rsid w:val="003567D6"/>
    <w:rsid w:val="00356A05"/>
    <w:rsid w:val="0035701F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9A7"/>
    <w:rsid w:val="00366A3D"/>
    <w:rsid w:val="00366D0C"/>
    <w:rsid w:val="00367F2B"/>
    <w:rsid w:val="0037003B"/>
    <w:rsid w:val="00370A3B"/>
    <w:rsid w:val="00372EA6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50E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6B"/>
    <w:rsid w:val="003978EE"/>
    <w:rsid w:val="003A0025"/>
    <w:rsid w:val="003A29BA"/>
    <w:rsid w:val="003A2C34"/>
    <w:rsid w:val="003A4128"/>
    <w:rsid w:val="003A5211"/>
    <w:rsid w:val="003A52BE"/>
    <w:rsid w:val="003A63FF"/>
    <w:rsid w:val="003A6C9A"/>
    <w:rsid w:val="003A7293"/>
    <w:rsid w:val="003A776D"/>
    <w:rsid w:val="003A7E0C"/>
    <w:rsid w:val="003B0746"/>
    <w:rsid w:val="003B0C8A"/>
    <w:rsid w:val="003B34BE"/>
    <w:rsid w:val="003B3832"/>
    <w:rsid w:val="003B3F39"/>
    <w:rsid w:val="003B49D3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98F"/>
    <w:rsid w:val="003C7928"/>
    <w:rsid w:val="003D19FA"/>
    <w:rsid w:val="003D1D42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DE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3F7A40"/>
    <w:rsid w:val="004008C7"/>
    <w:rsid w:val="004019A6"/>
    <w:rsid w:val="00401BD0"/>
    <w:rsid w:val="00402043"/>
    <w:rsid w:val="0040210F"/>
    <w:rsid w:val="004029A2"/>
    <w:rsid w:val="004044E0"/>
    <w:rsid w:val="004047B9"/>
    <w:rsid w:val="0040525D"/>
    <w:rsid w:val="004052C5"/>
    <w:rsid w:val="004057CE"/>
    <w:rsid w:val="00405CCA"/>
    <w:rsid w:val="00406799"/>
    <w:rsid w:val="00406A58"/>
    <w:rsid w:val="004077C4"/>
    <w:rsid w:val="004111C8"/>
    <w:rsid w:val="00411568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28DF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703"/>
    <w:rsid w:val="00473952"/>
    <w:rsid w:val="004745BD"/>
    <w:rsid w:val="00474979"/>
    <w:rsid w:val="0047544B"/>
    <w:rsid w:val="00475A42"/>
    <w:rsid w:val="004806A4"/>
    <w:rsid w:val="004824BF"/>
    <w:rsid w:val="00482C02"/>
    <w:rsid w:val="00483E32"/>
    <w:rsid w:val="004854B6"/>
    <w:rsid w:val="00485751"/>
    <w:rsid w:val="00490378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37E"/>
    <w:rsid w:val="00495C4F"/>
    <w:rsid w:val="0049616A"/>
    <w:rsid w:val="0049693A"/>
    <w:rsid w:val="004A0830"/>
    <w:rsid w:val="004A1466"/>
    <w:rsid w:val="004A14FC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11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54"/>
    <w:rsid w:val="004B14E6"/>
    <w:rsid w:val="004B270D"/>
    <w:rsid w:val="004B3BDF"/>
    <w:rsid w:val="004B49BD"/>
    <w:rsid w:val="004B5071"/>
    <w:rsid w:val="004B5CAD"/>
    <w:rsid w:val="004B6B1F"/>
    <w:rsid w:val="004B7D69"/>
    <w:rsid w:val="004C0564"/>
    <w:rsid w:val="004C0606"/>
    <w:rsid w:val="004C0C43"/>
    <w:rsid w:val="004C0F29"/>
    <w:rsid w:val="004C13B6"/>
    <w:rsid w:val="004C16EA"/>
    <w:rsid w:val="004C1EE9"/>
    <w:rsid w:val="004C2D97"/>
    <w:rsid w:val="004C3083"/>
    <w:rsid w:val="004C3A6A"/>
    <w:rsid w:val="004C3C4F"/>
    <w:rsid w:val="004C47C1"/>
    <w:rsid w:val="004C4AA5"/>
    <w:rsid w:val="004C5020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433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B1C"/>
    <w:rsid w:val="004F1EAF"/>
    <w:rsid w:val="004F3956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574"/>
    <w:rsid w:val="005117DB"/>
    <w:rsid w:val="005122B6"/>
    <w:rsid w:val="005131CC"/>
    <w:rsid w:val="005138D7"/>
    <w:rsid w:val="00513B77"/>
    <w:rsid w:val="00513BDC"/>
    <w:rsid w:val="00513F80"/>
    <w:rsid w:val="00514105"/>
    <w:rsid w:val="00514301"/>
    <w:rsid w:val="00514BC0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2936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6C"/>
    <w:rsid w:val="00535D3D"/>
    <w:rsid w:val="00535D98"/>
    <w:rsid w:val="005374A4"/>
    <w:rsid w:val="00542512"/>
    <w:rsid w:val="00542C13"/>
    <w:rsid w:val="005434E9"/>
    <w:rsid w:val="0054416C"/>
    <w:rsid w:val="00544DA0"/>
    <w:rsid w:val="005451D3"/>
    <w:rsid w:val="00545CF4"/>
    <w:rsid w:val="005460F1"/>
    <w:rsid w:val="00546E1F"/>
    <w:rsid w:val="0054733D"/>
    <w:rsid w:val="00550080"/>
    <w:rsid w:val="00550FB7"/>
    <w:rsid w:val="005512D2"/>
    <w:rsid w:val="00551A59"/>
    <w:rsid w:val="0055235E"/>
    <w:rsid w:val="00552A6A"/>
    <w:rsid w:val="00552DF9"/>
    <w:rsid w:val="00552E16"/>
    <w:rsid w:val="0055311F"/>
    <w:rsid w:val="005537E1"/>
    <w:rsid w:val="00554C98"/>
    <w:rsid w:val="00555121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12E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5C2C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B05B4"/>
    <w:rsid w:val="005B0824"/>
    <w:rsid w:val="005B0852"/>
    <w:rsid w:val="005B2266"/>
    <w:rsid w:val="005B30A8"/>
    <w:rsid w:val="005B342B"/>
    <w:rsid w:val="005B383E"/>
    <w:rsid w:val="005B3A19"/>
    <w:rsid w:val="005B47B8"/>
    <w:rsid w:val="005B4AF2"/>
    <w:rsid w:val="005B4CA3"/>
    <w:rsid w:val="005B566A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860"/>
    <w:rsid w:val="005D4403"/>
    <w:rsid w:val="005D5F72"/>
    <w:rsid w:val="005D675F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E71"/>
    <w:rsid w:val="005F5FA0"/>
    <w:rsid w:val="005F6090"/>
    <w:rsid w:val="005F6711"/>
    <w:rsid w:val="005F6EFE"/>
    <w:rsid w:val="005F7A9E"/>
    <w:rsid w:val="005F7D66"/>
    <w:rsid w:val="00600010"/>
    <w:rsid w:val="00600914"/>
    <w:rsid w:val="0060201F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009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593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5E46"/>
    <w:rsid w:val="0068603B"/>
    <w:rsid w:val="0068651D"/>
    <w:rsid w:val="0068675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C695E"/>
    <w:rsid w:val="006D0D00"/>
    <w:rsid w:val="006D1383"/>
    <w:rsid w:val="006D170C"/>
    <w:rsid w:val="006D1CF7"/>
    <w:rsid w:val="006D3380"/>
    <w:rsid w:val="006D3EA5"/>
    <w:rsid w:val="006D42D3"/>
    <w:rsid w:val="006D4611"/>
    <w:rsid w:val="006D5177"/>
    <w:rsid w:val="006D5EE4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F8E"/>
    <w:rsid w:val="006E413B"/>
    <w:rsid w:val="006E474F"/>
    <w:rsid w:val="006E4770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BA6"/>
    <w:rsid w:val="00701CBA"/>
    <w:rsid w:val="00701E8F"/>
    <w:rsid w:val="0070251D"/>
    <w:rsid w:val="007028D3"/>
    <w:rsid w:val="007031D1"/>
    <w:rsid w:val="00703466"/>
    <w:rsid w:val="00703533"/>
    <w:rsid w:val="00703593"/>
    <w:rsid w:val="00704CE2"/>
    <w:rsid w:val="00706BB7"/>
    <w:rsid w:val="00710878"/>
    <w:rsid w:val="00711A25"/>
    <w:rsid w:val="00712417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7F2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5767B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2"/>
    <w:rsid w:val="00770057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2CE"/>
    <w:rsid w:val="007901A8"/>
    <w:rsid w:val="00791498"/>
    <w:rsid w:val="007914E8"/>
    <w:rsid w:val="00791A92"/>
    <w:rsid w:val="00792AE6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9EF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37B9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73C4"/>
    <w:rsid w:val="007D2116"/>
    <w:rsid w:val="007D330C"/>
    <w:rsid w:val="007D3F8F"/>
    <w:rsid w:val="007D4743"/>
    <w:rsid w:val="007D53A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AC"/>
    <w:rsid w:val="007E5055"/>
    <w:rsid w:val="007E51D2"/>
    <w:rsid w:val="007E64FB"/>
    <w:rsid w:val="007E7B5E"/>
    <w:rsid w:val="007F0583"/>
    <w:rsid w:val="007F09A3"/>
    <w:rsid w:val="007F12AB"/>
    <w:rsid w:val="007F1D58"/>
    <w:rsid w:val="007F1DE7"/>
    <w:rsid w:val="007F238F"/>
    <w:rsid w:val="007F24D8"/>
    <w:rsid w:val="007F2AE3"/>
    <w:rsid w:val="007F37A6"/>
    <w:rsid w:val="007F37D2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7F7B1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3708"/>
    <w:rsid w:val="008237DF"/>
    <w:rsid w:val="00824443"/>
    <w:rsid w:val="00824BF6"/>
    <w:rsid w:val="00825046"/>
    <w:rsid w:val="00825935"/>
    <w:rsid w:val="00825C70"/>
    <w:rsid w:val="00825FEA"/>
    <w:rsid w:val="008265B9"/>
    <w:rsid w:val="00827FCE"/>
    <w:rsid w:val="00832BDA"/>
    <w:rsid w:val="00832DA2"/>
    <w:rsid w:val="008352CD"/>
    <w:rsid w:val="008354D5"/>
    <w:rsid w:val="008357FD"/>
    <w:rsid w:val="00835FBA"/>
    <w:rsid w:val="00836DF0"/>
    <w:rsid w:val="00841959"/>
    <w:rsid w:val="008436E7"/>
    <w:rsid w:val="00843DA2"/>
    <w:rsid w:val="00844AA2"/>
    <w:rsid w:val="00845869"/>
    <w:rsid w:val="00845D8F"/>
    <w:rsid w:val="0084628A"/>
    <w:rsid w:val="00846E78"/>
    <w:rsid w:val="00847812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A40"/>
    <w:rsid w:val="008805D8"/>
    <w:rsid w:val="008806D0"/>
    <w:rsid w:val="00880CC7"/>
    <w:rsid w:val="008810A2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0A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094D"/>
    <w:rsid w:val="008A17E1"/>
    <w:rsid w:val="008A210E"/>
    <w:rsid w:val="008A2A6A"/>
    <w:rsid w:val="008A2EEF"/>
    <w:rsid w:val="008A31DC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158"/>
    <w:rsid w:val="008C090C"/>
    <w:rsid w:val="008C0992"/>
    <w:rsid w:val="008C1D18"/>
    <w:rsid w:val="008C1FE7"/>
    <w:rsid w:val="008C21A1"/>
    <w:rsid w:val="008C2250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A79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302"/>
    <w:rsid w:val="008F2A2C"/>
    <w:rsid w:val="008F2C27"/>
    <w:rsid w:val="008F35D4"/>
    <w:rsid w:val="008F4133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0CC5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65C3"/>
    <w:rsid w:val="00926F21"/>
    <w:rsid w:val="009278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35A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A84"/>
    <w:rsid w:val="00951ED8"/>
    <w:rsid w:val="00951FD9"/>
    <w:rsid w:val="00952CE6"/>
    <w:rsid w:val="00953CC9"/>
    <w:rsid w:val="009547F1"/>
    <w:rsid w:val="00954BE2"/>
    <w:rsid w:val="00954C91"/>
    <w:rsid w:val="00954FC6"/>
    <w:rsid w:val="009553B4"/>
    <w:rsid w:val="0095662D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8B4"/>
    <w:rsid w:val="00970AB5"/>
    <w:rsid w:val="0097127B"/>
    <w:rsid w:val="00971900"/>
    <w:rsid w:val="00973F94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4E88"/>
    <w:rsid w:val="00996762"/>
    <w:rsid w:val="009969E3"/>
    <w:rsid w:val="00996FF9"/>
    <w:rsid w:val="00997385"/>
    <w:rsid w:val="009A051F"/>
    <w:rsid w:val="009A08D3"/>
    <w:rsid w:val="009A1A86"/>
    <w:rsid w:val="009A1E24"/>
    <w:rsid w:val="009A349A"/>
    <w:rsid w:val="009A416E"/>
    <w:rsid w:val="009A44FE"/>
    <w:rsid w:val="009A5071"/>
    <w:rsid w:val="009A72C5"/>
    <w:rsid w:val="009B005A"/>
    <w:rsid w:val="009B186E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405"/>
    <w:rsid w:val="009C3338"/>
    <w:rsid w:val="009C363B"/>
    <w:rsid w:val="009C4106"/>
    <w:rsid w:val="009C5D0B"/>
    <w:rsid w:val="009C6CC7"/>
    <w:rsid w:val="009C707A"/>
    <w:rsid w:val="009C775F"/>
    <w:rsid w:val="009D031E"/>
    <w:rsid w:val="009D4E94"/>
    <w:rsid w:val="009D5516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3A"/>
    <w:rsid w:val="009E1C65"/>
    <w:rsid w:val="009E2C7C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1824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82F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5745"/>
    <w:rsid w:val="00A17A35"/>
    <w:rsid w:val="00A21084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37BE7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3AA"/>
    <w:rsid w:val="00A60662"/>
    <w:rsid w:val="00A612A7"/>
    <w:rsid w:val="00A61730"/>
    <w:rsid w:val="00A617E2"/>
    <w:rsid w:val="00A61BFE"/>
    <w:rsid w:val="00A62558"/>
    <w:rsid w:val="00A62C85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16F"/>
    <w:rsid w:val="00A807D8"/>
    <w:rsid w:val="00A80C80"/>
    <w:rsid w:val="00A81087"/>
    <w:rsid w:val="00A8112D"/>
    <w:rsid w:val="00A811E3"/>
    <w:rsid w:val="00A8244C"/>
    <w:rsid w:val="00A839FC"/>
    <w:rsid w:val="00A83B6A"/>
    <w:rsid w:val="00A8445A"/>
    <w:rsid w:val="00A844AA"/>
    <w:rsid w:val="00A85973"/>
    <w:rsid w:val="00A85C74"/>
    <w:rsid w:val="00A85CA2"/>
    <w:rsid w:val="00A85CB0"/>
    <w:rsid w:val="00A8686B"/>
    <w:rsid w:val="00A8690D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EE"/>
    <w:rsid w:val="00AA2B31"/>
    <w:rsid w:val="00AA2E40"/>
    <w:rsid w:val="00AA301F"/>
    <w:rsid w:val="00AA35B8"/>
    <w:rsid w:val="00AA3C63"/>
    <w:rsid w:val="00AA3FE9"/>
    <w:rsid w:val="00AA4746"/>
    <w:rsid w:val="00AA50D4"/>
    <w:rsid w:val="00AA52F9"/>
    <w:rsid w:val="00AA64F4"/>
    <w:rsid w:val="00AA6D01"/>
    <w:rsid w:val="00AA7279"/>
    <w:rsid w:val="00AB085B"/>
    <w:rsid w:val="00AB0DF1"/>
    <w:rsid w:val="00AB1AB8"/>
    <w:rsid w:val="00AB2E57"/>
    <w:rsid w:val="00AB2F83"/>
    <w:rsid w:val="00AB44CE"/>
    <w:rsid w:val="00AB522D"/>
    <w:rsid w:val="00AB7182"/>
    <w:rsid w:val="00AC0315"/>
    <w:rsid w:val="00AC0924"/>
    <w:rsid w:val="00AC0E9C"/>
    <w:rsid w:val="00AC186C"/>
    <w:rsid w:val="00AC18E6"/>
    <w:rsid w:val="00AC20AB"/>
    <w:rsid w:val="00AC2490"/>
    <w:rsid w:val="00AC26DB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355"/>
    <w:rsid w:val="00AD6E3F"/>
    <w:rsid w:val="00AE008F"/>
    <w:rsid w:val="00AE0555"/>
    <w:rsid w:val="00AE0630"/>
    <w:rsid w:val="00AE0FDC"/>
    <w:rsid w:val="00AE12F4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BDF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BDD"/>
    <w:rsid w:val="00B16200"/>
    <w:rsid w:val="00B17021"/>
    <w:rsid w:val="00B17218"/>
    <w:rsid w:val="00B173B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D8E"/>
    <w:rsid w:val="00B271F2"/>
    <w:rsid w:val="00B3086C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587"/>
    <w:rsid w:val="00B34CBE"/>
    <w:rsid w:val="00B34EA8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34"/>
    <w:rsid w:val="00B52F4F"/>
    <w:rsid w:val="00B531EA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47"/>
    <w:rsid w:val="00B63AAD"/>
    <w:rsid w:val="00B64927"/>
    <w:rsid w:val="00B65BCE"/>
    <w:rsid w:val="00B663B3"/>
    <w:rsid w:val="00B67CBD"/>
    <w:rsid w:val="00B67E4E"/>
    <w:rsid w:val="00B70AF3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4D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594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03"/>
    <w:rsid w:val="00BB2CBA"/>
    <w:rsid w:val="00BB43C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432F"/>
    <w:rsid w:val="00BC49B1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67"/>
    <w:rsid w:val="00BD2E5A"/>
    <w:rsid w:val="00BD30CE"/>
    <w:rsid w:val="00BD382D"/>
    <w:rsid w:val="00BD4B7C"/>
    <w:rsid w:val="00BD6442"/>
    <w:rsid w:val="00BD6BA3"/>
    <w:rsid w:val="00BD722E"/>
    <w:rsid w:val="00BE0240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05C1"/>
    <w:rsid w:val="00BF073E"/>
    <w:rsid w:val="00BF1FB1"/>
    <w:rsid w:val="00BF2F6E"/>
    <w:rsid w:val="00BF433A"/>
    <w:rsid w:val="00BF44A8"/>
    <w:rsid w:val="00BF4C02"/>
    <w:rsid w:val="00BF60AC"/>
    <w:rsid w:val="00BF6450"/>
    <w:rsid w:val="00BF668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54D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F1D"/>
    <w:rsid w:val="00C11420"/>
    <w:rsid w:val="00C122C9"/>
    <w:rsid w:val="00C1248F"/>
    <w:rsid w:val="00C12C01"/>
    <w:rsid w:val="00C1392B"/>
    <w:rsid w:val="00C14B83"/>
    <w:rsid w:val="00C14E56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7205"/>
    <w:rsid w:val="00C27345"/>
    <w:rsid w:val="00C2747F"/>
    <w:rsid w:val="00C27A00"/>
    <w:rsid w:val="00C27C39"/>
    <w:rsid w:val="00C3074E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124"/>
    <w:rsid w:val="00C4089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F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66B37"/>
    <w:rsid w:val="00C677B4"/>
    <w:rsid w:val="00C70099"/>
    <w:rsid w:val="00C70934"/>
    <w:rsid w:val="00C70B18"/>
    <w:rsid w:val="00C71CA0"/>
    <w:rsid w:val="00C71FD0"/>
    <w:rsid w:val="00C726DE"/>
    <w:rsid w:val="00C72E3A"/>
    <w:rsid w:val="00C750A7"/>
    <w:rsid w:val="00C75E7F"/>
    <w:rsid w:val="00C762AA"/>
    <w:rsid w:val="00C767B4"/>
    <w:rsid w:val="00C76946"/>
    <w:rsid w:val="00C76EC2"/>
    <w:rsid w:val="00C77508"/>
    <w:rsid w:val="00C778E7"/>
    <w:rsid w:val="00C817BA"/>
    <w:rsid w:val="00C823BE"/>
    <w:rsid w:val="00C82446"/>
    <w:rsid w:val="00C82EEE"/>
    <w:rsid w:val="00C82FF6"/>
    <w:rsid w:val="00C8316C"/>
    <w:rsid w:val="00C8377B"/>
    <w:rsid w:val="00C83BAC"/>
    <w:rsid w:val="00C85047"/>
    <w:rsid w:val="00C8512E"/>
    <w:rsid w:val="00C85BE5"/>
    <w:rsid w:val="00C864AA"/>
    <w:rsid w:val="00C86D74"/>
    <w:rsid w:val="00C8738F"/>
    <w:rsid w:val="00C878CC"/>
    <w:rsid w:val="00C8791D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97F9B"/>
    <w:rsid w:val="00CA093D"/>
    <w:rsid w:val="00CA0D1E"/>
    <w:rsid w:val="00CA1F4B"/>
    <w:rsid w:val="00CA33C2"/>
    <w:rsid w:val="00CA4248"/>
    <w:rsid w:val="00CA4E5A"/>
    <w:rsid w:val="00CA58AE"/>
    <w:rsid w:val="00CA5FAA"/>
    <w:rsid w:val="00CA6848"/>
    <w:rsid w:val="00CA6D20"/>
    <w:rsid w:val="00CA7450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B7970"/>
    <w:rsid w:val="00CC0618"/>
    <w:rsid w:val="00CC126C"/>
    <w:rsid w:val="00CC248A"/>
    <w:rsid w:val="00CC3E7F"/>
    <w:rsid w:val="00CC49C0"/>
    <w:rsid w:val="00CC518C"/>
    <w:rsid w:val="00CC561F"/>
    <w:rsid w:val="00CC5B1C"/>
    <w:rsid w:val="00CC5B38"/>
    <w:rsid w:val="00CD06F4"/>
    <w:rsid w:val="00CD096D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823"/>
    <w:rsid w:val="00D0092D"/>
    <w:rsid w:val="00D0148E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D0C"/>
    <w:rsid w:val="00D140AD"/>
    <w:rsid w:val="00D14A14"/>
    <w:rsid w:val="00D1670F"/>
    <w:rsid w:val="00D179E8"/>
    <w:rsid w:val="00D20FB6"/>
    <w:rsid w:val="00D21B09"/>
    <w:rsid w:val="00D221E1"/>
    <w:rsid w:val="00D233BC"/>
    <w:rsid w:val="00D2465C"/>
    <w:rsid w:val="00D24F67"/>
    <w:rsid w:val="00D24FBC"/>
    <w:rsid w:val="00D25A24"/>
    <w:rsid w:val="00D25E9E"/>
    <w:rsid w:val="00D26167"/>
    <w:rsid w:val="00D26653"/>
    <w:rsid w:val="00D2757D"/>
    <w:rsid w:val="00D2782C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94A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4E35"/>
    <w:rsid w:val="00D6522A"/>
    <w:rsid w:val="00D653DA"/>
    <w:rsid w:val="00D656D7"/>
    <w:rsid w:val="00D65B87"/>
    <w:rsid w:val="00D65D33"/>
    <w:rsid w:val="00D65DD5"/>
    <w:rsid w:val="00D65DE8"/>
    <w:rsid w:val="00D66DFD"/>
    <w:rsid w:val="00D70136"/>
    <w:rsid w:val="00D70763"/>
    <w:rsid w:val="00D71C9A"/>
    <w:rsid w:val="00D720A3"/>
    <w:rsid w:val="00D720EB"/>
    <w:rsid w:val="00D72FD4"/>
    <w:rsid w:val="00D7329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20E4"/>
    <w:rsid w:val="00D93302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2D6"/>
    <w:rsid w:val="00DB4541"/>
    <w:rsid w:val="00DB675D"/>
    <w:rsid w:val="00DB6C61"/>
    <w:rsid w:val="00DC176E"/>
    <w:rsid w:val="00DC1E15"/>
    <w:rsid w:val="00DC205F"/>
    <w:rsid w:val="00DC2BF5"/>
    <w:rsid w:val="00DC2D52"/>
    <w:rsid w:val="00DC2EE8"/>
    <w:rsid w:val="00DC3FEA"/>
    <w:rsid w:val="00DC561D"/>
    <w:rsid w:val="00DC6715"/>
    <w:rsid w:val="00DC6F31"/>
    <w:rsid w:val="00DC70EB"/>
    <w:rsid w:val="00DC77DC"/>
    <w:rsid w:val="00DC794C"/>
    <w:rsid w:val="00DC7A65"/>
    <w:rsid w:val="00DC7C80"/>
    <w:rsid w:val="00DD0A06"/>
    <w:rsid w:val="00DD0BBC"/>
    <w:rsid w:val="00DD1382"/>
    <w:rsid w:val="00DD1F54"/>
    <w:rsid w:val="00DD2261"/>
    <w:rsid w:val="00DD45EF"/>
    <w:rsid w:val="00DD4C62"/>
    <w:rsid w:val="00DD5BD3"/>
    <w:rsid w:val="00DD5FF2"/>
    <w:rsid w:val="00DD67CB"/>
    <w:rsid w:val="00DD738D"/>
    <w:rsid w:val="00DD7DC0"/>
    <w:rsid w:val="00DE0173"/>
    <w:rsid w:val="00DE0ED4"/>
    <w:rsid w:val="00DE106C"/>
    <w:rsid w:val="00DE113D"/>
    <w:rsid w:val="00DE19EE"/>
    <w:rsid w:val="00DE2058"/>
    <w:rsid w:val="00DE22C0"/>
    <w:rsid w:val="00DE29C5"/>
    <w:rsid w:val="00DE576C"/>
    <w:rsid w:val="00DE60C9"/>
    <w:rsid w:val="00DE62C2"/>
    <w:rsid w:val="00DE666E"/>
    <w:rsid w:val="00DE7811"/>
    <w:rsid w:val="00DE7B48"/>
    <w:rsid w:val="00DE7D36"/>
    <w:rsid w:val="00DF0407"/>
    <w:rsid w:val="00DF0F40"/>
    <w:rsid w:val="00DF1CB1"/>
    <w:rsid w:val="00DF1F10"/>
    <w:rsid w:val="00DF27D5"/>
    <w:rsid w:val="00DF2F7D"/>
    <w:rsid w:val="00DF3B83"/>
    <w:rsid w:val="00DF4144"/>
    <w:rsid w:val="00DF45D8"/>
    <w:rsid w:val="00DF558D"/>
    <w:rsid w:val="00DF5CC0"/>
    <w:rsid w:val="00DF5D9A"/>
    <w:rsid w:val="00DF64E9"/>
    <w:rsid w:val="00DF7F6B"/>
    <w:rsid w:val="00E0007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05A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4CF5"/>
    <w:rsid w:val="00E3683C"/>
    <w:rsid w:val="00E36A9D"/>
    <w:rsid w:val="00E37099"/>
    <w:rsid w:val="00E371F3"/>
    <w:rsid w:val="00E377C5"/>
    <w:rsid w:val="00E40242"/>
    <w:rsid w:val="00E406E3"/>
    <w:rsid w:val="00E419D1"/>
    <w:rsid w:val="00E42890"/>
    <w:rsid w:val="00E43A0B"/>
    <w:rsid w:val="00E44C33"/>
    <w:rsid w:val="00E45FEA"/>
    <w:rsid w:val="00E4611C"/>
    <w:rsid w:val="00E46122"/>
    <w:rsid w:val="00E476CF"/>
    <w:rsid w:val="00E50343"/>
    <w:rsid w:val="00E51E57"/>
    <w:rsid w:val="00E520B3"/>
    <w:rsid w:val="00E52125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64"/>
    <w:rsid w:val="00E608EB"/>
    <w:rsid w:val="00E61001"/>
    <w:rsid w:val="00E626EC"/>
    <w:rsid w:val="00E62893"/>
    <w:rsid w:val="00E63AA5"/>
    <w:rsid w:val="00E64494"/>
    <w:rsid w:val="00E648CF"/>
    <w:rsid w:val="00E648F4"/>
    <w:rsid w:val="00E65441"/>
    <w:rsid w:val="00E65F37"/>
    <w:rsid w:val="00E66D2B"/>
    <w:rsid w:val="00E6776F"/>
    <w:rsid w:val="00E67A75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446E"/>
    <w:rsid w:val="00E85081"/>
    <w:rsid w:val="00E86888"/>
    <w:rsid w:val="00E86EB9"/>
    <w:rsid w:val="00E87783"/>
    <w:rsid w:val="00E907A7"/>
    <w:rsid w:val="00E90BC9"/>
    <w:rsid w:val="00E90D1E"/>
    <w:rsid w:val="00E90F97"/>
    <w:rsid w:val="00E91A01"/>
    <w:rsid w:val="00E93D9D"/>
    <w:rsid w:val="00E93E47"/>
    <w:rsid w:val="00E94BB8"/>
    <w:rsid w:val="00E95911"/>
    <w:rsid w:val="00E95C9F"/>
    <w:rsid w:val="00E976B1"/>
    <w:rsid w:val="00E97A84"/>
    <w:rsid w:val="00E97C66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9AB"/>
    <w:rsid w:val="00EB0EBF"/>
    <w:rsid w:val="00EB2AF1"/>
    <w:rsid w:val="00EB2BAB"/>
    <w:rsid w:val="00EB2C04"/>
    <w:rsid w:val="00EB2E85"/>
    <w:rsid w:val="00EB34A6"/>
    <w:rsid w:val="00EB3545"/>
    <w:rsid w:val="00EB44FB"/>
    <w:rsid w:val="00EB4883"/>
    <w:rsid w:val="00EB533D"/>
    <w:rsid w:val="00EB54B7"/>
    <w:rsid w:val="00EB5A2E"/>
    <w:rsid w:val="00EB6C78"/>
    <w:rsid w:val="00EB6E17"/>
    <w:rsid w:val="00EB6E25"/>
    <w:rsid w:val="00EB78A0"/>
    <w:rsid w:val="00EC0AA4"/>
    <w:rsid w:val="00EC1011"/>
    <w:rsid w:val="00EC2282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1E7"/>
    <w:rsid w:val="00ED16E8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4A9B"/>
    <w:rsid w:val="00EE5670"/>
    <w:rsid w:val="00EE56DD"/>
    <w:rsid w:val="00EE66C2"/>
    <w:rsid w:val="00EE67E1"/>
    <w:rsid w:val="00EE7006"/>
    <w:rsid w:val="00EE77C3"/>
    <w:rsid w:val="00EE7D38"/>
    <w:rsid w:val="00EF1701"/>
    <w:rsid w:val="00EF2111"/>
    <w:rsid w:val="00EF3133"/>
    <w:rsid w:val="00EF31D3"/>
    <w:rsid w:val="00EF3C9C"/>
    <w:rsid w:val="00EF3E44"/>
    <w:rsid w:val="00EF57F7"/>
    <w:rsid w:val="00EF69D8"/>
    <w:rsid w:val="00EF70A1"/>
    <w:rsid w:val="00EF7F54"/>
    <w:rsid w:val="00F01DC1"/>
    <w:rsid w:val="00F02B18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EEC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205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2CD7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725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620"/>
    <w:rsid w:val="00F533C3"/>
    <w:rsid w:val="00F53CB6"/>
    <w:rsid w:val="00F5434E"/>
    <w:rsid w:val="00F5657D"/>
    <w:rsid w:val="00F6074F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23EA"/>
    <w:rsid w:val="00F839CC"/>
    <w:rsid w:val="00F84588"/>
    <w:rsid w:val="00F84877"/>
    <w:rsid w:val="00F85D03"/>
    <w:rsid w:val="00F8659E"/>
    <w:rsid w:val="00F87412"/>
    <w:rsid w:val="00F8744A"/>
    <w:rsid w:val="00F90983"/>
    <w:rsid w:val="00F91826"/>
    <w:rsid w:val="00F91849"/>
    <w:rsid w:val="00F91A79"/>
    <w:rsid w:val="00F942A7"/>
    <w:rsid w:val="00F94C76"/>
    <w:rsid w:val="00F97163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E74"/>
    <w:rsid w:val="00FA3B90"/>
    <w:rsid w:val="00FA3D02"/>
    <w:rsid w:val="00FA4560"/>
    <w:rsid w:val="00FA474E"/>
    <w:rsid w:val="00FA4ABC"/>
    <w:rsid w:val="00FA4AC0"/>
    <w:rsid w:val="00FA4B4B"/>
    <w:rsid w:val="00FA4C6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344"/>
    <w:rsid w:val="00FB3503"/>
    <w:rsid w:val="00FB4654"/>
    <w:rsid w:val="00FB482F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3579"/>
    <w:rsid w:val="00FC5016"/>
    <w:rsid w:val="00FC5717"/>
    <w:rsid w:val="00FC5CE3"/>
    <w:rsid w:val="00FC694D"/>
    <w:rsid w:val="00FC6C4E"/>
    <w:rsid w:val="00FC74B2"/>
    <w:rsid w:val="00FD0C5E"/>
    <w:rsid w:val="00FD0FC9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00AC"/>
    <w:rsid w:val="00FE1B72"/>
    <w:rsid w:val="00FE2DA5"/>
    <w:rsid w:val="00FE3077"/>
    <w:rsid w:val="00FE3AA0"/>
    <w:rsid w:val="00FE5057"/>
    <w:rsid w:val="00FE6D8D"/>
    <w:rsid w:val="00FE7766"/>
    <w:rsid w:val="00FE7AB4"/>
    <w:rsid w:val="00FF0160"/>
    <w:rsid w:val="00FF1088"/>
    <w:rsid w:val="00FF16DD"/>
    <w:rsid w:val="00FF1CB7"/>
    <w:rsid w:val="00FF274C"/>
    <w:rsid w:val="00FF3882"/>
    <w:rsid w:val="00FF3BE5"/>
    <w:rsid w:val="00FF3FE4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D16A4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CE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742"/>
    <w:pPr>
      <w:keepNext/>
      <w:keepLines/>
      <w:spacing w:before="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BF5"/>
    <w:p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6742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6794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CC49C0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CC49C0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F27D5"/>
    <w:pPr>
      <w:tabs>
        <w:tab w:val="right" w:pos="9323"/>
      </w:tabs>
      <w:spacing w:before="36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basedOn w:val="Normal"/>
    <w:rsid w:val="00CC49C0"/>
    <w:rPr>
      <w:color w:val="FFFFFF" w:themeColor="background1"/>
    </w:rPr>
  </w:style>
  <w:style w:type="paragraph" w:customStyle="1" w:styleId="Footerfrontpage">
    <w:name w:val="Footer_front page"/>
    <w:basedOn w:val="Normal"/>
    <w:qFormat/>
    <w:rsid w:val="007F7B1E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CC49C0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102B35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C2BF5"/>
    <w:rPr>
      <w:rFonts w:ascii="FS Me" w:hAnsi="FS Me" w:cs="Tahoma"/>
      <w:b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01F7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281A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.gov.au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aat.gov.au" TargetMode="External"/><Relationship Id="rId14" Type="http://schemas.openxmlformats.org/officeDocument/2006/relationships/hyperlink" Target="http://www.informationaccessgrou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2806AC-AE14-4134-9C10-A882A5A439A0}"/>
</file>

<file path=customXml/itemProps3.xml><?xml version="1.0" encoding="utf-8"?>
<ds:datastoreItem xmlns:ds="http://schemas.openxmlformats.org/officeDocument/2006/customXml" ds:itemID="{6988FC8B-F8A9-449D-A1B4-55A063AAB2CD}"/>
</file>

<file path=customXml/itemProps4.xml><?xml version="1.0" encoding="utf-8"?>
<ds:datastoreItem xmlns:ds="http://schemas.openxmlformats.org/officeDocument/2006/customXml" ds:itemID="{5FC65ABF-6659-421A-BEFC-703DCF593C3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4</Pages>
  <Words>2786</Words>
  <Characters>15883</Characters>
  <Application>Microsoft Office Word</Application>
  <DocSecurity>4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18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creator>Lyndall Thomas</dc:creator>
  <cp:lastModifiedBy>Cassandra Tobin</cp:lastModifiedBy>
  <cp:revision>2</cp:revision>
  <cp:lastPrinted>2019-09-17T06:26:00Z</cp:lastPrinted>
  <dcterms:created xsi:type="dcterms:W3CDTF">2022-11-10T04:42:00Z</dcterms:created>
  <dcterms:modified xsi:type="dcterms:W3CDTF">2022-11-10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41:55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c0a4ebb7-532c-41a8-851a-d9d6d88d62a1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